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image1.png" ContentType="image/png"/>
  <Override PartName="/word/media/image2.png" ContentType="image/png"/>
  <Override PartName="/word/media/hdphoto1.wdp" ContentType="application/octet-stream"/>
  <Override PartName="/file16842b795a41.docx" ContentType="application/vnd.openxmlformats-officedocument.wordprocessingml.document.main+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ream</w:t>
      </w:r>
      <w:r>
        <w:t xml:space="preserve"> </w:t>
      </w:r>
      <w:r>
        <w:t xml:space="preserve">Survey</w:t>
      </w:r>
      <w:r>
        <w:t xml:space="preserve"> </w:t>
      </w:r>
      <w:r>
        <w:t xml:space="preserve">Data</w:t>
      </w:r>
      <w:r>
        <w:t xml:space="preserve"> </w:t>
      </w:r>
      <w:r>
        <w:t xml:space="preserve">Report</w:t>
      </w:r>
    </w:p>
    <w:p>
      <w:pPr>
        <w:pStyle w:val="Author"/>
      </w:pPr>
      <w:r>
        <w:t xml:space="preserve">NYSDEC</w:t>
      </w:r>
      <w:r>
        <w:t xml:space="preserve"> </w:t>
      </w:r>
      <w:r>
        <w:t xml:space="preserve">SMAS</w:t>
      </w:r>
    </w:p>
    <w:p>
      <w:pPr>
        <w:pStyle w:val="Date"/>
      </w:pPr>
      <w:r>
        <w:t xml:space="preserve">Report</w:t>
      </w:r>
      <w:r>
        <w:t xml:space="preserve"> </w:t>
      </w:r>
      <w:r>
        <w:t xml:space="preserve">Date:</w:t>
      </w:r>
      <w:r>
        <w:t xml:space="preserve"> </w:t>
      </w:r>
      <w:r>
        <w:t xml:space="preserve">2021-11-19</w:t>
      </w:r>
    </w:p>
    <w:p>
      <w:pP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TOC \o "1-3" \h \z \u</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p>
    <w:p>
      <w:pPr>
        <w:pStyle w:val="Heading1"/>
      </w:pPr>
      <w:bookmarkStart w:id="20" w:name="general"/>
      <w:r>
        <w:t xml:space="preserve">General</w:t>
      </w:r>
      <w:bookmarkEnd w:id="20"/>
    </w:p>
    <w:p>
      <w:pPr>
        <w:pStyle w:val="FirstParagraph"/>
      </w:pPr>
      <w:r>
        <w:t xml:space="preserve">Harmful algal blooms (HABs) are increasingly a global concern because they pose a threat to human and aquatic ecosystem health and cause economic damages. Most HABs management strategies are focused on reduction of nitrogen and phosphorus loading to the lakes. However, lakes, bays, and coves can harbor different phytoplankton communities, including communities that shift between harmful and benign species, under similar nutrient loads or concentrations. Cyanobacterial HABs (CyanoHABs) represent a substantial threat to drinking-water supplies and safe recreational uses of freshwater resources in New York, including the Finger Lakes region. Toxins produced by some species of cyanobacteria (called cyanotoxins) can cause acute and chronic illnesses in humans. Aquatic ecosystem health also is affected by cyanotoxins, as well as low dissolved oxygen concentrations and changes in aquatic food webs caused by an over-abundance of cyanobacteria. Environmental factors that have been attributed to CyanoHAB occurrence include cyanobacterial community composition, nutrient concentrations, light conditions, water temperature, hydrologic conditions, and meteorological conditions. Yet despite a general understanding of factors contributing to CyanoHABs, many unanswered questions remain about occurrence, environmental triggers for toxicity, and the ability to predict the timing, duration, and toxicity of CyanoHABs. For these reasons, the U.S. Geological Survey, in cooperation with New York State Department of Environmental Conservation (NYSDEC) and New York State Department of Health (NYSDOH), has developed a comprehensive monitoring strategy in three lakes that have recently been affected by CyanoHABs: Owasco Lake, Seneca Lake, and Skaneateles Lake.</w:t>
      </w:r>
    </w:p>
    <w:p>
      <w:pPr>
        <w:pStyle w:val="BodyText"/>
      </w:pPr>
      <w:r>
        <w:t xml:space="preserve">The Steam Monitoring and Assessment Section (SMAS) conducted targeted stream monitoring that included:</w:t>
      </w:r>
    </w:p>
    <w:p>
      <w:pPr>
        <w:pStyle w:val="Compact"/>
        <w:numPr>
          <w:numId w:val="1001"/>
          <w:ilvl w:val="0"/>
        </w:numPr>
      </w:pPr>
      <w:r>
        <w:t xml:space="preserve">Benthic Macroinvertebrate Community Analysis</w:t>
      </w:r>
    </w:p>
    <w:p>
      <w:pPr>
        <w:pStyle w:val="Compact"/>
        <w:numPr>
          <w:numId w:val="1001"/>
          <w:ilvl w:val="0"/>
        </w:numPr>
      </w:pPr>
      <w:r>
        <w:t xml:space="preserve">Water Quality Measurements</w:t>
      </w:r>
    </w:p>
    <w:p>
      <w:pPr>
        <w:pStyle w:val="Compact"/>
        <w:numPr>
          <w:numId w:val="1001"/>
          <w:ilvl w:val="0"/>
        </w:numPr>
      </w:pPr>
      <w:r>
        <w:t xml:space="preserve">Stream Reach Physical Habitat Characteristics</w:t>
      </w:r>
    </w:p>
    <w:p>
      <w:pPr>
        <w:pStyle w:val="Compact"/>
        <w:numPr>
          <w:numId w:val="1001"/>
          <w:ilvl w:val="0"/>
        </w:numPr>
      </w:pPr>
      <w:r>
        <w:t xml:space="preserve">Observer Ranking of Recreational Ability</w:t>
      </w:r>
    </w:p>
    <w:p>
      <w:pPr>
        <w:pStyle w:val="FirstParagraph"/>
      </w:pPr>
      <w:r>
        <w:t xml:space="preserve">This data report includes two sections: I) an overview of the sampling events described above, with results aggregated by WI/PWL segment, and II) a site-specific data summary to present all major findings for each site. Additional sections (III, IV) include literature cited and appendices covering all references and additional source material.</w:t>
      </w:r>
    </w:p>
    <w:p>
      <w:pPr>
        <w:pStyle w:val="BodyText"/>
      </w:pPr>
      <w:r>
        <w:t xml:space="preserve">The FL advanced Monitoring Report site descriptions (Table</w:t>
      </w:r>
      <w:r>
        <w:t xml:space="preserve"> </w:t>
      </w:r>
      <w:hyperlink w:anchor="sites-table">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sites-table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and locations (Figure</w:t>
      </w:r>
      <w:r>
        <w:t xml:space="preserve"> </w:t>
      </w:r>
      <w:hyperlink w:anchor="site-map">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site-map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and sampling dates (Table</w:t>
      </w:r>
      <w:r>
        <w:t xml:space="preserve"> </w:t>
      </w:r>
      <w:hyperlink w:anchor="sites-date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sites-dates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are included below.</w:t>
      </w:r>
    </w:p>
    <w:p>
      <w:pPr>
        <w:pStyle w:val="TableCaption"/>
      </w:pPr>
      <w:r>
        <w:t xml:space="preserve">Table </w:t>
      </w:r>
      <w:bookmarkStart w:id="4fc3d661-8103-4d94-a47f-8b2ff63a0607" w:name="sites-table"/>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4fc3d661-8103-4d94-a47f-8b2ff63a0607"/>
      <w:r>
        <w:t xml:space="preserve">. </w:t>
      </w:r>
      <w:r>
        <w:t xml:space="preserve">Sampling loca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656"/>
        <w:tblLook w:firstRow="1" w:lastRow="0" w:firstColumn="0" w:lastColumn="0" w:noHBand="0" w:noVBand="1"/>
      </w:tblPr>
      <w:tblGrid>
        <w:gridCol w:w="1440"/>
        <w:gridCol w:w="1008"/>
        <w:gridCol w:w="864"/>
        <w:gridCol w:w="864"/>
        <w:gridCol w:w="1152"/>
        <w:gridCol w:w="3600"/>
        <w:gridCol w:w="864"/>
        <w:gridCol w:w="864"/>
      </w:tblGrid>
      <w:tr>
        <w:trPr>
          <w:cantSplit/>
          <w:trHeight w:val="457"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Location ID</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Group</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River mile</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WI/PWL ID</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Waterbody </w:t>
              <w:br/>
              <w:t xml:space="preserve"> Classification</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Descriptio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Latitude</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Longitude</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CATH-0.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05-001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TS)</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South genesee st bridge.</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7</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KASH-0.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05-001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At west lake rd.</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7</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KEUK-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05-00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T)</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5 m u.s. Of mouth.</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7</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REED-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05-007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T)</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00' west of intersection with 12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7</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GLNK-0.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05-008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TS)</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Junction of mcgee and shannon street.</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7</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BGST-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05-008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TS)</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At south glenora rd.</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7</w:t>
            </w:r>
          </w:p>
        </w:tc>
      </w:tr>
      <w:tr>
        <w:trPr>
          <w:cantSplit/>
          <w:trHeight w:val="455"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THOL-1.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05-007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 m above satterly hill rd. Bridge.</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7</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OWLI-3.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b</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06-000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T)</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0 m below sr 3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6</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DUCH-0.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b</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06-000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TS)</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East lake rd.</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7</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DUCH-8.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b</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06-000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TS)</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 m above old state rd. Bridge.</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6</w:t>
            </w:r>
          </w:p>
        </w:tc>
      </w:tr>
      <w:tr>
        <w:trPr>
          <w:cantSplit/>
          <w:trHeight w:val="455"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OWAL_T46-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b</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06-00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Off fire lane near sr 3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7</w:t>
            </w:r>
          </w:p>
        </w:tc>
      </w:tr>
      <w:tr>
        <w:trPr>
          <w:cantSplit/>
          <w:trHeight w:val="455"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OWAL_T9-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b</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06-00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Off widewaters rd.</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6</w:t>
            </w:r>
          </w:p>
        </w:tc>
      </w:tr>
      <w:tr>
        <w:trPr>
          <w:cantSplit/>
          <w:trHeight w:val="455"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OWAL_T9-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b</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06-00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w:t>
            </w:r>
          </w:p>
        </w:tc>
      </w:tr>
      <w:tr>
        <w:trPr>
          <w:cantSplit/>
          <w:trHeight w:val="455"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CKR-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b</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06-00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0 m upstream of sr 38a.</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7</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VENE-1.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b</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06-00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Downstream of silver street rd. Bridge.</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7</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GROU-1.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06-00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A(T)</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Co rte 101 at sweeney hill rd. Bridge.</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6</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2-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07-000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A</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East lake rd. At public fishing access.</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6</w:t>
            </w:r>
          </w:p>
        </w:tc>
      </w:tr>
      <w:tr>
        <w:trPr>
          <w:cantSplit/>
          <w:trHeight w:val="455"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5-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07-000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A</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East lake rd. Bridge.</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6</w:t>
            </w:r>
          </w:p>
        </w:tc>
      </w:tr>
      <w:tr>
        <w:trPr>
          <w:cantSplit/>
          <w:trHeight w:val="455"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89-0.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07-000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A</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West lake rd. Bridge.</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6</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BSWP-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07-000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A(T)</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Appletree fire lane.</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6</w:t>
            </w:r>
          </w:p>
        </w:tc>
      </w:tr>
      <w:tr>
        <w:trPr>
          <w:cantSplit/>
          <w:trHeight w:val="41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BSWP-6.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07-000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A</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MASH-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05-002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w:t>
            </w:r>
          </w:p>
        </w:tc>
      </w:tr>
      <w:tr>
        <w:trPr>
          <w:cantSplit/>
          <w:trHeight w:val="455"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OWAL_T16-0.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b</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06-00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w:t>
            </w:r>
          </w:p>
        </w:tc>
      </w:tr>
      <w:tr>
        <w:trPr>
          <w:cantSplit/>
          <w:trHeight w:val="455"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OWAL_T2-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b</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06-00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w:t>
            </w:r>
          </w:p>
        </w:tc>
      </w:tr>
      <w:tr>
        <w:trPr>
          <w:cantSplit/>
          <w:trHeight w:val="455"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OWAL_T5-0.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b</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06-00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OWLI-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b</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06-000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T)</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w:t>
            </w:r>
          </w:p>
        </w:tc>
      </w:tr>
      <w:tr>
        <w:trPr>
          <w:cantSplit/>
          <w:trHeight w:val="41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RAND-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b</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07-000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A</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w:t>
            </w:r>
          </w:p>
        </w:tc>
      </w:tr>
      <w:tr>
        <w:trPr>
          <w:cantSplit/>
          <w:trHeight w:val="455"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14-0.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07-000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A</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At route 41 bridge.</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6</w:t>
            </w:r>
          </w:p>
        </w:tc>
      </w:tr>
      <w:tr>
        <w:trPr>
          <w:cantSplit/>
          <w:trHeight w:val="455"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21-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07-000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A</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w:t>
            </w:r>
          </w:p>
        </w:tc>
      </w:tr>
      <w:tr>
        <w:trPr>
          <w:cantSplit/>
          <w:trHeight w:val="455"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93a-0.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07-000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A</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Just upstream of culvert on west lake rd.</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6</w:t>
            </w:r>
          </w:p>
        </w:tc>
      </w:tr>
      <w:tr>
        <w:trPr>
          <w:cantSplit/>
          <w:trHeight w:val="41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VENE-0.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b</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06-00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Veness brook at oltz residence</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7</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O7-DUCH-0.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b</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06-000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TS)</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w:t>
            </w:r>
          </w:p>
        </w:tc>
      </w:tr>
      <w:tr>
        <w:trPr>
          <w:cantSplit/>
          <w:trHeight w:val="41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O7-SCKR-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b</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06-00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w:t>
            </w:r>
          </w:p>
        </w:tc>
      </w:tr>
    </w:tbl>
    <w:p>
      <w:pPr>
        <w:jc w:val="center"/>
        <w:pStyle w:val="Normal"/>
      </w:pPr>
      <w:r>
        <w:rPr/>
        <w:drawing>
          <wp:inline distT="0" distB="0" distL="0" distR="0">
            <wp:extent cx="4572000" cy="3657600"/>
            <wp:docPr id="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27"/>
                    <a:srcRect/>
                    <a:stretch>
                      <a:fillRect/>
                    </a:stretch>
                  </pic:blipFill>
                  <pic:spPr bwMode="auto">
                    <a:xfrm>
                      <a:off x="0" y="0"/>
                      <a:ext cx="63500" cy="50800"/>
                    </a:xfrm>
                    <a:prstGeom prst="rect">
                      <a:avLst/>
                    </a:prstGeom>
                    <a:noFill/>
                  </pic:spPr>
                </pic:pic>
              </a:graphicData>
            </a:graphic>
          </wp:inline>
        </w:drawing>
      </w:r>
    </w:p>
    <w:p>
      <w:pPr>
        <w:pStyle w:val="ImageCaption"/>
      </w:pPr>
      <w:r>
        <w:t xml:space="preserve">Figure </w:t>
      </w:r>
      <w:bookmarkStart w:id="634da5f5-c3b6-4955-8d5f-c8ec74f3c845" w:name="site-map"/>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634da5f5-c3b6-4955-8d5f-c8ec74f3c845"/>
      <w:r>
        <w:t xml:space="preserve">. </w:t>
      </w:r>
      <w:r>
        <w:t xml:space="preserve">Map of sampling locations. Site names reference the Location ID and River Mile.</w:t>
      </w:r>
    </w:p>
    <w:p>
      <w:pPr>
        <w:pStyle w:val="TableCaption"/>
      </w:pPr>
      <w:r>
        <w:t xml:space="preserve">Table </w:t>
      </w:r>
      <w:bookmarkStart w:id="46ab0a3d-fb7e-4cdb-8638-6f2f6ad6d385" w:name="sites-date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46ab0a3d-fb7e-4cdb-8638-6f2f6ad6d385"/>
      <w:r>
        <w:t xml:space="preserve">. </w:t>
      </w:r>
      <w:r>
        <w:t xml:space="preserve">Sampling dates and overall parameters for the study period included in this repor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5458"/>
        <w:tblLook w:firstRow="1" w:lastRow="0" w:firstColumn="0" w:lastColumn="0" w:noHBand="0" w:noVBand="1"/>
      </w:tblPr>
      <w:tblGrid>
        <w:gridCol w:w="1629"/>
        <w:gridCol w:w="1069"/>
        <w:gridCol w:w="1033"/>
        <w:gridCol w:w="1727"/>
      </w:tblGrid>
      <w:tr>
        <w:trPr>
          <w:cantSplit/>
          <w:trHeight w:val="401"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Site</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Date</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Chemistry</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acroinvertebrates</w:t>
            </w:r>
          </w:p>
        </w:tc>
      </w:tr>
      <w:tr>
        <w:trPr>
          <w:cantSplit/>
          <w:trHeight w:val="36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BGST-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6-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BGST-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7-1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r>
      <w:tr>
        <w:trPr>
          <w:cantSplit/>
          <w:trHeight w:val="36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BGST-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8-1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BGST-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20-03-2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BGST-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20-04-0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BGST-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20-05-1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BGST-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20-07-1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BGST-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20-08-0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BGST-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20-10-0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BSWP-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8-05-3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BSWP-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8-06-1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BSWP-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8-06-2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BSWP-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8-07-1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BSWP-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8-07-2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BSWP-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8-08-0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BSWP-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8-08-1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BSWP-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8-08-2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BSWP-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8-09-0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BSWP-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8-09-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BSWP-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8-09-1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BSWP-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8-09-2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BSWP-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8-10-0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BSWP-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8-10-1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BSWP-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8-10-2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BSWP-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8-11-2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BSWP-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8-12-1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BSWP-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5-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BSWP-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5-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BSWP-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5-1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BSWP-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5-2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BSWP-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6-1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BSWP-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6-1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BSWP-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6-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BSWP-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6-2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BSWP-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7-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BSWP-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7-1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r>
      <w:tr>
        <w:trPr>
          <w:cantSplit/>
          <w:trHeight w:val="36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BSWP-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7-2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BSWP-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8-0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BSWP-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8-1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BSWP-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8-2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BSWP-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9-0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BSWP-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9-1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BSWP-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10-0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BSWP-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10-0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BSWP-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10-1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BSWP-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10-3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BSWP-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11-1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BSWP-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11-2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BSWP-6.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5-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BSWP-6.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6-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BSWP-6.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7-2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BSWP-6.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8-2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BSWP-6.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9-1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BSWP-6.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10-0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BSWP-6.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10-0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BSWP-6.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10-1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BSWP-6.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11-1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CATH-0.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6-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CATH-0.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7-1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CATH-0.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8-1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CATH-0.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20-03-2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CATH-0.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20-03-2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CATH-0.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20-04-0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CATH-0.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20-04-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CATH-0.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20-05-1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CATH-0.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20-08-0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CATH-0.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20-10-0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CATH-0.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20-10-3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DUCH-0.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8-03-1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DUCH-0.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8-03-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DUCH-0.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8-04-0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DUCH-0.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8-04-1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DUCH-0.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8-04-2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DUCH-0.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8-05-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DUCH-0.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8-05-1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DUCH-0.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8-05-2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DUCH-0.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8-05-2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DUCH-0.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8-06-1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DUCH-0.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6-1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DUCH-0.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7-1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r>
      <w:tr>
        <w:trPr>
          <w:cantSplit/>
          <w:trHeight w:val="36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GLNK-0.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6-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GLNK-0.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7-1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r>
      <w:tr>
        <w:trPr>
          <w:cantSplit/>
          <w:trHeight w:val="36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GLNK-0.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8-1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GROU-1.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8-05-3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GROU-1.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8-06-1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GROU-1.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8-06-2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GROU-1.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8-07-1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GROU-1.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8-07-2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GROU-1.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8-07-3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GROU-1.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8-08-0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GROU-1.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8-08-1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GROU-1.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8-08-2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GROU-1.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8-09-0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GROU-1.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8-09-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GROU-1.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8-09-1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GROU-1.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8-09-2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GROU-1.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8-10-0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GROU-1.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8-10-1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GROU-1.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8-10-2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GROU-1.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8-11-1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GROU-1.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8-11-2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GROU-1.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8-12-1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GROU-1.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5-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GROU-1.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5-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GROU-1.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5-1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GROU-1.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5-2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GROU-1.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6-1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GROU-1.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6-1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GROU-1.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6-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GROU-1.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6-2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GROU-1.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7-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GROU-1.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7-1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r>
      <w:tr>
        <w:trPr>
          <w:cantSplit/>
          <w:trHeight w:val="36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GROU-1.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7-2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GROU-1.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8-0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GROU-1.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8-2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GROU-1.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9-0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GROU-1.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9-1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GROU-1.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10-0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GROU-1.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10-0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GROU-1.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10-1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GROU-1.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10-3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GROU-1.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11-1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GROU-1.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11-2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KASH-0.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6-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KASH-0.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7-1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KASH-0.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20-03-2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KASH-0.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20-04-0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KASH-0.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20-05-1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KASH-0.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20-05-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KASH-0.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20-06-0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KASH-0.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20-07-1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KEUK-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6-1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KEUK-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7-1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r>
      <w:tr>
        <w:trPr>
          <w:cantSplit/>
          <w:trHeight w:val="36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KEUK-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8-1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MASH-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20-03-2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MASH-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20-04-0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MASH-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20-05-1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MASH-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20-08-0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MASH-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20-10-0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MASH-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20-10-3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9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OWAL_T16-0.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7-11-1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OWAL_T16-0.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7-12-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9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OWAL_T2-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7-04-0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OWAL_T2-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7-06-0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9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OWAL_T2-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7-07-0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OWAL_T2-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7-07-2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9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OWAL_T2-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7-10-3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OWAL_T2-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8-05-2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9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OWAL_T2-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8-07-3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OWAL_T2-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8-08-1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9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OWAL_T2-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8-08-1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OWAL_T2-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8-08-2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9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OWAL_T2-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8-09-1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OWAL_T2-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8-10-0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9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OWAL_T2-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8-10-2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OWAL_T46-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7-04-0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9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OWAL_T46-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7-06-0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OWAL_T46-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7-07-0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9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OWAL_T46-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7-07-2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OWAL_T46-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8-07-0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9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OWAL_T46-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8-07-1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OWAL_T46-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8-07-3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9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OWAL_T46-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8-08-1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OWAL_T46-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8-08-2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9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OWAL_T46-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8-09-1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OWAL_T46-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8-10-0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9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OWAL_T46-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8-10-2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OWAL_T46-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6-1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9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OWAL_T46-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7-1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OWAL_T5-0.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7-04-0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9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OWAL_T5-0.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7-06-0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OWAL_T5-0.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7-07-0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9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OWAL_T5-0.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7-07-2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OWAL_T5-0.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7-11-1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9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OWAL_T5-0.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7-12-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OWAL_T9-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7-11-1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9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OWAL_T9-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7-12-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OWAL_T9-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7-1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r>
      <w:tr>
        <w:trPr>
          <w:cantSplit/>
          <w:trHeight w:val="36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OWLI-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7-04-0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OWLI-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7-05-0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OWLI-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7-06-0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OWLI-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7-07-0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OWLI-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7-07-2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OWLI-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7-11-1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OWLI-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7-12-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OWLI-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8-07-0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OWLI-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8-07-1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OWLI-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8-07-2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OWLI-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8-07-3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OWLI-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8-08-1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OWLI-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8-08-2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OWLI-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8-09-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OWLI-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8-09-1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OWLI-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8-10-0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OWLI-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8-10-2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OWLI-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8-10-2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OWLI-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8-11-0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OWLI-3.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8-03-1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OWLI-3.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8-03-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OWLI-3.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8-04-0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OWLI-3.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8-04-1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OWLI-3.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8-04-2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OWLI-3.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8-05-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OWLI-3.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8-05-1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OWLI-3.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8-05-2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OWLI-3.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8-05-2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OWLI-3.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8-06-1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OWLI-3.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6-1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OWLI-3.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7-1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r>
      <w:tr>
        <w:trPr>
          <w:cantSplit/>
          <w:trHeight w:val="36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RAND-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5-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RAND-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6-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RAND-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7-2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RAND-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8-2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RAND-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10-0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RAND-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10-0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RAND-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10-1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RAND-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11-1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REED-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6-1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REED-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7-1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r>
      <w:tr>
        <w:trPr>
          <w:cantSplit/>
          <w:trHeight w:val="36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REED-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8-1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REED-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20-04-0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REED-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20-05-1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REED-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20-07-1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REED-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20-07-2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REED-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20-08-0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REED-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20-10-0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REED-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20-10-3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CKR-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8-03-1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CKR-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8-03-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CKR-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8-04-0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CKR-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8-04-1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CKR-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8-04-2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CKR-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8-05-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CKR-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8-05-1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CKR-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8-05-2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CKR-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8-05-2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CKR-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8-06-1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CKR-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6-1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CKR-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7-1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14-0.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5-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9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14-0.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6-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14-0.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7-2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9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14-0.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8-2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14-0.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9-1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9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14-0.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10-0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14-0.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10-0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9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14-0.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10-1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14-0.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11-1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9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2-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8-04-0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2-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8-04-1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9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2-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8-05-0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2-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8-05-1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9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2-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8-05-3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2-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8-06-1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9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2-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8-06-2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2-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8-07-1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9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2-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8-07-2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2-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8-07-3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9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2-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8-08-0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2-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8-08-1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9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2-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8-08-2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2-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8-09-0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9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2-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8-09-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2-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8-09-1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9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2-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8-09-2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2-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8-10-0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9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2-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8-10-1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2-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8-10-2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9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2-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8-11-1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2-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8-11-2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9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2-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8-12-1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2-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3-2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9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2-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4-1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2-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5-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9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2-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5-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2-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5-1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9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2-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5-2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2-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6-1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9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2-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6-1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2-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6-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9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2-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6-2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2-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7-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9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2-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7-1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2-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7-2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9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2-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8-0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2-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8-1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9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2-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8-2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2-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9-0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9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2-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9-1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2-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10-0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9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2-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10-0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2-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10-1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9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2-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10-3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2-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11-1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9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2-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11-2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2-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20-01-1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9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2-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20-02-2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2-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20-03-0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9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2-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20-03-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2-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20-05-1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9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2-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20-12-1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21-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5-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9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21-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6-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21-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7-2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9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21-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8-2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21-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9-1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9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21-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10-0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21-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10-0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9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21-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10-1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21-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11-1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9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5-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5-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5-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6-1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9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5-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6-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5-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7-1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r>
      <w:tr>
        <w:trPr>
          <w:cantSplit/>
          <w:trHeight w:val="39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5-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7-2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5-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8-1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9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5-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8-2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5-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9-1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9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5-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10-0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5-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10-0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9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5-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10-1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5-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11-1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9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5-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20-01-1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5-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20-02-2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9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5-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20-03-0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5-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20-03-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9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5-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20-05-1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5-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20-12-1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9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89-0.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8-05-3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89-0.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8-06-1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9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89-0.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8-06-2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89-0.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8-07-1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9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89-0.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8-07-2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89-0.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8-07-3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r>
      <w:tr>
        <w:trPr>
          <w:cantSplit/>
          <w:trHeight w:val="39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89-0.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8-08-0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89-0.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8-08-1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9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89-0.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8-08-2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89-0.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8-09-0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9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89-0.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8-09-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89-0.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8-09-1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9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89-0.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8-09-2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89-0.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8-10-0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9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89-0.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8-10-1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89-0.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8-10-2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9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89-0.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8-11-1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89-0.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8-11-2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9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89-0.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8-12-1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89-0.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5-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9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89-0.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5-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89-0.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5-1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9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89-0.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5-2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89-0.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6-1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9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89-0.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6-1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89-0.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6-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9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89-0.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6-2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89-0.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7-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9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89-0.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7-1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89-0.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7-2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9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89-0.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8-0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89-0.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8-1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9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89-0.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8-2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89-0.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9-0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9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89-0.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9-1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89-0.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10-0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9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89-0.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10-0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89-0.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10-1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9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89-0.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10-3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89-0.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11-1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9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89-0.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11-2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89-0.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20-01-1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9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89-0.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20-02-2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89-0.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20-03-0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9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89-0.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20-03-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89-0.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20-05-1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9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89-0.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20-12-1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93a-0.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5-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9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93a-0.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6-1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93a-0.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6-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9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93a-0.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7-1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93a-0.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7-2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9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93a-0.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8-1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93a-0.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8-2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9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93a-0.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9-1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93a-0.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10-0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9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93a-0.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10-0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93a-0.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10-1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9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93a-0.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11-1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93a-0.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20-01-1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9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93a-0.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20-02-2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93a-0.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20-03-0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9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93a-0.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20-03-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93a-0.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20-05-1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9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93a-0.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20-12-1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THOL-1.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6-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THOL-1.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7-1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THOL-1.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8-1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VENE-0.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7-04-0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VENE-0.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7-05-0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VENE-0.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7-06-0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VENE-0.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7-07-0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VENE-0.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7-07-2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VENE-0.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7-10-3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VENE-0.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7-11-1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VENE-0.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7-12-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VENE-0.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8-03-1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VENE-0.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8-03-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VENE-0.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8-04-0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VENE-0.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8-04-1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VENE-0.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8-04-2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VENE-0.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8-05-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VENE-0.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8-05-1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VENE-0.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8-05-2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VENE-0.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8-06-1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VENE-0.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8-07-0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VENE-0.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8-07-2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VENE-0.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8-07-3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VENE-0.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8-08-1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VENE-0.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8-08-2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VENE-0.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8-09-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VENE-0.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8-09-1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VENE-0.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8-10-0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VENE-0.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8-10-2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VENE-0.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8-10-2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VENE-0.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8-11-0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8"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VENE-1.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6-1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8"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VENE-1.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7-1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r>
      <w:tr>
        <w:trPr>
          <w:cantSplit/>
          <w:trHeight w:val="36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O7-DUCH-0.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7-04-0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O7-DUCH-0.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7-05-0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O7-DUCH-0.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7-06-0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O7-DUCH-0.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7-07-0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O7-DUCH-0.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7-07-2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O7-DUCH-0.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7-10-3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O7-DUCH-0.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7-11-1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O7-DUCH-0.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7-12-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O7-DUCH-0.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8-07-0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O7-DUCH-0.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8-07-1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O7-DUCH-0.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8-07-2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O7-DUCH-0.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8-07-3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O7-DUCH-0.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8-08-1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O7-DUCH-0.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8-08-2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O7-DUCH-0.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8-09-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O7-DUCH-0.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8-09-1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O7-DUCH-0.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8-10-0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O7-DUCH-0.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8-10-2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O7-DUCH-0.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8-10-2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O7-DUCH-0.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8-11-0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O7-SCKR-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7-04-0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O7-SCKR-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7-05-0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O7-SCKR-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7-06-0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O7-SCKR-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7-07-0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O7-SCKR-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7-07-2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O7-SCKR-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7-10-3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O7-SCKR-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7-11-1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O7-SCKR-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7-12-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O7-SCKR-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8-07-2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O7-SCKR-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8-07-3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O7-SCKR-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8-08-1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O7-SCKR-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8-08-2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O7-SCKR-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8-09-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O7-SCKR-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8-09-1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O7-SCKR-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8-10-0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O7-SCKR-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8-10-2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O7-SCKR-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8-10-2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O7-SCKR-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8-11-0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bl>
    <w:p>
      <w:r>
        <w:br w:type="page"/>
      </w:r>
    </w:p>
    <w:p>
      <w:pPr>
        <w:pStyle w:val="Heading1"/>
      </w:pPr>
      <w:bookmarkStart w:id="21" w:name="section-i-overview"/>
      <w:r>
        <w:t xml:space="preserve">Section I: Overview</w:t>
      </w:r>
      <w:bookmarkEnd w:id="21"/>
    </w:p>
    <w:p>
      <w:pPr>
        <w:pStyle w:val="Heading2"/>
      </w:pPr>
      <w:bookmarkStart w:id="22" w:name="benthic-macroinvertebrate-community"/>
      <w:r>
        <w:t xml:space="preserve">Benthic Macroinvertebrate Community</w:t>
      </w:r>
      <w:bookmarkEnd w:id="22"/>
    </w:p>
    <w:p>
      <w:pPr>
        <w:pStyle w:val="FirstParagraph"/>
      </w:pPr>
      <w:r>
        <w:t xml:space="preserve">Biological assessments based on the macroinvertebrate community provide the ability to detect water quality problems that are intermittent, not detected, and/or underestimated by water chemistry sampling alone. These biological assessments of water quality are generated using calculated Biological Assessment Profile (BAP) scores (SOP #208-21). BAP scores are calculated by taking the average of five normalized 10-scale community metrics and assigning that score to a four-tiered system of impact category of non (7.5-10), slight (5.0-7.5), moderate (2.5-5.0), or severe (0-2.5) impacts see (Figure</w:t>
      </w:r>
      <w:r>
        <w:t xml:space="preserve"> </w:t>
      </w:r>
      <w:hyperlink w:anchor="BAPfig">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BAPfig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SOP #208-21). A final BAP score below 5 is associated with significant loss of biodiversity, functional organization, and ability to support a balanced community compared to natural conditions (Karr, 1991; Davis, 1995). A BAP score above 5 indicates that aquatic life in the sampled stream reflects that of natural conditions or only slightly altered from natural (Figure</w:t>
      </w:r>
      <w:r>
        <w:t xml:space="preserve"> </w:t>
      </w:r>
      <w:hyperlink w:anchor="BAP">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BAP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Expected variability in the results of benthic macroinvertebrate community samples is presented in Smith and Bode (2004).</w:t>
      </w:r>
    </w:p>
    <w:p>
      <w:pPr>
        <w:jc w:val="center"/>
        <w:pStyle w:val="Normal"/>
      </w:pPr>
      <w:r>
        <w:rPr/>
        <w:drawing>
          <wp:inline distT="0" distB="0" distL="0" distR="0">
            <wp:extent cx="4572000" cy="3657600"/>
            <wp:docPr id="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28"/>
                    <a:srcRect/>
                    <a:stretch>
                      <a:fillRect/>
                    </a:stretch>
                  </pic:blipFill>
                  <pic:spPr bwMode="auto">
                    <a:xfrm>
                      <a:off x="0" y="0"/>
                      <a:ext cx="63500" cy="50800"/>
                    </a:xfrm>
                    <a:prstGeom prst="rect">
                      <a:avLst/>
                    </a:prstGeom>
                    <a:noFill/>
                  </pic:spPr>
                </pic:pic>
              </a:graphicData>
            </a:graphic>
          </wp:inline>
        </w:drawing>
      </w:r>
    </w:p>
    <w:p>
      <w:pPr>
        <w:pStyle w:val="ImageCaption"/>
      </w:pPr>
      <w:r>
        <w:t xml:space="preserve">Figure </w:t>
      </w:r>
      <w:bookmarkStart w:id="f5016d7f-a5de-4e4d-a376-72710b9b3ca3" w:name="BAPfig"/>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f5016d7f-a5de-4e4d-a376-72710b9b3ca3"/>
      <w:r>
        <w:t xml:space="preserve">. </w:t>
      </w:r>
      <w:r>
        <w:t xml:space="preserve">Biological Assessment Profile (BAP) score impact categories based on the macroinvertebrate community.</w:t>
      </w:r>
    </w:p>
    <w:p>
      <w:pPr>
        <w:jc w:val="center"/>
        <w:pStyle w:val="Normal"/>
      </w:pPr>
      <w:r>
        <w:rPr/>
        <w:drawing>
          <wp:inline distT="0" distB="0" distL="0" distR="0">
            <wp:extent cx="6400800" cy="6400800"/>
            <wp:docPr id="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29"/>
                    <a:srcRect/>
                    <a:stretch>
                      <a:fillRect/>
                    </a:stretch>
                  </pic:blipFill>
                  <pic:spPr bwMode="auto">
                    <a:xfrm>
                      <a:off x="0" y="0"/>
                      <a:ext cx="88900" cy="88900"/>
                    </a:xfrm>
                    <a:prstGeom prst="rect">
                      <a:avLst/>
                    </a:prstGeom>
                    <a:noFill/>
                  </pic:spPr>
                </pic:pic>
              </a:graphicData>
            </a:graphic>
          </wp:inline>
        </w:drawing>
      </w:r>
    </w:p>
    <w:p>
      <w:pPr>
        <w:pStyle w:val="ImageCaption"/>
      </w:pPr>
      <w:r>
        <w:t xml:space="preserve">Figure </w:t>
      </w:r>
      <w:bookmarkStart w:id="b25a8435-b8e1-4b9b-8c00-7f5f4ac9ea9e" w:name="BAP"/>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b25a8435-b8e1-4b9b-8c00-7f5f4ac9ea9e"/>
      <w:r>
        <w:t xml:space="preserve">. </w:t>
      </w:r>
      <w:r>
        <w:t xml:space="preserve">Biological Assessment Profile (BAP) Scores and 95% confidence intervals for benthic macroinvertebrate community assessment data. Symbology corresponds with WI/PWL segmentation as indicated in the plot legend.</w:t>
      </w:r>
    </w:p>
    <w:p>
      <w:pPr>
        <w:jc w:val="center"/>
        <w:pStyle w:val="Normal"/>
      </w:pPr>
      <w:r>
        <w:rPr/>
        <w:drawing>
          <wp:inline distT="0" distB="0" distL="0" distR="0">
            <wp:extent cx="6400800" cy="6400800"/>
            <wp:docPr id="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30"/>
                    <a:srcRect/>
                    <a:stretch>
                      <a:fillRect/>
                    </a:stretch>
                  </pic:blipFill>
                  <pic:spPr bwMode="auto">
                    <a:xfrm>
                      <a:off x="0" y="0"/>
                      <a:ext cx="88900" cy="88900"/>
                    </a:xfrm>
                    <a:prstGeom prst="rect">
                      <a:avLst/>
                    </a:prstGeom>
                    <a:noFill/>
                  </pic:spPr>
                </pic:pic>
              </a:graphicData>
            </a:graphic>
          </wp:inline>
        </w:drawing>
      </w:r>
    </w:p>
    <w:p>
      <w:pPr>
        <w:pStyle w:val="ImageCaption"/>
      </w:pPr>
      <w:r>
        <w:t xml:space="preserve">Figure </w:t>
      </w:r>
      <w:bookmarkStart w:id="f3e3264d-0094-45d7-a0b2-6ac75ed35a37" w:name="BAP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f3e3264d-0094-45d7-a0b2-6ac75ed35a37"/>
      <w:r>
        <w:t xml:space="preserve">. </w:t>
      </w:r>
      <w:r>
        <w:t xml:space="preserve">Biological Assessment Profile (BAP) Scores and 95% confidence intervals for benthic macroinvertebrate community assessment data. Symbology corresponds with segmentation as indicated in the plot legend.</w:t>
      </w:r>
    </w:p>
    <w:p>
      <w:pPr>
        <w:pStyle w:val="BodyText"/>
      </w:pPr>
      <w:r>
        <w:t xml:space="preserve">No segments fell below a mean BAP score of 5 for the study period. (Figure</w:t>
      </w:r>
      <w:r>
        <w:t xml:space="preserve"> </w:t>
      </w:r>
      <w:hyperlink w:anchor="BAP">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BAP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Also ninety-five percent confidence intervals suggest inconclusive results for segments,0706-0003, Also ninety-five percent confidence intervals suggest inconclusive results for segments,0706-0010.</w:t>
      </w:r>
      <w:r>
        <w:t xml:space="preserve"> </w:t>
      </w:r>
    </w:p>
    <w:p>
      <w:pPr>
        <w:pStyle w:val="Heading2"/>
      </w:pPr>
      <w:bookmarkStart w:id="23" w:name="water-quality"/>
      <w:r>
        <w:t xml:space="preserve">Water Quality</w:t>
      </w:r>
      <w:bookmarkEnd w:id="23"/>
    </w:p>
    <w:p>
      <w:pPr>
        <w:pStyle w:val="Heading3"/>
      </w:pPr>
      <w:bookmarkStart w:id="24" w:name="water-chemistry-collection"/>
      <w:r>
        <w:t xml:space="preserve">Water Chemistry Collection</w:t>
      </w:r>
      <w:bookmarkEnd w:id="24"/>
    </w:p>
    <w:p>
      <w:pPr>
        <w:pStyle w:val="FirstParagraph"/>
      </w:pPr>
      <w:r>
        <w:t xml:space="preserve">DEC establishes water quality standards (WQS) and guidance values for many specific substances. Waters are classified for their best uses and WQS are set to protect those uses (6 NYCRR Part 703). Staff sampled a subset of these WQS as part of this study. Of the analytes sampled, this segment (WI/PWL ID 0705-0087, 0707-0005, 0705-0011, 0706-0003, 0705-0082, 0706-0001, 0705-0017, 0705-0020, 0705-0027, 0706-0010, 0706-0002, 0705-0074, 0705-0073) has applicable WQS for ammonia, dissolved oxygen, nitrite, pH, arsenic, cadmium, chloride, copper, iron, lead, magnesium, nickel, nitrate, nitrate_nitrite, silver(6 NYCRR Part 703). The data presented below does not meet the minimum data requirements for a confirmed best use assessment</w:t>
      </w:r>
      <w:r>
        <w:rPr>
          <w:rStyle w:val="FootnoteReference"/>
        </w:rPr>
        <w:footnoteReference w:id="25"/>
      </w:r>
      <w:r>
        <w:t xml:space="preserve"> </w:t>
      </w:r>
      <w:r>
        <w:t xml:space="preserve">(CALM, 2021). However, individual WQS excursions were evaluated for the applicable WQS and WQS attainment will be determined following Consolidated Assessment and Listing Methodology (CALM, 2021). For the best use assessment, please see</w:t>
      </w:r>
      <w:r>
        <w:t xml:space="preserve"> </w:t>
      </w:r>
      <w:hyperlink r:id="rId26">
        <w:r>
          <w:rPr>
            <w:rStyle w:val="Hyperlink"/>
          </w:rPr>
          <w:t xml:space="preserve">DEC Info Locator</w:t>
        </w:r>
      </w:hyperlink>
      <w:r>
        <w:t xml:space="preserve"> </w:t>
      </w:r>
      <w:r>
        <w:t xml:space="preserve">and factsheets</w:t>
      </w:r>
      <w:r>
        <w:rPr>
          <w:rStyle w:val="FootnoteReference"/>
        </w:rPr>
        <w:footnoteReference w:id="27"/>
      </w:r>
      <w:r>
        <w:t xml:space="preserve"> </w:t>
      </w:r>
      <w:r>
        <w:t xml:space="preserve">for individual WI/PWL ID segments (WI/PWL ID 0705-0087, 0707-0005, 0705-0011, 0706-0003, 0705-0082, 0706-0001, 0705-0017, 0705-0020, 0705-0027, 0706-0010, 0706-0002, 0705-0074, 0705-0073).</w:t>
      </w:r>
    </w:p>
    <w:p>
      <w:pPr>
        <w:pStyle w:val="BodyText"/>
      </w:pPr>
      <w:r>
        <w:t xml:space="preserve">Ambient water chemistry sampling included in-situ and lab measured water quality analytes (Table</w:t>
      </w:r>
      <w:r>
        <w:t xml:space="preserve"> </w:t>
      </w:r>
      <w:hyperlink w:anchor="Analyte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Analytes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A total of 35 lab-measured and 8 in-situ water quality parameters were collected. Samples were collected by SMAS using the direct grab method (SOP #210-21, section 11.6). Water samples were sent for processing using a contract lab with NYS Environmental Laboratory Approval Program (ELAP) certification.</w:t>
      </w:r>
    </w:p>
    <w:p>
      <w:pPr>
        <w:pStyle w:val="BodyText"/>
      </w:pPr>
      <w:r>
        <w:t xml:space="preserve">Following sample collection, all data processing followed quality assurance/quality control (QA/QC) protocols (SOP #102-20, and #110-21). Only data meeting the highest data quality standard were reported and used in this report. For water chemistry, an evaluation of the precision, accuracy, and completeness of processed water chemistry samples after lab analyses was performed following the methods detailed in SOP #102. Appendix I includes a compilation of all rejected data flagged by the process. Analytes that fell below the minimum detection limit (MDL) were replaced with 1/2 the MDL (Helsel, 1990). Where applicable, raw chemistry results were analyzed for excursions from state WQS and summarized using R programing software (R Core Team, 2017). All accepted raw chemistry results (in-situ and lab reported) with all applicable standards and excursion determinations accompany this report as Attachment I (excel file).</w:t>
      </w:r>
    </w:p>
    <w:p>
      <w:pPr>
        <w:pStyle w:val="BodyText"/>
      </w:pPr>
      <w:r>
        <w:t xml:space="preserve">A total of 35 lab-measured, and 4 in-situ water quality analytes were analyzed in this study. Out of the 4442 lab-measured records and 350 in-situ water quality records, there were 8 excursions from established water quality standards (6 NYCRR Part 703). There were excursions in: ph: ., There were excursions in: dissolved_oxygen: ., There were excursions in: iron: .</w:t>
      </w:r>
    </w:p>
    <w:p>
      <w:pPr>
        <w:pStyle w:val="BodyText"/>
      </w:pPr>
      <w:r>
        <w:t xml:space="preserve">Plots illustrating the range of analyte concentration values within each WI/PWL segments from both mainstem and tributaries, are included below.</w:t>
      </w:r>
      <w:r>
        <w:t xml:space="preserve"> </w:t>
      </w:r>
      <w:r>
        <w:t xml:space="preserve">Analytes selected for presentation were subset to those of specific interest to the study and include nitrate, nitrate + nitrite (as N), nitrite (as N), total nitrogen, ammonia, total kjeldahl nitrogen (TKN), total phosphorus, and turbidity, and in-situ parameters: dissolved oxygen, temperature, pH, and specific conductance.</w:t>
      </w:r>
      <w:r>
        <w:t xml:space="preserve"> </w:t>
      </w:r>
      <w:r>
        <w:t xml:space="preserve">Excursions are indicated by an asterisk. Site specific excursions are quantified in Section II.</w:t>
      </w:r>
    </w:p>
    <w:p>
      <w:pPr>
        <w:sectPr xmlns:w="http://schemas.openxmlformats.org/wordprocessingml/2006/main" xmlns:r="http://schemas.openxmlformats.org/officeDocument/2006/relationships" w:rsidR="00C87907" w:rsidRPr="00E66B48">
          <w:headerReference w:type="even" r:id="rId10"/>
          <w:headerReference w:type="default" r:id="rId9"/>
          <w:footerReference w:type="even" r:id="rId12"/>
          <w:footerReference w:type="default" r:id="rId14"/>
          <w:headerReference w:type="first" r:id="rId11"/>
          <w:footerReference w:type="first" r:id="rId13"/>
          <w:pgSz w:w="12240" w:h="15840" w:orient="NA"/>
          <w:pgMar w:top="1440" w:right="1440" w:bottom="1440" w:left="1440" w:header="720" w:footer="720" w:gutter="0"/>
          <w:cols xmlns:w="http://schemas.openxmlformats.org/wordprocessingml/2006/main"/>
          <w:type xmlns:w="http://schemas.openxmlformats.org/wordprocessingml/2006/main" w:val="continuous"/>
        </w:sectPr>
      </w:pPr>
    </w:p>
    <w:p>
      <w:pPr>
        <w:pStyle w:val="TableCaption"/>
      </w:pPr>
      <w:r>
        <w:t xml:space="preserve">Table </w:t>
      </w:r>
      <w:bookmarkStart w:id="09331e45-0d4f-436c-b6d1-5b5ecb909321" w:name="Analyte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09331e45-0d4f-436c-b6d1-5b5ecb909321"/>
      <w:r>
        <w:t xml:space="preserve">. </w:t>
      </w:r>
      <w:r>
        <w:t xml:space="preserve">Water chemistry analytes sampled as part of the Stream Assessment Survey. Table lists sampled analytes and analytical specifica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1535"/>
        <w:tblLook w:firstRow="1" w:lastRow="0" w:firstColumn="0" w:lastColumn="0" w:noHBand="0" w:noVBand="1"/>
      </w:tblPr>
      <w:tblGrid>
        <w:gridCol w:w="1728"/>
        <w:gridCol w:w="1455"/>
        <w:gridCol w:w="864"/>
        <w:gridCol w:w="864"/>
        <w:gridCol w:w="864"/>
        <w:gridCol w:w="1152"/>
        <w:gridCol w:w="1152"/>
        <w:gridCol w:w="1152"/>
        <w:gridCol w:w="1152"/>
        <w:gridCol w:w="1152"/>
      </w:tblGrid>
      <w:tr>
        <w:trPr>
          <w:cantSplit/>
          <w:trHeight w:val="401" w:hRule="auto"/>
          <w:tblHeader/>
        </w:trPr>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Analyt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16"/>
                <w:szCs w:val="16"/>
                <w:color w:val="111111"/>
              </w:rPr>
              <w:t xml:space="preserve"/>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Analytical </w:t>
              <w:br/>
              <w:t xml:space="preserve">La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16"/>
                <w:szCs w:val="16"/>
                <w:color w:val="111111"/>
              </w:rPr>
              <w:t xml:space="preserve"/>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etho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16"/>
                <w:szCs w:val="16"/>
                <w:color w:val="111111"/>
              </w:rPr>
              <w:t xml:space="preserve"/>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Precis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16"/>
                <w:szCs w:val="16"/>
                <w:color w:val="111111"/>
              </w:rPr>
              <w:t xml:space="preserve"/>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Accurac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16"/>
                <w:szCs w:val="16"/>
                <w:color w:val="111111"/>
              </w:rPr>
              <w:t xml:space="preserve"/>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Calibration: </w:t>
              <w:br/>
              <w:t xml:space="preserve"> Init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16"/>
                <w:szCs w:val="16"/>
                <w:color w:val="111111"/>
              </w:rPr>
              <w:t xml:space="preserve"/>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Calibration: </w:t>
              <w:br/>
              <w:t xml:space="preserve"> Ongo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16"/>
                <w:szCs w:val="16"/>
                <w:color w:val="111111"/>
              </w:rPr>
              <w:t xml:space="preserve"/>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Calibration: </w:t>
              <w:br/>
              <w:t xml:space="preserve"> Blank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16"/>
                <w:szCs w:val="16"/>
                <w:color w:val="111111"/>
              </w:rPr>
              <w:t xml:space="preserve"/>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Detection </w:t>
              <w:br/>
              <w:t xml:space="preserve"> Limi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16"/>
                <w:szCs w:val="16"/>
                <w:color w:val="111111"/>
              </w:rPr>
              <w:t xml:space="preserve"/>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Reporting </w:t>
              <w:br/>
              <w:t xml:space="preserve"> Limi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16"/>
                <w:szCs w:val="16"/>
                <w:color w:val="111111"/>
              </w:rPr>
              <w:t xml:space="preserve"/>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kalinit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M 2320B</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 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 mg/L</w:t>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uminum (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0 µ/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0 µ/L</w:t>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rsenic (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3 µ/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 µ/L</w:t>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admium (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3 µ/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 µ/L</w:t>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alciu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 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 mg/L</w:t>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issolved Organic Carbo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310C</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s needed</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4 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 mg/L</w:t>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hlorid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30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s needed</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2 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 mg/L</w:t>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opper (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4 µ/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 µ/L</w:t>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Hardnes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M 2340C</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3 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 mg/L</w:t>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Iron (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 µ/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0 µ/L</w:t>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Lead (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8 µ/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 µ/L</w:t>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agnesiu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4 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 mg/L</w:t>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ckel (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4 µ/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 µ/L</w:t>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mmoni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6919-0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s needed</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8 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1 mg/L</w:t>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 Kjeldahl Nitroge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351.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8 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 mg/L</w:t>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ate-nitrit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351.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15 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2 mg/L</w:t>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ogen, Nitrat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353.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2 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5 mg/L</w:t>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ogen, Nitrit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351.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8 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 mg/L</w:t>
            </w:r>
          </w:p>
        </w:tc>
      </w:tr>
      <w:tr>
        <w:trPr>
          <w:cantSplit/>
          <w:trHeight w:val="399"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ogen, 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alculated</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Ortho-phosphat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365.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1 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5 mg/L</w:t>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 Phosphoru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365.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2 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3 mg/L</w:t>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ilver (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7 µ/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 µ/L</w:t>
            </w:r>
          </w:p>
        </w:tc>
      </w:tr>
      <w:tr>
        <w:trPr>
          <w:cantSplit/>
          <w:trHeight w:val="399"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urbidit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18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6 NTU</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 NTU</w:t>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Zinc (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 µ/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 µ/L</w:t>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issolved Oxyge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in-situ</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500-O G</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r>
      <w:tr>
        <w:trPr>
          <w:cantSplit/>
          <w:trHeight w:val="399"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in-situ</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500-H+B</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05 SU</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 SU</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eekly</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 SU</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alinit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in-situ</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alculated</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1 ppt</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r>
      <w:tr>
        <w:trPr>
          <w:cantSplit/>
          <w:trHeight w:val="399"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pecific Conductanc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in-situ</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510 B</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1µs/c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eekly</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emperatur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in-situ</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550 B</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1oC</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1.5oC</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Factory Set</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oC</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r>
      <w:tr>
        <w:trPr>
          <w:cantSplit/>
          <w:trHeight w:val="360" w:hRule="auto"/>
        </w:trPr>
        <w:tc>
          <w:tcPr>
            <w:gridSpan w:val="1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Precision objectives are defined by results of duplicate samples as described in SOP #102-20, and #110-21.</w:t>
            </w:r>
          </w:p>
        </w:tc>
      </w:tr>
      <w:tr>
        <w:trPr>
          <w:cantSplit/>
          <w:trHeight w:val="360" w:hRule="auto"/>
        </w:trPr>
        <w:tc>
          <w:tcPr>
            <w:gridSpan w:val="1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Not Applicable</w:t>
            </w:r>
          </w:p>
        </w:tc>
      </w:tr>
    </w:tbl>
    <w:p>
      <w:pPr>
        <w:sectPr xmlns:w="http://schemas.openxmlformats.org/wordprocessingml/2006/main" xmlns:r="http://schemas.openxmlformats.org/officeDocument/2006/relationships" w:rsidR="00C87907" w:rsidRPr="00E66B48">
          <w:headerReference w:type="even" r:id="rId10"/>
          <w:headerReference w:type="default" r:id="rId9"/>
          <w:footerReference w:type="even" r:id="rId12"/>
          <w:footerReference w:type="default" r:id="rId14"/>
          <w:headerReference w:type="first" r:id="rId11"/>
          <w:footerReference w:type="first" r:id="rId13"/>
          <w:pgSz w:w="15840" w:h="12240" w:orient="landscape"/>
          <w:pgMar w:top="1440" w:right="1440" w:bottom="1440" w:left="1440" w:header="720" w:footer="720" w:gutter="0"/>
          <w:cols xmlns:w="http://schemas.openxmlformats.org/wordprocessingml/2006/main"/>
          <w:type xmlns:w="http://schemas.openxmlformats.org/wordprocessingml/2006/main" w:val="oddPage"/>
        </w:sectPr>
      </w:pPr>
    </w:p>
    <w:p>
      <w:pPr>
        <w:jc w:val="center"/>
        <w:pStyle w:val="Normal"/>
      </w:pPr>
      <w:r>
        <w:rPr/>
        <w:drawing>
          <wp:inline distT="0" distB="0" distL="0" distR="0">
            <wp:extent cx="6858000" cy="5486400"/>
            <wp:docPr id="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31"/>
                    <a:srcRect/>
                    <a:stretch>
                      <a:fillRect/>
                    </a:stretch>
                  </pic:blipFill>
                  <pic:spPr bwMode="auto">
                    <a:xfrm>
                      <a:off x="0" y="0"/>
                      <a:ext cx="95250" cy="76200"/>
                    </a:xfrm>
                    <a:prstGeom prst="rect">
                      <a:avLst/>
                    </a:prstGeom>
                    <a:noFill/>
                  </pic:spPr>
                </pic:pic>
              </a:graphicData>
            </a:graphic>
          </wp:inline>
        </w:drawing>
      </w:r>
    </w:p>
    <w:p>
      <w:pPr>
        <w:pStyle w:val="ImageCaption"/>
      </w:pPr>
      <w:r>
        <w:t xml:space="preserve">Figure </w:t>
      </w:r>
      <w:bookmarkStart w:id="8c71fb26-cdfe-4cad-aeca-4a4bb8c80a98" w:name="chemgraph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8c71fb26-cdfe-4cad-aeca-4a4bb8c80a98"/>
      <w:r>
        <w:t xml:space="preserve">. </w:t>
      </w:r>
      <w:r>
        <w:t xml:space="preserve">Nitrogen, Nitrate (As N), Horizontal lines represent the 95th, 75th, and 25th percentiles of statewide data for each endpoint. Boxes represent the interquartile range (25th to 75th percentiles) of the data for each site, whiskers represent the IQR +/- 1.5 times the IQR and dots indicate potential outlier values, or those outside of the IQR +/- 1.5 times the IQR. Stars at the bottom of the graph indicate an excursion of a WQS (if applicable). Axis are presented in log scale for comparison by site.</w:t>
      </w:r>
    </w:p>
    <w:p>
      <w:pPr>
        <w:jc w:val="center"/>
        <w:pStyle w:val="Normal"/>
      </w:pPr>
      <w:r>
        <w:rPr/>
        <w:drawing>
          <wp:inline distT="0" distB="0" distL="0" distR="0">
            <wp:extent cx="6858000" cy="5486400"/>
            <wp:docPr id="1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32"/>
                    <a:srcRect/>
                    <a:stretch>
                      <a:fillRect/>
                    </a:stretch>
                  </pic:blipFill>
                  <pic:spPr bwMode="auto">
                    <a:xfrm>
                      <a:off x="0" y="0"/>
                      <a:ext cx="95250" cy="76200"/>
                    </a:xfrm>
                    <a:prstGeom prst="rect">
                      <a:avLst/>
                    </a:prstGeom>
                    <a:noFill/>
                  </pic:spPr>
                </pic:pic>
              </a:graphicData>
            </a:graphic>
          </wp:inline>
        </w:drawing>
      </w:r>
    </w:p>
    <w:p>
      <w:pPr>
        <w:pStyle w:val="ImageCaption"/>
      </w:pPr>
      <w:r>
        <w:t xml:space="preserve">Figure </w:t>
      </w:r>
      <w:bookmarkStart w:id="cf4541de-0966-48f3-ab06-dc30fbba4b47" w:name="chemgraph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cf4541de-0966-48f3-ab06-dc30fbba4b47"/>
      <w:r>
        <w:t xml:space="preserve">. </w:t>
      </w:r>
      <w:r>
        <w:t xml:space="preserve">Nitrogen, Kjeldahl, Total, Horizontal lines represent the 95th, 75th, and 25th percentiles of statewide data for each endpoint. Boxes represent the interquartile range (25th to 75th percentiles) of the data for each site, whiskers represent the IQR +/- 1.5 times the IQR and dots indicate potential outlier values, or those outside of the IQR +/- 1.5 times the IQR. Stars at the bottom of the graph indicate an excursion of a WQS (if applicable). Axis are presented in log scale for comparison by site.</w:t>
      </w:r>
    </w:p>
    <w:p>
      <w:pPr>
        <w:jc w:val="center"/>
        <w:pStyle w:val="Normal"/>
      </w:pPr>
      <w:r>
        <w:rPr/>
        <w:drawing>
          <wp:inline distT="0" distB="0" distL="0" distR="0">
            <wp:extent cx="6858000" cy="5486400"/>
            <wp:docPr id="1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33"/>
                    <a:srcRect/>
                    <a:stretch>
                      <a:fillRect/>
                    </a:stretch>
                  </pic:blipFill>
                  <pic:spPr bwMode="auto">
                    <a:xfrm>
                      <a:off x="0" y="0"/>
                      <a:ext cx="95250" cy="76200"/>
                    </a:xfrm>
                    <a:prstGeom prst="rect">
                      <a:avLst/>
                    </a:prstGeom>
                    <a:noFill/>
                  </pic:spPr>
                </pic:pic>
              </a:graphicData>
            </a:graphic>
          </wp:inline>
        </w:drawing>
      </w:r>
    </w:p>
    <w:p>
      <w:pPr>
        <w:pStyle w:val="ImageCaption"/>
      </w:pPr>
      <w:r>
        <w:t xml:space="preserve">Figure </w:t>
      </w:r>
      <w:bookmarkStart w:id="5241c5c4-a765-4340-a681-8547c043fd34" w:name="chemgraph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5241c5c4-a765-4340-a681-8547c043fd34"/>
      <w:r>
        <w:t xml:space="preserve">. </w:t>
      </w:r>
      <w:r>
        <w:t xml:space="preserve">Phosphorus, Total (As P), Horizontal lines represent the 95th, 75th, and 25th percentiles of statewide data for each endpoint. Boxes represent the interquartile range (25th to 75th percentiles) of the data for each site, whiskers represent the IQR +/- 1.5 times the IQR and dots indicate potential outlier values, or those outside of the IQR +/- 1.5 times the IQR. Stars at the bottom of the graph indicate an excursion of a WQS (if applicable). Axis are presented in log scale for comparison by site.</w:t>
      </w:r>
    </w:p>
    <w:p>
      <w:pPr>
        <w:jc w:val="center"/>
        <w:pStyle w:val="Normal"/>
      </w:pPr>
      <w:r>
        <w:rPr/>
        <w:drawing>
          <wp:inline distT="0" distB="0" distL="0" distR="0">
            <wp:extent cx="6858000" cy="5486400"/>
            <wp:docPr id="1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34"/>
                    <a:srcRect/>
                    <a:stretch>
                      <a:fillRect/>
                    </a:stretch>
                  </pic:blipFill>
                  <pic:spPr bwMode="auto">
                    <a:xfrm>
                      <a:off x="0" y="0"/>
                      <a:ext cx="95250" cy="76200"/>
                    </a:xfrm>
                    <a:prstGeom prst="rect">
                      <a:avLst/>
                    </a:prstGeom>
                    <a:noFill/>
                  </pic:spPr>
                </pic:pic>
              </a:graphicData>
            </a:graphic>
          </wp:inline>
        </w:drawing>
      </w:r>
    </w:p>
    <w:p>
      <w:pPr>
        <w:pStyle w:val="ImageCaption"/>
      </w:pPr>
      <w:r>
        <w:t xml:space="preserve">Figure </w:t>
      </w:r>
      <w:bookmarkStart w:id="b07b8577-c8a2-421f-82a9-59134dab9d75" w:name="chemgraph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b07b8577-c8a2-421f-82a9-59134dab9d75"/>
      <w:r>
        <w:t xml:space="preserve">. </w:t>
      </w:r>
      <w:r>
        <w:t xml:space="preserve">Nitrogen, Total, Horizontal lines represent the 95th, 75th, and 25th percentiles of statewide data for each endpoint. Boxes represent the interquartile range (25th to 75th percentiles) of the data for each site, whiskers represent the IQR +/- 1.5 times the IQR and dots indicate potential outlier values, or those outside of the IQR +/- 1.5 times the IQR. Stars at the bottom of the graph indicate an excursion of a WQS (if applicable). Axis are presented in log scale for comparison by site.</w:t>
      </w:r>
    </w:p>
    <w:p>
      <w:pPr>
        <w:jc w:val="center"/>
        <w:pStyle w:val="Normal"/>
      </w:pPr>
      <w:r>
        <w:rPr/>
        <w:drawing>
          <wp:inline distT="0" distB="0" distL="0" distR="0">
            <wp:extent cx="6858000" cy="5486400"/>
            <wp:docPr id="1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35"/>
                    <a:srcRect/>
                    <a:stretch>
                      <a:fillRect/>
                    </a:stretch>
                  </pic:blipFill>
                  <pic:spPr bwMode="auto">
                    <a:xfrm>
                      <a:off x="0" y="0"/>
                      <a:ext cx="95250" cy="76200"/>
                    </a:xfrm>
                    <a:prstGeom prst="rect">
                      <a:avLst/>
                    </a:prstGeom>
                    <a:noFill/>
                  </pic:spPr>
                </pic:pic>
              </a:graphicData>
            </a:graphic>
          </wp:inline>
        </w:drawing>
      </w:r>
    </w:p>
    <w:p>
      <w:pPr>
        <w:pStyle w:val="ImageCaption"/>
      </w:pPr>
      <w:r>
        <w:t xml:space="preserve">Figure </w:t>
      </w:r>
      <w:bookmarkStart w:id="381aec6c-695e-4f0e-a8e4-cac56203283d" w:name="chemgraph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381aec6c-695e-4f0e-a8e4-cac56203283d"/>
      <w:r>
        <w:t xml:space="preserve">. </w:t>
      </w:r>
      <w:r>
        <w:t xml:space="preserve">Nitrogen, Nitrite, Horizontal lines represent the 95th, 75th, and 25th percentiles of statewide data for each endpoint. Boxes represent the interquartile range (25th to 75th percentiles) of the data for each site, whiskers represent the IQR +/- 1.5 times the IQR and dots indicate potential outlier values, or those outside of the IQR +/- 1.5 times the IQR. Stars at the bottom of the graph indicate an excursion of a WQS (if applicable). Axis are presented in log scale for comparison by site.</w:t>
      </w:r>
    </w:p>
    <w:p>
      <w:pPr>
        <w:jc w:val="center"/>
        <w:pStyle w:val="Normal"/>
      </w:pPr>
      <w:r>
        <w:rPr/>
        <w:drawing>
          <wp:inline distT="0" distB="0" distL="0" distR="0">
            <wp:extent cx="6858000" cy="5486400"/>
            <wp:docPr id="1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36"/>
                    <a:srcRect/>
                    <a:stretch>
                      <a:fillRect/>
                    </a:stretch>
                  </pic:blipFill>
                  <pic:spPr bwMode="auto">
                    <a:xfrm>
                      <a:off x="0" y="0"/>
                      <a:ext cx="95250" cy="76200"/>
                    </a:xfrm>
                    <a:prstGeom prst="rect">
                      <a:avLst/>
                    </a:prstGeom>
                    <a:noFill/>
                  </pic:spPr>
                </pic:pic>
              </a:graphicData>
            </a:graphic>
          </wp:inline>
        </w:drawing>
      </w:r>
    </w:p>
    <w:p>
      <w:pPr>
        <w:pStyle w:val="ImageCaption"/>
      </w:pPr>
      <w:r>
        <w:t xml:space="preserve">Figure </w:t>
      </w:r>
      <w:bookmarkStart w:id="9ca19f4b-2c89-4f31-a4fb-c4ee7aa7472a" w:name="chemgraph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9ca19f4b-2c89-4f31-a4fb-c4ee7aa7472a"/>
      <w:r>
        <w:t xml:space="preserve">. </w:t>
      </w:r>
      <w:r>
        <w:t xml:space="preserve">Nitrogen, Ammonia (As N), Horizontal lines represent the 95th, 75th, and 25th percentiles of statewide data for each endpoint. Boxes represent the interquartile range (25th to 75th percentiles) of the data for each site, whiskers represent the IQR +/- 1.5 times the IQR and dots indicate potential outlier values, or those outside of the IQR +/- 1.5 times the IQR. Stars at the bottom of the graph indicate an excursion of a WQS (if applicable). Axis are presented in log scale for comparison by site.</w:t>
      </w:r>
    </w:p>
    <w:p>
      <w:pPr>
        <w:jc w:val="center"/>
        <w:pStyle w:val="Normal"/>
      </w:pPr>
      <w:r>
        <w:rPr/>
        <w:drawing>
          <wp:inline distT="0" distB="0" distL="0" distR="0">
            <wp:extent cx="6858000" cy="5486400"/>
            <wp:docPr id="2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37"/>
                    <a:srcRect/>
                    <a:stretch>
                      <a:fillRect/>
                    </a:stretch>
                  </pic:blipFill>
                  <pic:spPr bwMode="auto">
                    <a:xfrm>
                      <a:off x="0" y="0"/>
                      <a:ext cx="95250" cy="76200"/>
                    </a:xfrm>
                    <a:prstGeom prst="rect">
                      <a:avLst/>
                    </a:prstGeom>
                    <a:noFill/>
                  </pic:spPr>
                </pic:pic>
              </a:graphicData>
            </a:graphic>
          </wp:inline>
        </w:drawing>
      </w:r>
    </w:p>
    <w:p>
      <w:pPr>
        <w:pStyle w:val="ImageCaption"/>
      </w:pPr>
      <w:r>
        <w:t xml:space="preserve">Figure </w:t>
      </w:r>
      <w:bookmarkStart w:id="25f0077d-76d6-4e6f-99dd-20a21b973335" w:name="chemgraph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25f0077d-76d6-4e6f-99dd-20a21b973335"/>
      <w:r>
        <w:t xml:space="preserve">. </w:t>
      </w:r>
      <w:r>
        <w:t xml:space="preserve">Nitrogen, Nitrate-Nitrite, Horizontal lines represent the 95th, 75th, and 25th percentiles of statewide data for each endpoint. Boxes represent the interquartile range (25th to 75th percentiles) of the data for each site, whiskers represent the IQR +/- 1.5 times the IQR and dots indicate potential outlier values, or those outside of the IQR +/- 1.5 times the IQR. Stars at the bottom of the graph indicate an excursion of a WQS (if applicable). Axis are presented in log scale for comparison by site.</w:t>
      </w:r>
    </w:p>
    <w:p>
      <w:pPr>
        <w:jc w:val="center"/>
        <w:pStyle w:val="Normal"/>
      </w:pPr>
      <w:r>
        <w:rPr/>
        <w:drawing>
          <wp:inline distT="0" distB="0" distL="0" distR="0">
            <wp:extent cx="6858000" cy="5486400"/>
            <wp:docPr id="2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38"/>
                    <a:srcRect/>
                    <a:stretch>
                      <a:fillRect/>
                    </a:stretch>
                  </pic:blipFill>
                  <pic:spPr bwMode="auto">
                    <a:xfrm>
                      <a:off x="0" y="0"/>
                      <a:ext cx="95250" cy="76200"/>
                    </a:xfrm>
                    <a:prstGeom prst="rect">
                      <a:avLst/>
                    </a:prstGeom>
                    <a:noFill/>
                  </pic:spPr>
                </pic:pic>
              </a:graphicData>
            </a:graphic>
          </wp:inline>
        </w:drawing>
      </w:r>
    </w:p>
    <w:p>
      <w:pPr>
        <w:pStyle w:val="ImageCaption"/>
      </w:pPr>
      <w:r>
        <w:t xml:space="preserve">Figure </w:t>
      </w:r>
      <w:bookmarkStart w:id="ce3c9d21-2d46-468f-a3d6-843d998f841f" w:name="turb"/>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ce3c9d21-2d46-468f-a3d6-843d998f841f"/>
      <w:r>
        <w:t xml:space="preserve">. </w:t>
      </w:r>
      <w:r>
        <w:t xml:space="preserve">Turbidity, Horizontal lines represent the 95th, 75th, and 25th percentiles of statewide data for each endpoint. Boxes represent the interquartile range (25th to 75th percentiles) of the data for each site, whiskers represent the IQR +/- 1.5 times the IQR and dots indicate potential outlier values, or those outside of the IQR +/- 1.5 times the IQR. Stars at the bottom of the graph indicate an excursion of a WQS (if applicable). Axis are presented in log scale for comparison by site.</w:t>
      </w:r>
    </w:p>
    <w:p>
      <w:pPr>
        <w:jc w:val="center"/>
        <w:pStyle w:val="Normal"/>
      </w:pPr>
      <w:r>
        <w:rPr/>
        <w:drawing>
          <wp:inline distT="0" distB="0" distL="0" distR="0">
            <wp:extent cx="6858000" cy="5486400"/>
            <wp:docPr id="2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39"/>
                    <a:srcRect/>
                    <a:stretch>
                      <a:fillRect/>
                    </a:stretch>
                  </pic:blipFill>
                  <pic:spPr bwMode="auto">
                    <a:xfrm>
                      <a:off x="0" y="0"/>
                      <a:ext cx="95250" cy="76200"/>
                    </a:xfrm>
                    <a:prstGeom prst="rect">
                      <a:avLst/>
                    </a:prstGeom>
                    <a:noFill/>
                  </pic:spPr>
                </pic:pic>
              </a:graphicData>
            </a:graphic>
          </wp:inline>
        </w:drawing>
      </w:r>
    </w:p>
    <w:p>
      <w:pPr>
        <w:pStyle w:val="ImageCaption"/>
      </w:pPr>
      <w:r>
        <w:t xml:space="preserve">Figure </w:t>
      </w:r>
      <w:bookmarkStart w:id="eb6d4781-8906-4193-a768-df78a1e22e68" w:name="turb"/>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eb6d4781-8906-4193-a768-df78a1e22e68"/>
      <w:r>
        <w:t xml:space="preserve">. </w:t>
      </w:r>
      <w:r>
        <w:t xml:space="preserve">Specific Conductance, Horizontal lines represent the 95th, 75th, and 25th percentiles of statewide data for each endpoint. Boxes represent the interquartile range (25th to 75th percentiles) of the data for each site, whiskers represent the IQR +/- 1.5 times the IQR and dots indicate potential outlier values, or those outside of the IQR +/- 1.5 times the IQR. Stars at the bottom of the graph indicate an excursion of a WQS (if applicable). Axis are presented in log scale for comparison by site.</w:t>
      </w:r>
    </w:p>
    <w:p>
      <w:pPr>
        <w:jc w:val="center"/>
        <w:pStyle w:val="Normal"/>
      </w:pPr>
      <w:r>
        <w:rPr/>
        <w:drawing>
          <wp:inline distT="0" distB="0" distL="0" distR="0">
            <wp:extent cx="6858000" cy="5486400"/>
            <wp:docPr id="2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40"/>
                    <a:srcRect/>
                    <a:stretch>
                      <a:fillRect/>
                    </a:stretch>
                  </pic:blipFill>
                  <pic:spPr bwMode="auto">
                    <a:xfrm>
                      <a:off x="0" y="0"/>
                      <a:ext cx="95250" cy="76200"/>
                    </a:xfrm>
                    <a:prstGeom prst="rect">
                      <a:avLst/>
                    </a:prstGeom>
                    <a:noFill/>
                  </pic:spPr>
                </pic:pic>
              </a:graphicData>
            </a:graphic>
          </wp:inline>
        </w:drawing>
      </w:r>
    </w:p>
    <w:p>
      <w:pPr>
        <w:pStyle w:val="ImageCaption"/>
      </w:pPr>
      <w:r>
        <w:t xml:space="preserve">Figure </w:t>
      </w:r>
      <w:bookmarkStart w:id="af957fbf-b872-4a85-91c1-444561d9e511" w:name="turb"/>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af957fbf-b872-4a85-91c1-444561d9e511"/>
      <w:r>
        <w:t xml:space="preserve">. </w:t>
      </w:r>
      <w:r>
        <w:t xml:space="preserve">Temperature, Horizontal lines represent the 95th, 75th, and 25th percentiles of statewide data for each endpoint. Boxes represent the interquartile range (25th to 75th percentiles) of the data for each site, whiskers represent the IQR +/- 1.5 times the IQR and dots indicate potential outlier values, or those outside of the IQR +/- 1.5 times the IQR. Stars at the bottom of the graph indicate an excursion of a WQS (if applicable). Axis are presented in log scale for comparison by site.</w:t>
      </w:r>
    </w:p>
    <w:p>
      <w:pPr>
        <w:jc w:val="center"/>
        <w:pStyle w:val="Normal"/>
      </w:pPr>
      <w:r>
        <w:rPr/>
        <w:drawing>
          <wp:inline distT="0" distB="0" distL="0" distR="0">
            <wp:extent cx="6858000" cy="5486400"/>
            <wp:docPr id="2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41"/>
                    <a:srcRect/>
                    <a:stretch>
                      <a:fillRect/>
                    </a:stretch>
                  </pic:blipFill>
                  <pic:spPr bwMode="auto">
                    <a:xfrm>
                      <a:off x="0" y="0"/>
                      <a:ext cx="95250" cy="76200"/>
                    </a:xfrm>
                    <a:prstGeom prst="rect">
                      <a:avLst/>
                    </a:prstGeom>
                    <a:noFill/>
                  </pic:spPr>
                </pic:pic>
              </a:graphicData>
            </a:graphic>
          </wp:inline>
        </w:drawing>
      </w:r>
    </w:p>
    <w:p>
      <w:pPr>
        <w:pStyle w:val="ImageCaption"/>
      </w:pPr>
      <w:r>
        <w:t xml:space="preserve">Figure </w:t>
      </w:r>
      <w:bookmarkStart w:id="416e37ac-d646-47a7-b3cf-feb260b5af87" w:name="insituChem"/>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416e37ac-d646-47a7-b3cf-feb260b5af87"/>
      <w:r>
        <w:t xml:space="preserve">. </w:t>
      </w:r>
      <w:r>
        <w:t xml:space="preserve">Temperature, Horizontal lines represent the 95th, 75th, and 25th percentiles of statewide data for each endpoint. Boxes represent the interquartile range (25th to 75th percentiles) of the data for each site, whiskers represent the IQR +/- 1.5 times the IQR and dots indicate potential outlier values, or those outside of the IQR +/- 1.5 times the IQR. Stars at the bottom of the graph indicate an excursion of a WQS (if applicable). Axis are presented in log scale for comparison by site.</w:t>
      </w:r>
    </w:p>
    <w:p>
      <w:pPr>
        <w:jc w:val="center"/>
        <w:pStyle w:val="Normal"/>
      </w:pPr>
      <w:r>
        <w:rPr/>
        <w:drawing>
          <wp:inline distT="0" distB="0" distL="0" distR="0">
            <wp:extent cx="6858000" cy="5486400"/>
            <wp:docPr id="3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42"/>
                    <a:srcRect/>
                    <a:stretch>
                      <a:fillRect/>
                    </a:stretch>
                  </pic:blipFill>
                  <pic:spPr bwMode="auto">
                    <a:xfrm>
                      <a:off x="0" y="0"/>
                      <a:ext cx="95250" cy="76200"/>
                    </a:xfrm>
                    <a:prstGeom prst="rect">
                      <a:avLst/>
                    </a:prstGeom>
                    <a:noFill/>
                  </pic:spPr>
                </pic:pic>
              </a:graphicData>
            </a:graphic>
          </wp:inline>
        </w:drawing>
      </w:r>
    </w:p>
    <w:p>
      <w:pPr>
        <w:pStyle w:val="ImageCaption"/>
      </w:pPr>
      <w:r>
        <w:t xml:space="preserve">Figure </w:t>
      </w:r>
      <w:bookmarkStart w:id="b75f3205-80d5-45f6-857c-e20f9b782d82" w:name="insituChem"/>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b75f3205-80d5-45f6-857c-e20f9b782d82"/>
      <w:r>
        <w:t xml:space="preserve">. </w:t>
      </w:r>
      <w:r>
        <w:t xml:space="preserve">Ph, Horizontal lines represent the 95th, 75th, and 25th percentiles of statewide data for each endpoint. Boxes represent the interquartile range (25th to 75th percentiles) of the data for each site, whiskers represent the IQR +/- 1.5 times the IQR and dots indicate potential outlier values, or those outside of the IQR +/- 1.5 times the IQR. Stars at the bottom of the graph indicate an excursion of a WQS (if applicable). Axis are presented in log scale for comparison by site.</w:t>
      </w:r>
    </w:p>
    <w:p>
      <w:pPr>
        <w:jc w:val="center"/>
        <w:pStyle w:val="Normal"/>
      </w:pPr>
      <w:r>
        <w:rPr/>
        <w:drawing>
          <wp:inline distT="0" distB="0" distL="0" distR="0">
            <wp:extent cx="6858000" cy="5486400"/>
            <wp:docPr id="3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43"/>
                    <a:srcRect/>
                    <a:stretch>
                      <a:fillRect/>
                    </a:stretch>
                  </pic:blipFill>
                  <pic:spPr bwMode="auto">
                    <a:xfrm>
                      <a:off x="0" y="0"/>
                      <a:ext cx="95250" cy="76200"/>
                    </a:xfrm>
                    <a:prstGeom prst="rect">
                      <a:avLst/>
                    </a:prstGeom>
                    <a:noFill/>
                  </pic:spPr>
                </pic:pic>
              </a:graphicData>
            </a:graphic>
          </wp:inline>
        </w:drawing>
      </w:r>
    </w:p>
    <w:p>
      <w:pPr>
        <w:pStyle w:val="ImageCaption"/>
      </w:pPr>
      <w:r>
        <w:t xml:space="preserve">Figure </w:t>
      </w:r>
      <w:bookmarkStart w:id="b72d3d35-0fae-465f-a237-c4103cf7f92c" w:name="insituChem"/>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b72d3d35-0fae-465f-a237-c4103cf7f92c"/>
      <w:r>
        <w:t xml:space="preserve">. </w:t>
      </w:r>
      <w:r>
        <w:t xml:space="preserve">Specific Conductance, Horizontal lines represent the 95th, 75th, and 25th percentiles of statewide data for each endpoint. Boxes represent the interquartile range (25th to 75th percentiles) of the data for each site, whiskers represent the IQR +/- 1.5 times the IQR and dots indicate potential outlier values, or those outside of the IQR +/- 1.5 times the IQR. Stars at the bottom of the graph indicate an excursion of a WQS (if applicable). Axis are presented in log scale for comparison by site.</w:t>
      </w:r>
    </w:p>
    <w:p>
      <w:pPr>
        <w:jc w:val="center"/>
        <w:pStyle w:val="Normal"/>
      </w:pPr>
      <w:r>
        <w:rPr/>
        <w:drawing>
          <wp:inline distT="0" distB="0" distL="0" distR="0">
            <wp:extent cx="6858000" cy="5486400"/>
            <wp:docPr id="3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44"/>
                    <a:srcRect/>
                    <a:stretch>
                      <a:fillRect/>
                    </a:stretch>
                  </pic:blipFill>
                  <pic:spPr bwMode="auto">
                    <a:xfrm>
                      <a:off x="0" y="0"/>
                      <a:ext cx="95250" cy="76200"/>
                    </a:xfrm>
                    <a:prstGeom prst="rect">
                      <a:avLst/>
                    </a:prstGeom>
                    <a:noFill/>
                  </pic:spPr>
                </pic:pic>
              </a:graphicData>
            </a:graphic>
          </wp:inline>
        </w:drawing>
      </w:r>
    </w:p>
    <w:p>
      <w:pPr>
        <w:pStyle w:val="ImageCaption"/>
      </w:pPr>
      <w:r>
        <w:t xml:space="preserve">Figure </w:t>
      </w:r>
      <w:bookmarkStart w:id="21bc601e-6cbd-490c-af61-b0462555faa1" w:name="insituChem"/>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21bc601e-6cbd-490c-af61-b0462555faa1"/>
      <w:r>
        <w:t xml:space="preserve">. </w:t>
      </w:r>
      <w:r>
        <w:t xml:space="preserve">Dissolved Oxygen, Horizontal lines represent the 95th, 75th, and 25th percentiles of statewide data for each endpoint. Boxes represent the interquartile range (25th to 75th percentiles) of the data for each site, whiskers represent the IQR +/- 1.5 times the IQR and dots indicate potential outlier values, or those outside of the IQR +/- 1.5 times the IQR. Stars at the bottom of the graph indicate an excursion of a WQS (if applicable). Axis are presented in log scale for comparison by site.</w:t>
      </w:r>
    </w:p>
    <w:p>
      <w:r>
        <w:br w:type="page"/>
      </w:r>
    </w:p>
    <w:p>
      <w:pPr>
        <w:pStyle w:val="Heading2"/>
      </w:pPr>
      <w:bookmarkStart w:id="28" w:name="stream-reach-physical-characteristics"/>
      <w:r>
        <w:t xml:space="preserve">Stream Reach Physical Characteristics</w:t>
      </w:r>
      <w:bookmarkEnd w:id="28"/>
    </w:p>
    <w:p>
      <w:pPr>
        <w:pStyle w:val="FirstParagraph"/>
      </w:pPr>
      <w:r>
        <w:t xml:space="preserve">Assessments of the physical habitat was also collected to calculate the Habitat Model Affinity (HMA) (Table 3). HMA is an overall estimate of habitat quality which describes potential habitat stress on biologic community. The HMA is based on rankings of individual habitat characteristics on a scale from 0 (poor) to 20 (optimal) which are then compared to a statewide reference condition (SOP #208-19). HMA scores are used to make final physical habitat assessments; Natural (80-100), Altered (70 – 80), Moderate (60 – 70), and Severe (&lt; 60). Results are described in terms of percent similarity to the reference condition.</w:t>
      </w:r>
    </w:p>
    <w:p>
      <w:pPr>
        <w:pStyle w:val="BodyText"/>
      </w:pPr>
      <w:r>
        <w:t xml:space="preserve">Habitat model affinity (HMA) scores and resulting final physical habitat assessments are presented below (Table</w:t>
      </w:r>
      <w:hyperlink w:anchor="Habitat-table">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Habitat-table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Physical habitat final assessments demonstrate that habitat may have been a factor influencing benthic communities at sampling locations where HMA scores indicate severely altered conditions. severe (n=1).</w:t>
      </w:r>
    </w:p>
    <w:p>
      <w:pPr>
        <w:sectPr xmlns:w="http://schemas.openxmlformats.org/wordprocessingml/2006/main" xmlns:r="http://schemas.openxmlformats.org/officeDocument/2006/relationships" w:rsidR="00C87907" w:rsidRPr="00E66B48">
          <w:headerReference w:type="even" r:id="rId10"/>
          <w:headerReference w:type="default" r:id="rId9"/>
          <w:footerReference w:type="even" r:id="rId12"/>
          <w:footerReference w:type="default" r:id="rId14"/>
          <w:headerReference w:type="first" r:id="rId11"/>
          <w:footerReference w:type="first" r:id="rId13"/>
          <w:pgSz w:w="12240" w:h="15840" w:orient="NA"/>
          <w:pgMar w:top="1440" w:right="1440" w:bottom="1440" w:left="1440" w:header="720" w:footer="720" w:gutter="0"/>
          <w:cols xmlns:w="http://schemas.openxmlformats.org/wordprocessingml/2006/main"/>
          <w:type xmlns:w="http://schemas.openxmlformats.org/wordprocessingml/2006/main" w:val="continuous"/>
        </w:sectPr>
      </w:pPr>
    </w:p>
    <w:p>
      <w:pPr>
        <w:pStyle w:val="TableCaption"/>
      </w:pPr>
      <w:r>
        <w:t xml:space="preserve">Table </w:t>
      </w:r>
      <w:bookmarkStart w:id="8f26a2cd-af4e-4af5-8e6d-b2b4f1bd6e84" w:name="Habitat-table"/>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8f26a2cd-af4e-4af5-8e6d-b2b4f1bd6e84"/>
      <w:r>
        <w:t xml:space="preserve">. </w:t>
      </w:r>
      <w:r>
        <w:t xml:space="preserve">Ranked habitat characteristics and calculated HMA. Epifaunal substrate (Epi. Cover); Embeddedness/Pool Substrate Characterization (Embed. Pool.); Velocity Depth Regime/Pool Variability (Vel/Dep Reg.); Sediment Deposition (Sed. Dep.); Channel Flow Status (Flow Status); Channel Alteration (Chan. Alt.); Riffle Frequency/Stream Sinuosity (Rif. Freq.); Left and Right Bank Stability (L.B. and R.B. Stability); Left and Right Bank Vegetation (L.B. and R.B. Veg); Width of Left and Right Bank Vegetative Zone (L.B. and R.B. Veg Zone); Habitat Model Affinity Score (HMA Score); HMA Assessment (HMA Asses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22769"/>
        <w:tblLook w:firstRow="1" w:lastRow="0" w:firstColumn="0" w:lastColumn="0" w:noHBand="0" w:noVBand="1"/>
      </w:tblPr>
      <w:tblGrid>
        <w:gridCol w:w="1016"/>
        <w:gridCol w:w="1629"/>
        <w:gridCol w:w="909"/>
        <w:gridCol w:w="1162"/>
        <w:gridCol w:w="1429"/>
        <w:gridCol w:w="1438"/>
        <w:gridCol w:w="1144"/>
        <w:gridCol w:w="1313"/>
        <w:gridCol w:w="1117"/>
        <w:gridCol w:w="1064"/>
        <w:gridCol w:w="1384"/>
        <w:gridCol w:w="1402"/>
        <w:gridCol w:w="1055"/>
        <w:gridCol w:w="1029"/>
        <w:gridCol w:w="1482"/>
        <w:gridCol w:w="1500"/>
        <w:gridCol w:w="1269"/>
        <w:gridCol w:w="1429"/>
      </w:tblGrid>
      <w:tr>
        <w:trPr>
          <w:cantSplit/>
          <w:trHeight w:val="401"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PWL</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Site</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Gradient</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Epi.</w:t>
              <w:br/>
              <w:t xml:space="preserve"> Cover</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Embed. </w:t>
              <w:br/>
              <w:t xml:space="preserve"> Pool.</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Vel/Dep. </w:t>
              <w:br/>
              <w:t xml:space="preserve"> Reg.</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Sed. </w:t>
              <w:br/>
              <w:t xml:space="preserve"> Dep.</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Flow </w:t>
              <w:br/>
              <w:t xml:space="preserve"> Status</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Chan. </w:t>
              <w:br/>
              <w:t xml:space="preserve"> Alt</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Rif. </w:t>
              <w:br/>
              <w:t xml:space="preserve"> Freq</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L.B. </w:t>
              <w:br/>
              <w:t xml:space="preserve"> Stability</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R.B. </w:t>
              <w:br/>
              <w:t xml:space="preserve"> Stability</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L.B. </w:t>
              <w:br/>
              <w:t xml:space="preserve"> Veg</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R.B.</w:t>
              <w:br/>
              <w:t xml:space="preserve"> Veg</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L.B. </w:t>
              <w:br/>
              <w:t xml:space="preserve"> Veg Zone</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R.B. </w:t>
              <w:br/>
              <w:t xml:space="preserve"> Veg Zone</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HMA </w:t>
              <w:br/>
              <w:t xml:space="preserve"> Score</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HMA </w:t>
              <w:br/>
              <w:t xml:space="preserve"> Assess.</w:t>
            </w:r>
          </w:p>
        </w:tc>
      </w:tr>
      <w:tr>
        <w:trPr>
          <w:cantSplit/>
          <w:trHeight w:val="399"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05-0087</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BGST-0.1</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High</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7</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9</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8</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8.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8</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7</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tural</w:t>
            </w:r>
          </w:p>
        </w:tc>
      </w:tr>
      <w:tr>
        <w:trPr>
          <w:cantSplit/>
          <w:trHeight w:val="399"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07-0005</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BSWP-0.1</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High</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8</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7</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6</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6</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7.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9</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4</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tural</w:t>
            </w:r>
          </w:p>
        </w:tc>
      </w:tr>
      <w:tr>
        <w:trPr>
          <w:cantSplit/>
          <w:trHeight w:val="399"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05-0011</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CATH-0.6</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High</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4</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7</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7</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8</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9</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oderate</w:t>
            </w:r>
          </w:p>
        </w:tc>
      </w:tr>
      <w:tr>
        <w:trPr>
          <w:cantSplit/>
          <w:trHeight w:val="399"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06-0003</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DUCH-0.3</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High</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7</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8</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8</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8</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8</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8.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9</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8</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tural</w:t>
            </w:r>
          </w:p>
        </w:tc>
      </w:tr>
      <w:tr>
        <w:trPr>
          <w:cantSplit/>
          <w:trHeight w:val="399"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05-0082</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GLNK-0.2</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High</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8</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9</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8</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8</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oderate</w:t>
            </w:r>
          </w:p>
        </w:tc>
      </w:tr>
      <w:tr>
        <w:trPr>
          <w:cantSplit/>
          <w:trHeight w:val="399"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06-0001</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GROU-1.5</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High</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6</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6</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8</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6</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8</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6</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tural</w:t>
            </w:r>
          </w:p>
        </w:tc>
      </w:tr>
      <w:tr>
        <w:trPr>
          <w:cantSplit/>
          <w:trHeight w:val="399"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05-0017</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KASH-0.3</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High</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6</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8</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5</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7</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oderate</w:t>
            </w:r>
          </w:p>
        </w:tc>
      </w:tr>
      <w:tr>
        <w:trPr>
          <w:cantSplit/>
          <w:trHeight w:val="399"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05-0020</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KEUK-0.1</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High</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4</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9</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4</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6</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4.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9</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1</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tural</w:t>
            </w:r>
          </w:p>
        </w:tc>
      </w:tr>
      <w:tr>
        <w:trPr>
          <w:cantSplit/>
          <w:trHeight w:val="399" w:hRule="auto"/>
        </w:trPr>
        <w:tc>
          <w:tcPr>
            <w:vMerge w:val="restart"/>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06-0010</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OWAL_T46-0.1</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High</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7</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8</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8</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8</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9.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9</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8</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tural</w:t>
            </w:r>
          </w:p>
        </w:tc>
      </w:tr>
      <w:tr>
        <w:trPr>
          <w:cantSplit/>
          <w:trHeight w:val="399" w:hRule="auto"/>
        </w:trPr>
        <w:tc>
          <w:tcPr>
            <w:vMerge/>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OWAL_T9-0.1</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High</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4</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4</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7.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6</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tered</w:t>
            </w:r>
          </w:p>
        </w:tc>
      </w:tr>
      <w:tr>
        <w:trPr>
          <w:cantSplit/>
          <w:trHeight w:val="399" w:hRule="auto"/>
        </w:trPr>
        <w:tc>
          <w:tcPr>
            <w:vMerge/>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OWAL_T9-0.1</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High</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4</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5</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4</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7.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6</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tered</w:t>
            </w:r>
          </w:p>
        </w:tc>
      </w:tr>
      <w:tr>
        <w:trPr>
          <w:cantSplit/>
          <w:trHeight w:val="399"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06-0002</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OWLI-3.0</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High</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4</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7</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9</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7.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8</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3</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tural</w:t>
            </w:r>
          </w:p>
        </w:tc>
      </w:tr>
      <w:tr>
        <w:trPr>
          <w:cantSplit/>
          <w:trHeight w:val="399" w:hRule="auto"/>
        </w:trPr>
        <w:tc>
          <w:tcPr>
            <w:vMerge w:val="restart"/>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05-0074</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REED-0.1</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High</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6</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7</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6</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7</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tered</w:t>
            </w:r>
          </w:p>
        </w:tc>
      </w:tr>
      <w:tr>
        <w:trPr>
          <w:cantSplit/>
          <w:trHeight w:val="368" w:hRule="auto"/>
        </w:trPr>
        <w:tc>
          <w:tcPr>
            <w:vMerge/>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REED-0.1</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Low</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7</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7</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4</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6</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tered</w:t>
            </w:r>
          </w:p>
        </w:tc>
      </w:tr>
      <w:tr>
        <w:trPr>
          <w:cantSplit/>
          <w:trHeight w:val="399"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06-0010</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CKR-0.1</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High</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5</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6</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6</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6</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tered</w:t>
            </w:r>
          </w:p>
        </w:tc>
      </w:tr>
      <w:tr>
        <w:trPr>
          <w:cantSplit/>
          <w:trHeight w:val="399" w:hRule="auto"/>
        </w:trPr>
        <w:tc>
          <w:tcPr>
            <w:vMerge w:val="restart"/>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07-0005</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2-0.1</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High</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4</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6</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6</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996</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996</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454</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evere</w:t>
            </w:r>
          </w:p>
        </w:tc>
      </w:tr>
      <w:tr>
        <w:trPr>
          <w:cantSplit/>
          <w:trHeight w:val="399" w:hRule="auto"/>
        </w:trPr>
        <w:tc>
          <w:tcPr>
            <w:vMerge/>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5-0.1</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High</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9</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8</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7</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6.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8</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0</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tural</w:t>
            </w:r>
          </w:p>
        </w:tc>
      </w:tr>
      <w:tr>
        <w:trPr>
          <w:cantSplit/>
          <w:trHeight w:val="399" w:hRule="auto"/>
        </w:trPr>
        <w:tc>
          <w:tcPr>
            <w:vMerge/>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89-0.2</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High</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6</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4</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6</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9</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tered</w:t>
            </w:r>
          </w:p>
        </w:tc>
      </w:tr>
      <w:tr>
        <w:trPr>
          <w:cantSplit/>
          <w:trHeight w:val="399" w:hRule="auto"/>
        </w:trPr>
        <w:tc>
          <w:tcPr>
            <w:vMerge/>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93a-0.5</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High</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4</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4</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6</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7</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6</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tered</w:t>
            </w:r>
          </w:p>
        </w:tc>
      </w:tr>
      <w:tr>
        <w:trPr>
          <w:cantSplit/>
          <w:trHeight w:val="399"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05-0073</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THOL-1.8</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High</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7</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6</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9</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7</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4</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8.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9</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5</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tural</w:t>
            </w:r>
          </w:p>
        </w:tc>
      </w:tr>
      <w:tr>
        <w:trPr>
          <w:cantSplit/>
          <w:trHeight w:val="399"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06-0010</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VENE-1.5</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High</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8</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8.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0</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tered</w:t>
            </w:r>
          </w:p>
        </w:tc>
      </w:tr>
    </w:tbl>
    <w:p>
      <w:pPr>
        <w:sectPr xmlns:w="http://schemas.openxmlformats.org/wordprocessingml/2006/main" xmlns:r="http://schemas.openxmlformats.org/officeDocument/2006/relationships" w:rsidR="00C87907" w:rsidRPr="00E66B48">
          <w:headerReference w:type="even" r:id="rId10"/>
          <w:headerReference w:type="default" r:id="rId9"/>
          <w:footerReference w:type="even" r:id="rId12"/>
          <w:footerReference w:type="default" r:id="rId14"/>
          <w:headerReference w:type="first" r:id="rId11"/>
          <w:footerReference w:type="first" r:id="rId13"/>
          <w:pgSz w:w="15840" w:h="12240" w:orient="landscape"/>
          <w:pgMar w:top="1440" w:right="1440" w:bottom="1440" w:left="1440" w:header="720" w:footer="720" w:gutter="0"/>
          <w:cols xmlns:w="http://schemas.openxmlformats.org/wordprocessingml/2006/main"/>
          <w:type xmlns:w="http://schemas.openxmlformats.org/wordprocessingml/2006/main" w:val="oddPage"/>
        </w:sectPr>
      </w:pPr>
    </w:p>
    <w:p>
      <w:pPr>
        <w:pStyle w:val="Heading2"/>
      </w:pPr>
      <w:bookmarkStart w:id="29" w:name="user-perception"/>
      <w:r>
        <w:t xml:space="preserve">User Perception</w:t>
      </w:r>
      <w:bookmarkEnd w:id="29"/>
    </w:p>
    <w:p>
      <w:pPr>
        <w:pStyle w:val="FirstParagraph"/>
      </w:pPr>
      <w:r>
        <w:t xml:space="preserve">Perceptions of recreational ability were ranked at all sampling locations as per standard site visit protocols (SOP #208-19). The observer ranking of recreational ability is a method of evaluating impacts to recreational use of a stream segment. Impacts to recreational use have been correlated with biological impairment from nutrient enrichment and rankings below slightly impacted (rank of 3) are indicative of significant impacts to recreational ability (Smith et al., 2014). The ranking assesses primary (1°) and secondary (2°) contact recreation, as well as a user’s desire to fish.</w:t>
      </w:r>
    </w:p>
    <w:p>
      <w:pPr>
        <w:pStyle w:val="BodyText"/>
      </w:pPr>
      <w:r>
        <w:t xml:space="preserve">The first two questions of the recreational use evaluation describe the observers perceived ability to participate in 1° and 2° contact recreation. Results of this ranking are the primary gauge of whether the FL advanced Monitoring Report sites are achieving the designated recreational uses. Figure</w:t>
      </w:r>
      <w:r>
        <w:t xml:space="preserve"> </w:t>
      </w:r>
      <w:hyperlink w:anchor="userP-rank">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userP-rank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illustrates the average observer ranking for desire to participate in 1° and 2° contact recreation at each sampling location. User rankings of recreational desirability ranged from 0 (best) to 5 (worst) where,as described above, a measurable impact was related to a ranking of 3 (Smith et al., 2014). Values of 6 were the result of 1° or 2° degree contact not being applicable due to site condition and were removed from mean aggregations. Results of this survey suggest observers (NYSDEC field staff) considered the desire to participate in 1° and 2° contact recreation to be slightly impacted (ranked &gt; 3) at 8 WI/PWL segments 0705-0087, 0707-0005, 0705-0011, 0705-0082, 0706-0001, 0705-0017, 0705-0020, 0705-0073(Figure</w:t>
      </w:r>
      <w:r>
        <w:t xml:space="preserve"> </w:t>
      </w:r>
      <w:hyperlink w:anchor="userP-rankb">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userP-rankb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p>
    <w:p>
      <w:pPr>
        <w:jc w:val="center"/>
        <w:pStyle w:val="Normal"/>
      </w:pPr>
      <w:r>
        <w:rPr/>
        <w:drawing>
          <wp:inline distT="0" distB="0" distL="0" distR="0">
            <wp:extent cx="6400800" cy="3657600"/>
            <wp:docPr id="3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45"/>
                    <a:srcRect/>
                    <a:stretch>
                      <a:fillRect/>
                    </a:stretch>
                  </pic:blipFill>
                  <pic:spPr bwMode="auto">
                    <a:xfrm>
                      <a:off x="0" y="0"/>
                      <a:ext cx="88900" cy="50800"/>
                    </a:xfrm>
                    <a:prstGeom prst="rect">
                      <a:avLst/>
                    </a:prstGeom>
                    <a:noFill/>
                  </pic:spPr>
                </pic:pic>
              </a:graphicData>
            </a:graphic>
          </wp:inline>
        </w:drawing>
      </w:r>
    </w:p>
    <w:p>
      <w:pPr>
        <w:pStyle w:val="ImageCaption"/>
      </w:pPr>
      <w:r>
        <w:t xml:space="preserve">Figure </w:t>
      </w:r>
      <w:bookmarkStart w:id="0794beea-db35-4e1d-8b22-dd5dfbb600e7" w:name="userP-rank"/>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0794beea-db35-4e1d-8b22-dd5dfbb600e7"/>
      <w:r>
        <w:t xml:space="preserve">. </w:t>
      </w:r>
      <w:r>
        <w:t xml:space="preserve">Mean observer ranking of recreational ability for each sampling location. Columns represent observer rankings for the desire to participate in 1° and 2° contact recreation. Ranking of recreation ability was performed for all locations during each site visit.</w:t>
      </w:r>
    </w:p>
    <w:p>
      <w:pPr>
        <w:jc w:val="center"/>
        <w:pStyle w:val="Normal"/>
      </w:pPr>
      <w:r>
        <w:rPr/>
        <w:drawing>
          <wp:inline distT="0" distB="0" distL="0" distR="0">
            <wp:extent cx="6400800" cy="3657600"/>
            <wp:docPr id="3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46"/>
                    <a:srcRect/>
                    <a:stretch>
                      <a:fillRect/>
                    </a:stretch>
                  </pic:blipFill>
                  <pic:spPr bwMode="auto">
                    <a:xfrm>
                      <a:off x="0" y="0"/>
                      <a:ext cx="88900" cy="50800"/>
                    </a:xfrm>
                    <a:prstGeom prst="rect">
                      <a:avLst/>
                    </a:prstGeom>
                    <a:noFill/>
                  </pic:spPr>
                </pic:pic>
              </a:graphicData>
            </a:graphic>
          </wp:inline>
        </w:drawing>
      </w:r>
    </w:p>
    <w:p>
      <w:pPr>
        <w:pStyle w:val="ImageCaption"/>
      </w:pPr>
      <w:r>
        <w:t xml:space="preserve">Figure </w:t>
      </w:r>
      <w:bookmarkStart w:id="30e09809-e7de-49ed-81f4-cb325f715b11" w:name="userP-rankb"/>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30e09809-e7de-49ed-81f4-cb325f715b11"/>
      <w:r>
        <w:t xml:space="preserve">. </w:t>
      </w:r>
      <w:r>
        <w:t xml:space="preserve">Mean observer ranking of recreational ability for sampling locations, grouped by WI/PWL. Columns represent observer rankings for the desire to participate in 1° and 2° contact recreation. Ranking of recreation ability was performed for all locations during each site visit.</w:t>
      </w:r>
    </w:p>
    <w:p>
      <w:r>
        <w:br w:type="page"/>
      </w:r>
    </w:p>
    <w:p>
      <w:pPr>
        <w:pStyle w:val="BodyText"/>
      </w:pPr>
      <w:r>
        <w:t xml:space="preserve">Additional recreational usability questions rank in-stream and stream-side factors on a scale of 0-10 (0 – Best/Natural; 10 Worst/Severe). Those factors are: 1) Water Clarity, 2) Trash, 3) Periphyton, 4) Odor, and 5) Discharge Pipes. These visual and olfactory observations help isolate negative factors influencing the user’s perception of recreational use. Table</w:t>
      </w:r>
      <w:r>
        <w:t xml:space="preserve"> </w:t>
      </w:r>
      <w:hyperlink w:anchor="UserP-mean-facto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UserP-mean-factor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shows the mean recorded value for these factors at each sampling location and Table</w:t>
      </w:r>
      <w:r>
        <w:t xml:space="preserve"> </w:t>
      </w:r>
      <w:hyperlink w:anchor="UserP-dominant-facto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UserP-dominant-factor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lists the users selection of the most dominant impediment that reduces the observer’s desire to participate in 1° and 2° contact recreation, which can include the factors above, as well as ease of access and proximity to development.</w:t>
      </w:r>
    </w:p>
    <w:p>
      <w:pPr>
        <w:pStyle w:val="TableCaption"/>
      </w:pPr>
      <w:r>
        <w:t xml:space="preserve">Table </w:t>
      </w:r>
      <w:bookmarkStart w:id="391e672e-75ac-40ec-96e8-32f988616973" w:name="UserP-mean-facto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391e672e-75ac-40ec-96e8-32f988616973"/>
      <w:r>
        <w:t xml:space="preserve">. </w:t>
      </w:r>
      <w:r>
        <w:t xml:space="preserve">Mean observer ranked value for factors influencing desire to participate in 1° and 2° contact recreation. Factors were ranked on a 10 scale (0 – Best/Natural; 10 Worst/Severe) according to perceived impact on a location. Ranking of recreation ability was performed for all locations during each site visi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770"/>
        <w:tblLook w:firstRow="1" w:lastRow="0" w:firstColumn="0" w:lastColumn="0" w:noHBand="0" w:noVBand="1"/>
      </w:tblPr>
      <w:tblGrid>
        <w:gridCol w:w="1016"/>
        <w:gridCol w:w="1629"/>
        <w:gridCol w:w="1238"/>
        <w:gridCol w:w="1220"/>
        <w:gridCol w:w="1086"/>
        <w:gridCol w:w="766"/>
        <w:gridCol w:w="633"/>
        <w:gridCol w:w="686"/>
        <w:gridCol w:w="1496"/>
      </w:tblGrid>
      <w:tr>
        <w:trPr>
          <w:cantSplit/>
          <w:trHeight w:val="401"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PWL</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Site</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Water Clarity</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Susp. Phyto.</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Periphyto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acro.</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Odor</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Trash</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Discharge Pipes</w:t>
            </w:r>
          </w:p>
        </w:tc>
      </w:tr>
      <w:tr>
        <w:trPr>
          <w:cantSplit/>
          <w:trHeight w:val="369"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05-0087</w:t>
            </w:r>
          </w:p>
        </w:tc>
        <w:tc>
          <w:tcPr>
            <w:tcBorders>
              <w:bottom w:val="single" w:sz="8" w:space="0" w:color="BEBEBE"/>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BGST-0.1</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r>
      <w:tr>
        <w:trPr>
          <w:cantSplit/>
          <w:trHeight w:val="369"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07-0005</w:t>
            </w:r>
          </w:p>
        </w:tc>
        <w:tc>
          <w:tcPr>
            <w:tcBorders>
              <w:bottom w:val="single" w:sz="8" w:space="0" w:color="BEBEBE"/>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BSWP-0.1</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r>
      <w:tr>
        <w:trPr>
          <w:cantSplit/>
          <w:trHeight w:val="369"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05-0011</w:t>
            </w:r>
          </w:p>
        </w:tc>
        <w:tc>
          <w:tcPr>
            <w:tcBorders>
              <w:bottom w:val="single" w:sz="8" w:space="0" w:color="BEBEBE"/>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CATH-0.6</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r>
      <w:tr>
        <w:trPr>
          <w:cantSplit/>
          <w:trHeight w:val="369"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06-0003</w:t>
            </w:r>
          </w:p>
        </w:tc>
        <w:tc>
          <w:tcPr>
            <w:tcBorders>
              <w:bottom w:val="single" w:sz="8" w:space="0" w:color="BEBEBE"/>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DUCH-0.3</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r>
      <w:tr>
        <w:trPr>
          <w:cantSplit/>
          <w:trHeight w:val="369"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05-0082</w:t>
            </w:r>
          </w:p>
        </w:tc>
        <w:tc>
          <w:tcPr>
            <w:tcBorders>
              <w:bottom w:val="single" w:sz="8" w:space="0" w:color="BEBEBE"/>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GLNK-0.2</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r>
      <w:tr>
        <w:trPr>
          <w:cantSplit/>
          <w:trHeight w:val="369"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06-0001</w:t>
            </w:r>
          </w:p>
        </w:tc>
        <w:tc>
          <w:tcPr>
            <w:tcBorders>
              <w:bottom w:val="single" w:sz="8" w:space="0" w:color="BEBEBE"/>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GROU-1.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r>
      <w:tr>
        <w:trPr>
          <w:cantSplit/>
          <w:trHeight w:val="369"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05-0017</w:t>
            </w:r>
          </w:p>
        </w:tc>
        <w:tc>
          <w:tcPr>
            <w:tcBorders>
              <w:bottom w:val="single" w:sz="8" w:space="0" w:color="BEBEBE"/>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KASH-0.3</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w:t>
            </w:r>
          </w:p>
        </w:tc>
      </w:tr>
      <w:tr>
        <w:trPr>
          <w:cantSplit/>
          <w:trHeight w:val="368"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05-0020</w:t>
            </w:r>
          </w:p>
        </w:tc>
        <w:tc>
          <w:tcPr>
            <w:tcBorders>
              <w:bottom w:val="single" w:sz="8" w:space="0" w:color="BEBEBE"/>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KEUK-0.1</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r>
      <w:tr>
        <w:trPr>
          <w:cantSplit/>
          <w:trHeight w:val="399"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06-0010</w:t>
            </w:r>
          </w:p>
        </w:tc>
        <w:tc>
          <w:tcPr>
            <w:tcBorders>
              <w:bottom w:val="single" w:sz="8" w:space="0" w:color="BEBEBE"/>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OWAL_T46-0.1</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r>
      <w:tr>
        <w:trPr>
          <w:cantSplit/>
          <w:trHeight w:val="399"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06-0010</w:t>
            </w:r>
          </w:p>
        </w:tc>
        <w:tc>
          <w:tcPr>
            <w:tcBorders>
              <w:bottom w:val="single" w:sz="8" w:space="0" w:color="BEBEBE"/>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OWAL_T9-0.1</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r>
      <w:tr>
        <w:trPr>
          <w:cantSplit/>
          <w:trHeight w:val="399"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06-0010</w:t>
            </w:r>
          </w:p>
        </w:tc>
        <w:tc>
          <w:tcPr>
            <w:tcBorders>
              <w:bottom w:val="single" w:sz="8" w:space="0" w:color="BEBEBE"/>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OWAL_T9-0.1</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r>
      <w:tr>
        <w:trPr>
          <w:cantSplit/>
          <w:trHeight w:val="369"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06-0002</w:t>
            </w:r>
          </w:p>
        </w:tc>
        <w:tc>
          <w:tcPr>
            <w:tcBorders>
              <w:bottom w:val="single" w:sz="8" w:space="0" w:color="BEBEBE"/>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OWLI-3.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r>
      <w:tr>
        <w:trPr>
          <w:cantSplit/>
          <w:trHeight w:val="368"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05-0074</w:t>
            </w:r>
          </w:p>
        </w:tc>
        <w:tc>
          <w:tcPr>
            <w:tcBorders>
              <w:bottom w:val="single" w:sz="8" w:space="0" w:color="BEBEBE"/>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REED-0.1</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r>
      <w:tr>
        <w:trPr>
          <w:cantSplit/>
          <w:trHeight w:val="369"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06-0010</w:t>
            </w:r>
          </w:p>
        </w:tc>
        <w:tc>
          <w:tcPr>
            <w:tcBorders>
              <w:bottom w:val="single" w:sz="8" w:space="0" w:color="BEBEBE"/>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CKR-0.1</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r>
      <w:tr>
        <w:trPr>
          <w:cantSplit/>
          <w:trHeight w:val="399"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07-0005</w:t>
            </w:r>
          </w:p>
        </w:tc>
        <w:tc>
          <w:tcPr>
            <w:tcBorders>
              <w:bottom w:val="single" w:sz="8" w:space="0" w:color="BEBEBE"/>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2-0.1</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r>
      <w:tr>
        <w:trPr>
          <w:cantSplit/>
          <w:trHeight w:val="399"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07-0005</w:t>
            </w:r>
          </w:p>
        </w:tc>
        <w:tc>
          <w:tcPr>
            <w:tcBorders>
              <w:bottom w:val="single" w:sz="8" w:space="0" w:color="BEBEBE"/>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5-0.1</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r>
      <w:tr>
        <w:trPr>
          <w:cantSplit/>
          <w:trHeight w:val="399"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07-0005</w:t>
            </w:r>
          </w:p>
        </w:tc>
        <w:tc>
          <w:tcPr>
            <w:tcBorders>
              <w:bottom w:val="single" w:sz="8" w:space="0" w:color="BEBEBE"/>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89-0.2</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r>
      <w:tr>
        <w:trPr>
          <w:cantSplit/>
          <w:trHeight w:val="399"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07-0005</w:t>
            </w:r>
          </w:p>
        </w:tc>
        <w:tc>
          <w:tcPr>
            <w:tcBorders>
              <w:bottom w:val="single" w:sz="8" w:space="0" w:color="BEBEBE"/>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93a-0.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r>
      <w:tr>
        <w:trPr>
          <w:cantSplit/>
          <w:trHeight w:val="369"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05-0073</w:t>
            </w:r>
          </w:p>
        </w:tc>
        <w:tc>
          <w:tcPr>
            <w:tcBorders>
              <w:bottom w:val="single" w:sz="8" w:space="0" w:color="BEBEBE"/>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THOL-1.8</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r>
      <w:tr>
        <w:trPr>
          <w:cantSplit/>
          <w:trHeight w:val="368"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06-0010</w:t>
            </w:r>
          </w:p>
        </w:tc>
        <w:tc>
          <w:tcPr>
            <w:tcBorders>
              <w:bottom w:val="single" w:sz="8" w:space="0" w:color="BEBEBE"/>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VENE-1.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r>
    </w:tbl>
    <w:p>
      <w:r>
        <w:br w:type="page"/>
      </w:r>
    </w:p>
    <w:p>
      <w:pPr>
        <w:pStyle w:val="TableCaption"/>
      </w:pPr>
      <w:r>
        <w:t xml:space="preserve">Table </w:t>
      </w:r>
      <w:bookmarkStart w:id="b72875e6-4d14-4292-97d6-98fdb5efba05" w:name="UserP-dominant-facto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b72875e6-4d14-4292-97d6-98fdb5efba05"/>
      <w:r>
        <w:t xml:space="preserve">. </w:t>
      </w:r>
      <w:r>
        <w:t xml:space="preserve">Most frequently ranked factor influencing observer desire to participate in 1° and 2° contact recreation. Factors influencing desire to recreate were ranked and a primary factor influencing the desire to participate in 1° and 2° contact recreation was chosen during each site visit. Column values represent the factor selected most frequently at each sit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7744"/>
        <w:tblLook w:firstRow="1" w:lastRow="0" w:firstColumn="0" w:lastColumn="0" w:noHBand="0" w:noVBand="1"/>
      </w:tblPr>
      <w:tblGrid>
        <w:gridCol w:w="1016"/>
        <w:gridCol w:w="1629"/>
        <w:gridCol w:w="2581"/>
        <w:gridCol w:w="2518"/>
      </w:tblGrid>
      <w:tr>
        <w:trPr>
          <w:cantSplit/>
          <w:trHeight w:val="401" w:hRule="auto"/>
          <w:tblHeader/>
        </w:trPr>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PWL</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Sites</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Primary</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Secondary</w:t>
            </w:r>
          </w:p>
        </w:tc>
      </w:tr>
      <w:tr>
        <w:trPr>
          <w:cantSplit/>
          <w:trHeight w:val="401" w:hRule="auto"/>
        </w:trPr>
        <w:tc>
          <w:tcPr>
            <w:vMerge w:val="restart"/>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05-0087</w:t>
            </w:r>
          </w:p>
        </w:tc>
        <w:tc>
          <w:tcPr>
            <w:tcBorders>
              <w:bottom w:val="single" w:sz="8" w:space="0" w:color="BEBEBE"/>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BGST-0.1</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Odor</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Other, Periphyton, Water Clarity</w:t>
            </w:r>
          </w:p>
        </w:tc>
      </w:tr>
      <w:tr>
        <w:trPr>
          <w:cantSplit/>
          <w:trHeight w:val="401" w:hRule="auto"/>
        </w:trPr>
        <w:tc>
          <w:tcPr>
            <w:vMerge/>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p>
        </w:tc>
        <w:tc>
          <w:tcPr>
            <w:tcBorders>
              <w:bottom w:val="single" w:sz="8" w:space="0" w:color="BEBEBE"/>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BGST-0.1</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ater Clarity</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Other, Periphyton, Water Clarity</w:t>
            </w:r>
          </w:p>
        </w:tc>
      </w:tr>
      <w:tr>
        <w:trPr>
          <w:cantSplit/>
          <w:trHeight w:val="399" w:hRule="auto"/>
        </w:trPr>
        <w:tc>
          <w:tcPr>
            <w:vMerge w:val="restart"/>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07-0005</w:t>
            </w:r>
          </w:p>
        </w:tc>
        <w:tc>
          <w:tcPr>
            <w:tcBorders>
              <w:bottom w:val="single" w:sz="8" w:space="0" w:color="BEBEBE"/>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BSWP-0.1</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eriphyton</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eriphyton</w:t>
            </w:r>
          </w:p>
        </w:tc>
      </w:tr>
      <w:tr>
        <w:trPr>
          <w:cantSplit/>
          <w:trHeight w:val="401" w:hRule="auto"/>
        </w:trPr>
        <w:tc>
          <w:tcPr>
            <w:vMerge/>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p>
        </w:tc>
        <w:tc>
          <w:tcPr>
            <w:tcBorders>
              <w:bottom w:val="single" w:sz="8" w:space="0" w:color="BEBEBE"/>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BSWP-0.1</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ater Clarity</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eriphyton</w:t>
            </w:r>
          </w:p>
        </w:tc>
      </w:tr>
      <w:tr>
        <w:trPr>
          <w:cantSplit/>
          <w:trHeight w:val="401" w:hRule="auto"/>
        </w:trPr>
        <w:tc>
          <w:tcPr>
            <w:vMerge w:val="restart"/>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05-0011</w:t>
            </w:r>
          </w:p>
        </w:tc>
        <w:tc>
          <w:tcPr>
            <w:tcBorders>
              <w:bottom w:val="single" w:sz="8" w:space="0" w:color="BEBEBE"/>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CATH-0.6</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eriphyton</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eriphyton, Water Clarity</w:t>
            </w:r>
          </w:p>
        </w:tc>
      </w:tr>
      <w:tr>
        <w:trPr>
          <w:cantSplit/>
          <w:trHeight w:val="401" w:hRule="auto"/>
        </w:trPr>
        <w:tc>
          <w:tcPr>
            <w:vMerge/>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p>
        </w:tc>
        <w:tc>
          <w:tcPr>
            <w:tcBorders>
              <w:bottom w:val="single" w:sz="8" w:space="0" w:color="BEBEBE"/>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CATH-0.6</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ater Clarity</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eriphyton, Water Clarity</w:t>
            </w:r>
          </w:p>
        </w:tc>
      </w:tr>
      <w:tr>
        <w:trPr>
          <w:cantSplit/>
          <w:trHeight w:val="401" w:hRule="auto"/>
        </w:trPr>
        <w:tc>
          <w:tcPr>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06-0003</w:t>
            </w:r>
          </w:p>
        </w:tc>
        <w:tc>
          <w:tcPr>
            <w:tcBorders>
              <w:bottom w:val="single" w:sz="8" w:space="0" w:color="BEBEBE"/>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DUCH-0.3</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ater Clarity</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eriphyton, Water Clarity</w:t>
            </w:r>
          </w:p>
        </w:tc>
      </w:tr>
      <w:tr>
        <w:trPr>
          <w:cantSplit/>
          <w:trHeight w:val="399" w:hRule="auto"/>
        </w:trPr>
        <w:tc>
          <w:tcPr>
            <w:vMerge w:val="restart"/>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05-0082</w:t>
            </w:r>
          </w:p>
        </w:tc>
        <w:tc>
          <w:tcPr>
            <w:tcBorders>
              <w:bottom w:val="single" w:sz="8" w:space="0" w:color="BEBEBE"/>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GLNK-0.2</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eriphyton</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rash</w:t>
            </w:r>
          </w:p>
        </w:tc>
      </w:tr>
      <w:tr>
        <w:trPr>
          <w:cantSplit/>
          <w:trHeight w:val="401" w:hRule="auto"/>
        </w:trPr>
        <w:tc>
          <w:tcPr>
            <w:vMerge/>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p>
        </w:tc>
        <w:tc>
          <w:tcPr>
            <w:tcBorders>
              <w:bottom w:val="single" w:sz="8" w:space="0" w:color="BEBEBE"/>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GLNK-0.2</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ater Clarity</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rash</w:t>
            </w:r>
          </w:p>
        </w:tc>
      </w:tr>
      <w:tr>
        <w:trPr>
          <w:cantSplit/>
          <w:trHeight w:val="399" w:hRule="auto"/>
        </w:trPr>
        <w:tc>
          <w:tcPr>
            <w:vMerge w:val="restart"/>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06-0001</w:t>
            </w:r>
          </w:p>
        </w:tc>
        <w:tc>
          <w:tcPr>
            <w:tcBorders>
              <w:bottom w:val="single" w:sz="8" w:space="0" w:color="BEBEBE"/>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GROU-1.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eriphyton</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eriphyton</w:t>
            </w:r>
          </w:p>
        </w:tc>
      </w:tr>
      <w:tr>
        <w:trPr>
          <w:cantSplit/>
          <w:trHeight w:val="401" w:hRule="auto"/>
        </w:trPr>
        <w:tc>
          <w:tcPr>
            <w:vMerge/>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p>
        </w:tc>
        <w:tc>
          <w:tcPr>
            <w:tcBorders>
              <w:bottom w:val="single" w:sz="8" w:space="0" w:color="BEBEBE"/>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GROU-1.5</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ater Clarity</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eriphyton</w:t>
            </w:r>
          </w:p>
        </w:tc>
      </w:tr>
      <w:tr>
        <w:trPr>
          <w:cantSplit/>
          <w:trHeight w:val="399" w:hRule="auto"/>
        </w:trPr>
        <w:tc>
          <w:tcPr>
            <w:vMerge w:val="restart"/>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05-0017</w:t>
            </w:r>
          </w:p>
        </w:tc>
        <w:tc>
          <w:tcPr>
            <w:tcBorders>
              <w:bottom w:val="single" w:sz="8" w:space="0" w:color="BEBEBE"/>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KASH-0.3</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eriphyton</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Other</w:t>
            </w:r>
          </w:p>
        </w:tc>
      </w:tr>
      <w:tr>
        <w:trPr>
          <w:cantSplit/>
          <w:trHeight w:val="401" w:hRule="auto"/>
        </w:trPr>
        <w:tc>
          <w:tcPr>
            <w:vMerge/>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p>
        </w:tc>
        <w:tc>
          <w:tcPr>
            <w:tcBorders>
              <w:bottom w:val="single" w:sz="8" w:space="0" w:color="BEBEBE"/>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KASH-0.3</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ater Clarity</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Other</w:t>
            </w:r>
          </w:p>
        </w:tc>
      </w:tr>
      <w:tr>
        <w:trPr>
          <w:cantSplit/>
          <w:trHeight w:val="401" w:hRule="auto"/>
        </w:trPr>
        <w:tc>
          <w:tcPr>
            <w:vMerge w:val="restart"/>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05-0020</w:t>
            </w:r>
          </w:p>
        </w:tc>
        <w:tc>
          <w:tcPr>
            <w:tcBorders>
              <w:bottom w:val="single" w:sz="8" w:space="0" w:color="BEBEBE"/>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KEUK-0.1</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Odor</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one, Odor, Periphyton</w:t>
            </w:r>
          </w:p>
        </w:tc>
      </w:tr>
      <w:tr>
        <w:trPr>
          <w:cantSplit/>
          <w:trHeight w:val="401" w:hRule="auto"/>
        </w:trPr>
        <w:tc>
          <w:tcPr>
            <w:vMerge/>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p>
        </w:tc>
        <w:tc>
          <w:tcPr>
            <w:tcBorders>
              <w:bottom w:val="single" w:sz="8" w:space="0" w:color="BEBEBE"/>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KEUK-0.1</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eriphyton</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one, Odor, Periphyton</w:t>
            </w:r>
          </w:p>
        </w:tc>
      </w:tr>
      <w:tr>
        <w:trPr>
          <w:cantSplit/>
          <w:trHeight w:val="401" w:hRule="auto"/>
        </w:trPr>
        <w:tc>
          <w:tcPr>
            <w:vMerge/>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p>
        </w:tc>
        <w:tc>
          <w:tcPr>
            <w:tcBorders>
              <w:bottom w:val="single" w:sz="8" w:space="0" w:color="BEBEBE"/>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KEUK-0.1</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ater Clarity</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one, Odor, Periphyton</w:t>
            </w:r>
          </w:p>
        </w:tc>
      </w:tr>
      <w:tr>
        <w:trPr>
          <w:cantSplit/>
          <w:trHeight w:val="399" w:hRule="auto"/>
        </w:trPr>
        <w:tc>
          <w:tcPr>
            <w:vMerge w:val="restart"/>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06-0010</w:t>
            </w:r>
          </w:p>
        </w:tc>
        <w:tc>
          <w:tcPr>
            <w:tcBorders>
              <w:bottom w:val="single" w:sz="8" w:space="0" w:color="BEBEBE"/>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OWAL_T46-0.1</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one</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one, Odor</w:t>
            </w:r>
          </w:p>
        </w:tc>
      </w:tr>
      <w:tr>
        <w:trPr>
          <w:cantSplit/>
          <w:trHeight w:val="399" w:hRule="auto"/>
        </w:trPr>
        <w:tc>
          <w:tcPr>
            <w:vMerge/>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p>
        </w:tc>
        <w:tc>
          <w:tcPr>
            <w:tcBorders>
              <w:bottom w:val="single" w:sz="8" w:space="0" w:color="BEBEBE"/>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OWAL_T46-0.1</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Odor</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one, Odor</w:t>
            </w:r>
          </w:p>
        </w:tc>
      </w:tr>
      <w:tr>
        <w:trPr>
          <w:cantSplit/>
          <w:trHeight w:val="401" w:hRule="auto"/>
        </w:trPr>
        <w:tc>
          <w:tcPr>
            <w:vMerge/>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p>
        </w:tc>
        <w:tc>
          <w:tcPr>
            <w:tcBorders>
              <w:bottom w:val="single" w:sz="8" w:space="0" w:color="BEBEBE"/>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OWAL_T9-0.1</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Other</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rash, Water Clarity</w:t>
            </w:r>
          </w:p>
        </w:tc>
      </w:tr>
      <w:tr>
        <w:trPr>
          <w:cantSplit/>
          <w:trHeight w:val="401" w:hRule="auto"/>
        </w:trPr>
        <w:tc>
          <w:tcPr>
            <w:vMerge/>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p>
        </w:tc>
        <w:tc>
          <w:tcPr>
            <w:tcBorders>
              <w:bottom w:val="single" w:sz="8" w:space="0" w:color="BEBEBE"/>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OWAL_T9-0.1</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Other</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rash, Water Clarity</w:t>
            </w:r>
          </w:p>
        </w:tc>
      </w:tr>
      <w:tr>
        <w:trPr>
          <w:cantSplit/>
          <w:trHeight w:val="401" w:hRule="auto"/>
        </w:trPr>
        <w:tc>
          <w:tcPr>
            <w:vMerge/>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p>
        </w:tc>
        <w:tc>
          <w:tcPr>
            <w:tcBorders>
              <w:bottom w:val="single" w:sz="8" w:space="0" w:color="BEBEBE"/>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OWAL_T9-0.1</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ater Clarity</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rash, Water Clarity</w:t>
            </w:r>
          </w:p>
        </w:tc>
      </w:tr>
      <w:tr>
        <w:trPr>
          <w:cantSplit/>
          <w:trHeight w:val="401" w:hRule="auto"/>
        </w:trPr>
        <w:tc>
          <w:tcPr>
            <w:vMerge/>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p>
        </w:tc>
        <w:tc>
          <w:tcPr>
            <w:tcBorders>
              <w:bottom w:val="single" w:sz="8" w:space="0" w:color="BEBEBE"/>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OWAL_T9-0.1</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ater Clarity</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rash, Water Clarity</w:t>
            </w:r>
          </w:p>
        </w:tc>
      </w:tr>
      <w:tr>
        <w:trPr>
          <w:cantSplit/>
          <w:trHeight w:val="401" w:hRule="auto"/>
        </w:trPr>
        <w:tc>
          <w:tcPr>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06-0002</w:t>
            </w:r>
          </w:p>
        </w:tc>
        <w:tc>
          <w:tcPr>
            <w:tcBorders>
              <w:bottom w:val="single" w:sz="8" w:space="0" w:color="BEBEBE"/>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OWLI-3.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ater Clarity</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ater Clarity</w:t>
            </w:r>
          </w:p>
        </w:tc>
      </w:tr>
      <w:tr>
        <w:trPr>
          <w:cantSplit/>
          <w:trHeight w:val="399" w:hRule="auto"/>
        </w:trPr>
        <w:tc>
          <w:tcPr>
            <w:vMerge w:val="restart"/>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05-0074</w:t>
            </w:r>
          </w:p>
        </w:tc>
        <w:tc>
          <w:tcPr>
            <w:tcBorders>
              <w:bottom w:val="single" w:sz="8" w:space="0" w:color="BEBEBE"/>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REED-0.1</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eriphyton</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eriphyton</w:t>
            </w:r>
          </w:p>
        </w:tc>
      </w:tr>
      <w:tr>
        <w:trPr>
          <w:cantSplit/>
          <w:trHeight w:val="401" w:hRule="auto"/>
        </w:trPr>
        <w:tc>
          <w:tcPr>
            <w:vMerge/>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p>
        </w:tc>
        <w:tc>
          <w:tcPr>
            <w:tcBorders>
              <w:bottom w:val="single" w:sz="8" w:space="0" w:color="BEBEBE"/>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REED-0.1</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ater Clarity</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eriphyton</w:t>
            </w:r>
          </w:p>
        </w:tc>
      </w:tr>
      <w:tr>
        <w:trPr>
          <w:cantSplit/>
          <w:trHeight w:val="401" w:hRule="auto"/>
        </w:trPr>
        <w:tc>
          <w:tcPr>
            <w:vMerge w:val="restart"/>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06-0010</w:t>
            </w:r>
          </w:p>
        </w:tc>
        <w:tc>
          <w:tcPr>
            <w:tcBorders>
              <w:bottom w:val="single" w:sz="8" w:space="0" w:color="BEBEBE"/>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CKR-0.1</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Other</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one, Water Clarity</w:t>
            </w:r>
          </w:p>
        </w:tc>
      </w:tr>
      <w:tr>
        <w:trPr>
          <w:cantSplit/>
          <w:trHeight w:val="401" w:hRule="auto"/>
        </w:trPr>
        <w:tc>
          <w:tcPr>
            <w:vMerge/>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p>
        </w:tc>
        <w:tc>
          <w:tcPr>
            <w:tcBorders>
              <w:bottom w:val="single" w:sz="8" w:space="0" w:color="BEBEBE"/>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CKR-0.1</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ater Clarity</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one, Water Clarity</w:t>
            </w:r>
          </w:p>
        </w:tc>
      </w:tr>
      <w:tr>
        <w:trPr>
          <w:cantSplit/>
          <w:trHeight w:val="401" w:hRule="auto"/>
        </w:trPr>
        <w:tc>
          <w:tcPr>
            <w:vMerge w:val="restart"/>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07-0005</w:t>
            </w:r>
          </w:p>
        </w:tc>
        <w:tc>
          <w:tcPr>
            <w:tcBorders>
              <w:bottom w:val="single" w:sz="8" w:space="0" w:color="BEBEBE"/>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2-0.1</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Odor</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one, Water Clarity</w:t>
            </w:r>
          </w:p>
        </w:tc>
      </w:tr>
      <w:tr>
        <w:trPr>
          <w:cantSplit/>
          <w:trHeight w:val="401" w:hRule="auto"/>
        </w:trPr>
        <w:tc>
          <w:tcPr>
            <w:vMerge/>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p>
        </w:tc>
        <w:tc>
          <w:tcPr>
            <w:tcBorders>
              <w:bottom w:val="single" w:sz="8" w:space="0" w:color="BEBEBE"/>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2-0.1</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eriphyton</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one, Water Clarity</w:t>
            </w:r>
          </w:p>
        </w:tc>
      </w:tr>
      <w:tr>
        <w:trPr>
          <w:cantSplit/>
          <w:trHeight w:val="401" w:hRule="auto"/>
        </w:trPr>
        <w:tc>
          <w:tcPr>
            <w:vMerge/>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p>
        </w:tc>
        <w:tc>
          <w:tcPr>
            <w:tcBorders>
              <w:bottom w:val="single" w:sz="8" w:space="0" w:color="BEBEBE"/>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2-0.1</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ater Clarity</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one, Water Clarity</w:t>
            </w:r>
          </w:p>
        </w:tc>
      </w:tr>
      <w:tr>
        <w:trPr>
          <w:cantSplit/>
          <w:trHeight w:val="399" w:hRule="auto"/>
        </w:trPr>
        <w:tc>
          <w:tcPr>
            <w:vMerge/>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p>
        </w:tc>
        <w:tc>
          <w:tcPr>
            <w:tcBorders>
              <w:bottom w:val="single" w:sz="8" w:space="0" w:color="BEBEBE"/>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5-0.1</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eriphyton</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eriphyton</w:t>
            </w:r>
          </w:p>
        </w:tc>
      </w:tr>
      <w:tr>
        <w:trPr>
          <w:cantSplit/>
          <w:trHeight w:val="399" w:hRule="auto"/>
        </w:trPr>
        <w:tc>
          <w:tcPr>
            <w:vMerge/>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p>
        </w:tc>
        <w:tc>
          <w:tcPr>
            <w:tcBorders>
              <w:bottom w:val="single" w:sz="8" w:space="0" w:color="BEBEBE"/>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5-0.1</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roximity to Development Roads</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eriphyton</w:t>
            </w:r>
          </w:p>
        </w:tc>
      </w:tr>
      <w:tr>
        <w:trPr>
          <w:cantSplit/>
          <w:trHeight w:val="401" w:hRule="auto"/>
        </w:trPr>
        <w:tc>
          <w:tcPr>
            <w:vMerge/>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p>
        </w:tc>
        <w:tc>
          <w:tcPr>
            <w:tcBorders>
              <w:bottom w:val="single" w:sz="8" w:space="0" w:color="BEBEBE"/>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5-0.1</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ater Clarity</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eriphyton</w:t>
            </w:r>
          </w:p>
        </w:tc>
      </w:tr>
      <w:tr>
        <w:trPr>
          <w:cantSplit/>
          <w:trHeight w:val="401" w:hRule="auto"/>
        </w:trPr>
        <w:tc>
          <w:tcPr>
            <w:vMerge/>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p>
        </w:tc>
        <w:tc>
          <w:tcPr>
            <w:tcBorders>
              <w:bottom w:val="single" w:sz="8" w:space="0" w:color="BEBEBE"/>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89-0.2</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eriphyton</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ischarge/Pipes, Periphyton</w:t>
            </w:r>
          </w:p>
        </w:tc>
      </w:tr>
      <w:tr>
        <w:trPr>
          <w:cantSplit/>
          <w:trHeight w:val="401" w:hRule="auto"/>
        </w:trPr>
        <w:tc>
          <w:tcPr>
            <w:vMerge/>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p>
        </w:tc>
        <w:tc>
          <w:tcPr>
            <w:tcBorders>
              <w:bottom w:val="single" w:sz="8" w:space="0" w:color="BEBEBE"/>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89-0.2</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ater Clarity</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ischarge/Pipes, Periphyton</w:t>
            </w:r>
          </w:p>
        </w:tc>
      </w:tr>
      <w:tr>
        <w:trPr>
          <w:cantSplit/>
          <w:trHeight w:val="399" w:hRule="auto"/>
        </w:trPr>
        <w:tc>
          <w:tcPr>
            <w:vMerge/>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p>
        </w:tc>
        <w:tc>
          <w:tcPr>
            <w:tcBorders>
              <w:bottom w:val="single" w:sz="8" w:space="0" w:color="BEBEBE"/>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93a-0.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eriphyton</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eriphyton</w:t>
            </w:r>
          </w:p>
        </w:tc>
      </w:tr>
      <w:tr>
        <w:trPr>
          <w:cantSplit/>
          <w:trHeight w:val="401" w:hRule="auto"/>
        </w:trPr>
        <w:tc>
          <w:tcPr>
            <w:vMerge/>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p>
        </w:tc>
        <w:tc>
          <w:tcPr>
            <w:tcBorders>
              <w:bottom w:val="single" w:sz="8" w:space="0" w:color="BEBEBE"/>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93a-0.5</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ater Clarity</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eriphyton</w:t>
            </w:r>
          </w:p>
        </w:tc>
      </w:tr>
      <w:tr>
        <w:trPr>
          <w:cantSplit/>
          <w:trHeight w:val="401" w:hRule="auto"/>
        </w:trPr>
        <w:tc>
          <w:tcPr>
            <w:vMerge w:val="restart"/>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05-0073</w:t>
            </w:r>
          </w:p>
        </w:tc>
        <w:tc>
          <w:tcPr>
            <w:tcBorders>
              <w:bottom w:val="single" w:sz="8" w:space="0" w:color="BEBEBE"/>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THOL-1.8</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Other</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Other, Water Clarity</w:t>
            </w:r>
          </w:p>
        </w:tc>
      </w:tr>
      <w:tr>
        <w:trPr>
          <w:cantSplit/>
          <w:trHeight w:val="401" w:hRule="auto"/>
        </w:trPr>
        <w:tc>
          <w:tcPr>
            <w:vMerge/>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p>
        </w:tc>
        <w:tc>
          <w:tcPr>
            <w:tcBorders>
              <w:bottom w:val="single" w:sz="8" w:space="0" w:color="BEBEBE"/>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THOL-1.8</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ater Clarity</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Other, Water Clarity</w:t>
            </w:r>
          </w:p>
        </w:tc>
      </w:tr>
      <w:tr>
        <w:trPr>
          <w:cantSplit/>
          <w:trHeight w:val="401" w:hRule="auto"/>
        </w:trPr>
        <w:tc>
          <w:tcPr>
            <w:vMerge w:val="restart"/>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06-0010</w:t>
            </w:r>
          </w:p>
        </w:tc>
        <w:tc>
          <w:tcPr>
            <w:tcBorders>
              <w:bottom w:val="single" w:sz="8" w:space="0" w:color="BEBEBE"/>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VENE-1.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Other</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eriphyton, Water Clarity</w:t>
            </w:r>
          </w:p>
        </w:tc>
      </w:tr>
      <w:tr>
        <w:trPr>
          <w:cantSplit/>
          <w:trHeight w:val="401" w:hRule="auto"/>
        </w:trPr>
        <w:tc>
          <w:tcPr>
            <w:vMerge/>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p>
        </w:tc>
        <w:tc>
          <w:tcPr>
            <w:tcBorders>
              <w:bottom w:val="single" w:sz="8" w:space="0" w:color="BEBEBE"/>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VENE-1.5</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eriphyton</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eriphyton, Water Clarity</w:t>
            </w:r>
          </w:p>
        </w:tc>
      </w:tr>
    </w:tbl>
    <w:p>
      <w:r>
        <w:br w:type="page"/>
      </w:r>
    </w:p>
    <w:p>
      <w:pPr>
        <w:pStyle w:val="Heading1"/>
      </w:pPr>
      <w:bookmarkStart w:id="30" w:name="section-ii-site-specific-data"/>
      <w:r>
        <w:t xml:space="preserve">Section II: Site Specific Data</w:t>
      </w:r>
      <w:bookmarkEnd w:id="30"/>
    </w:p>
    <w:p>
      <w:pPr>
        <w:pStyle w:val="FirstParagraph"/>
      </w:pPr>
      <w:r>
        <w:t xml:space="preserve">Section II provides a tabular summary of all accepted results from each sampling location. Descriptive tables for each site include applicable established WQS (6 NYCRR Part 703), a summary of general chemistry and in-situ results, WQS excursion information, and BAP scores. Water chemistry results are summarized by analyte concentration after meeting QA/QC standards. WQS excursion information identifies excursions of the applicable WQS. BAP score information includes mean BAP score, standard deviation, standard error, and number of replicates.</w:t>
      </w:r>
    </w:p>
    <w:p>
      <w:pPr>
        <w:pStyle w:val="Heading3"/>
      </w:pPr>
      <w:bookmarkStart w:id="31" w:name="X50ca194c754612d3a4018272be06daa989e31b0"/>
      <w:r>
        <w:t xml:space="preserve">07-CATH-0.6 | Waterbody Class: C(TS) | WI/PWL ID: 0705-0011</w:t>
      </w:r>
      <w:bookmarkEnd w:id="31"/>
    </w:p>
    <w:p>
      <w:pPr>
        <w:pStyle w:val="FirstParagraph"/>
      </w:pPr>
    </w:p>
    <w:p>
      <w:pPr>
        <w:pStyle w:val="TableCaption"/>
      </w:pPr>
      <w: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Applicable Standards: 07-CATH-0.6</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8893"/>
        <w:tblLook w:firstRow="1" w:lastRow="0" w:firstColumn="0" w:lastColumn="0" w:noHBand="0" w:noVBand="1"/>
      </w:tblPr>
      <w:tblGrid>
        <w:gridCol w:w="678"/>
        <w:gridCol w:w="1540"/>
        <w:gridCol w:w="918"/>
        <w:gridCol w:w="838"/>
        <w:gridCol w:w="4920"/>
      </w:tblGrid>
      <w:tr>
        <w:trPr>
          <w:cantSplit/>
          <w:trHeight w:val="369" w:hRule="auto"/>
          <w:tblHeader/>
        </w:trPr>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Clas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Fractio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Standard Narrative</w:t>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T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issolved Oxyge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issolved</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hall not be less than 7.0 mg/L from other than natural conditions.</w:t>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T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 unit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hall not be less than 6.5 nor more than 8.5.</w:t>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T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mmoni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tandard is based on pH and temperature</w:t>
            </w:r>
          </w:p>
        </w:tc>
      </w:tr>
    </w:tbl>
    <w:p>
      <w:pPr>
        <w:pStyle w:val="BodyText"/>
      </w:pPr>
    </w:p>
    <w:p>
      <w:pPr>
        <w:pStyle w:val="TableCaption"/>
      </w:pPr>
      <w: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Chemistry Measurements: 07-CATH-0.6</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645"/>
        <w:tblLook w:firstRow="1" w:lastRow="0" w:firstColumn="0" w:lastColumn="0" w:noHBand="0" w:noVBand="1"/>
      </w:tblPr>
      <w:tblGrid>
        <w:gridCol w:w="3568"/>
        <w:gridCol w:w="651"/>
        <w:gridCol w:w="918"/>
        <w:gridCol w:w="1308"/>
        <w:gridCol w:w="1007"/>
        <w:gridCol w:w="802"/>
        <w:gridCol w:w="696"/>
        <w:gridCol w:w="696"/>
      </w:tblGrid>
      <w:tr>
        <w:trPr>
          <w:cantSplit/>
          <w:trHeight w:val="369"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Fractio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Record Coun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e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edi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ax</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in</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kalinity, Total (As Caco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8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9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9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67</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uminu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37.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5.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8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6.1</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mmoni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3.27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6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9</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rsenic</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9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94</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admiu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9</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alciu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4166.66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43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75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0700</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arbon, Total Organic</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hlorid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2.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2.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7.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7.3</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hlorophyll 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87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8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41</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opper</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8</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issolved Oxyge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issolved</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2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9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1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7</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Hardnes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28.66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3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3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15</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Iro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12.66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6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36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3</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Lead</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94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8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85</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agnesiu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66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68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76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5400</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cke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6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at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41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41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49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326</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it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4</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ite (As 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8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4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8</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ogen, Kjeldahl, 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6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4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5</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ogen, 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7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7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9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64</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osphoru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2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7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1</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osphorus, Dissolved Orthophosphate (As P)</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issolved</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1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1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2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2</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ilver</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7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7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7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75</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 Suspended Solid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95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5</w:t>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urbidity</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TU</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8.98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2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0.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13</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Zinc</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03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5</w:t>
            </w:r>
          </w:p>
        </w:tc>
      </w:tr>
    </w:tbl>
    <w:p>
      <w:pPr>
        <w:pStyle w:val="BodyText"/>
      </w:pPr>
    </w:p>
    <w:p>
      <w:pPr>
        <w:pStyle w:val="TableCaption"/>
      </w:pPr>
      <w: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In-Situ Measurements: 07-CATH-0.6</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379"/>
        <w:tblLook w:firstRow="1" w:lastRow="0" w:firstColumn="0" w:lastColumn="0" w:noHBand="0" w:noVBand="1"/>
      </w:tblPr>
      <w:tblGrid>
        <w:gridCol w:w="1193"/>
        <w:gridCol w:w="2314"/>
        <w:gridCol w:w="838"/>
        <w:gridCol w:w="882"/>
        <w:gridCol w:w="1308"/>
        <w:gridCol w:w="829"/>
        <w:gridCol w:w="802"/>
        <w:gridCol w:w="651"/>
        <w:gridCol w:w="562"/>
      </w:tblGrid>
      <w:tr>
        <w:trPr>
          <w:cantSplit/>
          <w:trHeight w:val="369"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Site</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Fractio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Record Coun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e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edi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ax</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in</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CATH-0.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hlorophyll A (Prob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66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4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3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9</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CATH-0.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hlorophyll A (Prob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RFU</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45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4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6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9</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CATH-0.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issolved Oxygen Saturatio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4.26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8.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8.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5.9</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CATH-0.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 unit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25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1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4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11</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CATH-0.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ycocyanin (Prob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4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3</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CATH-0.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ycocyanin (Prob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RFU</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8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4</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CATH-0.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alinit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pt</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5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1</w:t>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CATH-0.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pecific Conductanc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uS/c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2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6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7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43</w:t>
            </w:r>
          </w:p>
        </w:tc>
      </w:tr>
      <w:tr>
        <w:trPr>
          <w:cantSplit/>
          <w:trHeight w:val="39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CATH-0.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pecific Conductanc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uS/c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82.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3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2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66</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CATH-0.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emperatur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9</w:t>
            </w:r>
          </w:p>
        </w:tc>
      </w:tr>
      <w:tr>
        <w:trPr>
          <w:cantSplit/>
          <w:trHeight w:val="39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CATH-0.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emperatur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9.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5</w:t>
            </w:r>
          </w:p>
        </w:tc>
      </w:tr>
    </w:tbl>
    <w:p>
      <w:pPr>
        <w:pStyle w:val="BodyText"/>
      </w:pPr>
    </w:p>
    <w:p>
      <w:pPr>
        <w:pStyle w:val="BodyText"/>
      </w:pPr>
      <w:r>
        <w:rPr>
          <w:i/>
        </w:rPr>
        <w:t xml:space="preserve">Water Quality Standard Excursions</w:t>
      </w:r>
    </w:p>
    <w:p>
      <w:pPr>
        <w:pStyle w:val="BodyText"/>
      </w:pPr>
      <w:r>
        <w:t xml:space="preserve">There were no water quality standard excursions at this site during the sampling period.</w:t>
      </w:r>
      <w:r>
        <w:t xml:space="preserve"> </w:t>
      </w:r>
    </w:p>
    <w:p>
      <w:pPr>
        <w:pStyle w:val="TableCaption"/>
      </w:pPr>
      <w: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Biological Assessment Score (BAP) Summary: 07-CATH-0.6</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5708"/>
        <w:tblLook w:firstRow="1" w:lastRow="0" w:firstColumn="0" w:lastColumn="0" w:noHBand="0" w:noVBand="1"/>
      </w:tblPr>
      <w:tblGrid>
        <w:gridCol w:w="1069"/>
        <w:gridCol w:w="588"/>
        <w:gridCol w:w="1709"/>
        <w:gridCol w:w="1380"/>
        <w:gridCol w:w="962"/>
      </w:tblGrid>
      <w:tr>
        <w:trPr>
          <w:cantSplit/>
          <w:trHeight w:val="397" w:hRule="auto"/>
          <w:tblHeader/>
        </w:trPr>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DATE</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BAP</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Standard Deviatio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Standard Error</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Replicate</w:t>
            </w:r>
          </w:p>
        </w:tc>
      </w:tr>
      <w:tr>
        <w:trPr>
          <w:cantSplit/>
          <w:trHeight w:val="368" w:hRule="auto"/>
        </w:trPr>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7-1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w:t>
            </w:r>
          </w:p>
        </w:tc>
      </w:tr>
    </w:tbl>
    <w:p>
      <w:pPr>
        <w:pStyle w:val="BodyText"/>
      </w:pPr>
    </w:p>
    <w:p>
      <w:pPr>
        <w:pStyle w:val="Heading3"/>
      </w:pPr>
      <w:bookmarkStart w:id="32" w:name="X148df5adc0cd4fa4fb27034da2b3cb03af31d58"/>
      <w:r>
        <w:t xml:space="preserve">07-KASH-0.3 | Waterbody Class: C | WI/PWL ID: 0705-0017</w:t>
      </w:r>
      <w:bookmarkEnd w:id="32"/>
    </w:p>
    <w:p>
      <w:pPr>
        <w:pStyle w:val="FirstParagraph"/>
      </w:pPr>
    </w:p>
    <w:p>
      <w:pPr>
        <w:pStyle w:val="TableCaption"/>
      </w:pPr>
      <w: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Applicable Standards: 07-KASH-0.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2780"/>
        <w:tblLook w:firstRow="1" w:lastRow="0" w:firstColumn="0" w:lastColumn="0" w:noHBand="0" w:noVBand="1"/>
      </w:tblPr>
      <w:tblGrid>
        <w:gridCol w:w="678"/>
        <w:gridCol w:w="1540"/>
        <w:gridCol w:w="918"/>
        <w:gridCol w:w="838"/>
        <w:gridCol w:w="8806"/>
      </w:tblGrid>
      <w:tr>
        <w:trPr>
          <w:cantSplit/>
          <w:trHeight w:val="369" w:hRule="auto"/>
          <w:tblHeader/>
        </w:trPr>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Clas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Fractio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Standard Narrative</w:t>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issolved Oxyge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issolved</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inimum daily average shall not be less than 5.0 mg/L, and at no time shall the DO concentration be less than 4.0 mg/ L.</w:t>
            </w:r>
          </w:p>
        </w:tc>
      </w:tr>
      <w:tr>
        <w:trPr>
          <w:cantSplit/>
          <w:trHeight w:val="397"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 unit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hall not be less than 6.5 nor more than 8.5.</w:t>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it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tandard is 100 ug/L except 20 ug/L for trout waters (T or TS).</w:t>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mmoni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tandard is based on pH and temperature</w:t>
            </w:r>
          </w:p>
        </w:tc>
      </w:tr>
    </w:tbl>
    <w:p>
      <w:pPr>
        <w:pStyle w:val="BodyText"/>
      </w:pPr>
    </w:p>
    <w:p>
      <w:pPr>
        <w:pStyle w:val="TableCaption"/>
      </w:pPr>
      <w: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Chemistry Measurements: 07-KASH-0.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494"/>
        <w:tblLook w:firstRow="1" w:lastRow="0" w:firstColumn="0" w:lastColumn="0" w:noHBand="0" w:noVBand="1"/>
      </w:tblPr>
      <w:tblGrid>
        <w:gridCol w:w="3568"/>
        <w:gridCol w:w="651"/>
        <w:gridCol w:w="918"/>
        <w:gridCol w:w="1308"/>
        <w:gridCol w:w="829"/>
        <w:gridCol w:w="829"/>
        <w:gridCol w:w="696"/>
        <w:gridCol w:w="696"/>
      </w:tblGrid>
      <w:tr>
        <w:trPr>
          <w:cantSplit/>
          <w:trHeight w:val="369"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Fractio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Record Coun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e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edi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ax</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in</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kalinity, Total (As Caco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5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5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3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2</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uminu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49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49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49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4900</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mmoni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90.66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8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5</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rsenic</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4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4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46</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admiu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4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4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9</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alciu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265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265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24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2900</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arbon, Total Organic</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2</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hlorid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1.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1.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4.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8.7</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hlorophyll 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2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2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74</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opper</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9.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9.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7.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8</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issolved Oxyge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issolved</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6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6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96</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Hardnes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99.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99.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2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73</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Iro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8365.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8365.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67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0.4</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Lead</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8.81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8.81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63</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agnesiu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265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265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31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2200</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cke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1.0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1.0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0.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at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74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74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7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7</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it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5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5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8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16</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ite (As 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97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7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8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68</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ogen, Kjeldahl, 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3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5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9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8</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ogen, 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5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5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22</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osphoru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1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3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11</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osphorus, Dissolved Orthophosphate (As P)</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issolved</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5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3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6</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ilver</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41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41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75</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 Suspended Solid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40.59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5</w:t>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urbidity</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TU</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57.6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57.6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1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6</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Zinc</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9.12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9.12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5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5</w:t>
            </w:r>
          </w:p>
        </w:tc>
      </w:tr>
    </w:tbl>
    <w:p>
      <w:pPr>
        <w:pStyle w:val="BodyText"/>
      </w:pPr>
    </w:p>
    <w:p>
      <w:pPr>
        <w:pStyle w:val="TableCaption"/>
      </w:pPr>
      <w: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In-Situ Measurements: 07-KASH-0.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290"/>
        <w:tblLook w:firstRow="1" w:lastRow="0" w:firstColumn="0" w:lastColumn="0" w:noHBand="0" w:noVBand="1"/>
      </w:tblPr>
      <w:tblGrid>
        <w:gridCol w:w="1193"/>
        <w:gridCol w:w="2314"/>
        <w:gridCol w:w="838"/>
        <w:gridCol w:w="882"/>
        <w:gridCol w:w="1308"/>
        <w:gridCol w:w="740"/>
        <w:gridCol w:w="802"/>
        <w:gridCol w:w="651"/>
        <w:gridCol w:w="562"/>
      </w:tblGrid>
      <w:tr>
        <w:trPr>
          <w:cantSplit/>
          <w:trHeight w:val="369"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Site</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Fractio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Record Coun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e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edi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ax</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in</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KASH-0.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hlorophyll A (Prob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32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32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3.3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KASH-0.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hlorophyll A (Prob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RFU</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09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09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8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37</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KASH-0.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issolved Oxygen Saturatio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8.5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8.5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0.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6.5</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KASH-0.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 unit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04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04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0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01</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KASH-0.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ycocyanin (Prob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42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42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5</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KASH-0.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ycocyanin (Prob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RFU</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48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48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7</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KASH-0.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alinit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pt</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3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5</w:t>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KASH-0.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pecific Conductanc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uS/c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9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9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8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09</w:t>
            </w:r>
          </w:p>
        </w:tc>
      </w:tr>
      <w:tr>
        <w:trPr>
          <w:cantSplit/>
          <w:trHeight w:val="39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KASH-0.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pecific Conductanc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uS/c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2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2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9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50</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KASH-0.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emperatur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9</w:t>
            </w:r>
          </w:p>
        </w:tc>
      </w:tr>
      <w:tr>
        <w:trPr>
          <w:cantSplit/>
          <w:trHeight w:val="39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KASH-0.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emperatur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w:t>
            </w:r>
          </w:p>
        </w:tc>
      </w:tr>
    </w:tbl>
    <w:p>
      <w:pPr>
        <w:pStyle w:val="BodyText"/>
      </w:pPr>
    </w:p>
    <w:p>
      <w:pPr>
        <w:pStyle w:val="BodyText"/>
      </w:pPr>
      <w:r>
        <w:rPr>
          <w:i/>
        </w:rPr>
        <w:t xml:space="preserve">Water Quality Standard Excursions</w:t>
      </w:r>
    </w:p>
    <w:p>
      <w:pPr>
        <w:pStyle w:val="BodyText"/>
      </w:pPr>
      <w:r>
        <w:t xml:space="preserve">There were no water quality standard excursions at this site during the sampling period.</w:t>
      </w:r>
      <w:r>
        <w:t xml:space="preserve"> </w:t>
      </w:r>
    </w:p>
    <w:p>
      <w:pPr>
        <w:pStyle w:val="TableCaption"/>
      </w:pPr>
      <w: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Biological Assessment Score (BAP) Summary: 07-KASH-0.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5708"/>
        <w:tblLook w:firstRow="1" w:lastRow="0" w:firstColumn="0" w:lastColumn="0" w:noHBand="0" w:noVBand="1"/>
      </w:tblPr>
      <w:tblGrid>
        <w:gridCol w:w="1069"/>
        <w:gridCol w:w="588"/>
        <w:gridCol w:w="1709"/>
        <w:gridCol w:w="1380"/>
        <w:gridCol w:w="962"/>
      </w:tblGrid>
      <w:tr>
        <w:trPr>
          <w:cantSplit/>
          <w:trHeight w:val="397" w:hRule="auto"/>
          <w:tblHeader/>
        </w:trPr>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DATE</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BAP</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Standard Deviatio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Standard Error</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Replicate</w:t>
            </w:r>
          </w:p>
        </w:tc>
      </w:tr>
      <w:tr>
        <w:trPr>
          <w:cantSplit/>
          <w:trHeight w:val="368" w:hRule="auto"/>
        </w:trPr>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7-1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w:t>
            </w:r>
          </w:p>
        </w:tc>
      </w:tr>
    </w:tbl>
    <w:p>
      <w:pPr>
        <w:pStyle w:val="BodyText"/>
      </w:pPr>
    </w:p>
    <w:p>
      <w:pPr>
        <w:pStyle w:val="Heading3"/>
      </w:pPr>
      <w:bookmarkStart w:id="33" w:name="Xfd1de526dd280484bc2a75d002c80afe035536c"/>
      <w:r>
        <w:t xml:space="preserve">07-KEUK-0.1 | Waterbody Class: C(T) | WI/PWL ID: 0705-0020</w:t>
      </w:r>
      <w:bookmarkEnd w:id="33"/>
    </w:p>
    <w:p>
      <w:pPr>
        <w:pStyle w:val="FirstParagraph"/>
      </w:pPr>
    </w:p>
    <w:p>
      <w:pPr>
        <w:pStyle w:val="TableCaption"/>
      </w:pPr>
      <w: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Applicable Standards: 07-KEUK-0.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2406"/>
        <w:tblLook w:firstRow="1" w:lastRow="0" w:firstColumn="0" w:lastColumn="0" w:noHBand="0" w:noVBand="1"/>
      </w:tblPr>
      <w:tblGrid>
        <w:gridCol w:w="678"/>
        <w:gridCol w:w="1540"/>
        <w:gridCol w:w="918"/>
        <w:gridCol w:w="838"/>
        <w:gridCol w:w="8433"/>
      </w:tblGrid>
      <w:tr>
        <w:trPr>
          <w:cantSplit/>
          <w:trHeight w:val="369" w:hRule="auto"/>
          <w:tblHeader/>
        </w:trPr>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Clas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Fractio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Standard Narrative</w:t>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T)</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issolved Oxyge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issolved</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inimum daily average shall not be less than 6.0 mg/L, and at no time shall the concentration be less than 5.0 mg/L</w:t>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T)</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 unit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hall not be less than 6.5 nor more than 8.5.</w:t>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T)</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it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tandard is 100 ug/L except 20 ug/L for trout waters (T or TS).</w:t>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T)</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mmoni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tandard is based on pH and temperature</w:t>
            </w:r>
          </w:p>
        </w:tc>
      </w:tr>
    </w:tbl>
    <w:p>
      <w:pPr>
        <w:pStyle w:val="BodyText"/>
      </w:pPr>
    </w:p>
    <w:p>
      <w:pPr>
        <w:pStyle w:val="TableCaption"/>
      </w:pPr>
      <w: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Chemistry Measurements: 07-KEUK-0.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645"/>
        <w:tblLook w:firstRow="1" w:lastRow="0" w:firstColumn="0" w:lastColumn="0" w:noHBand="0" w:noVBand="1"/>
      </w:tblPr>
      <w:tblGrid>
        <w:gridCol w:w="3568"/>
        <w:gridCol w:w="651"/>
        <w:gridCol w:w="918"/>
        <w:gridCol w:w="1308"/>
        <w:gridCol w:w="1007"/>
        <w:gridCol w:w="802"/>
        <w:gridCol w:w="696"/>
        <w:gridCol w:w="696"/>
      </w:tblGrid>
      <w:tr>
        <w:trPr>
          <w:cantSplit/>
          <w:trHeight w:val="369"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Fractio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Record Coun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e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edi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ax</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in</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kalinity, Total (As Caco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2.33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5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8</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uminu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4.03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9.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8.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4.1</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mmoni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8.1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8.1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6.3</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rsenic</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62</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admiu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9</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alciu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83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49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76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2400</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arbon, Total Organic</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46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3</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hlorid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6.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7.2</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hlorophyll 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1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4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922</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opper</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93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2</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issolved Oxyge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issolved</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0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9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5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55</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Hardnes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7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6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58</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Iro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3.53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2.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5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3.7</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Lead</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62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8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85</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agnesiu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933.33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4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58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600</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cke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6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at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5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4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6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622</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it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3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1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7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12</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ite (As 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7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7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7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72</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ogen, Kjeldahl, 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4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32</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ogen, 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58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5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4</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osphoru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2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2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3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21</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osphorus, Dissolved Orthophosphate (As P)</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issolved</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1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1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2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11</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ilver</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7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7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7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75</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 Suspended Solid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w:t>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urbidity</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TU</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79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9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3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9</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Zinc</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9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5</w:t>
            </w:r>
          </w:p>
        </w:tc>
      </w:tr>
    </w:tbl>
    <w:p>
      <w:pPr>
        <w:pStyle w:val="BodyText"/>
      </w:pPr>
    </w:p>
    <w:p>
      <w:pPr>
        <w:pStyle w:val="TableCaption"/>
      </w:pPr>
      <w: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In-Situ Measurements: 07-KEUK-0.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379"/>
        <w:tblLook w:firstRow="1" w:lastRow="0" w:firstColumn="0" w:lastColumn="0" w:noHBand="0" w:noVBand="1"/>
      </w:tblPr>
      <w:tblGrid>
        <w:gridCol w:w="1193"/>
        <w:gridCol w:w="2314"/>
        <w:gridCol w:w="838"/>
        <w:gridCol w:w="882"/>
        <w:gridCol w:w="1308"/>
        <w:gridCol w:w="829"/>
        <w:gridCol w:w="802"/>
        <w:gridCol w:w="651"/>
        <w:gridCol w:w="562"/>
      </w:tblGrid>
      <w:tr>
        <w:trPr>
          <w:cantSplit/>
          <w:trHeight w:val="369"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Site</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Fractio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Record Coun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e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edi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ax</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in</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KEUK-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hlorophyll A (Prob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6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4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41</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KEUK-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hlorophyll A (Prob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RFU</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3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8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4</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KEUK-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issolved Oxygen Saturatio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4.93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9.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6.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8.9</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KEUK-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 unit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26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3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3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04</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KEUK-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ycocyanin (Prob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KEUK-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ycocyanin (Prob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RFU</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8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KEUK-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alinit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pt</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3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9</w:t>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KEUK-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pecific Conductanc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uS/c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87.33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9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8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88</w:t>
            </w:r>
          </w:p>
        </w:tc>
      </w:tr>
      <w:tr>
        <w:trPr>
          <w:cantSplit/>
          <w:trHeight w:val="39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KEUK-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emperatur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2.66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w:t>
            </w:r>
          </w:p>
        </w:tc>
      </w:tr>
    </w:tbl>
    <w:p>
      <w:pPr>
        <w:pStyle w:val="BodyText"/>
      </w:pPr>
    </w:p>
    <w:p>
      <w:pPr>
        <w:pStyle w:val="BodyText"/>
      </w:pPr>
      <w:r>
        <w:rPr>
          <w:i/>
        </w:rPr>
        <w:t xml:space="preserve">Water Quality Standard Excursions</w:t>
      </w:r>
    </w:p>
    <w:p>
      <w:pPr>
        <w:pStyle w:val="BodyText"/>
      </w:pPr>
      <w:r>
        <w:t xml:space="preserve">There were no water quality standard excursions at this site during the sampling period.</w:t>
      </w:r>
      <w:r>
        <w:t xml:space="preserve"> </w:t>
      </w:r>
    </w:p>
    <w:p>
      <w:pPr>
        <w:pStyle w:val="TableCaption"/>
      </w:pPr>
      <w: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Biological Assessment Score (BAP) Summary: 07-KEUK-0.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5708"/>
        <w:tblLook w:firstRow="1" w:lastRow="0" w:firstColumn="0" w:lastColumn="0" w:noHBand="0" w:noVBand="1"/>
      </w:tblPr>
      <w:tblGrid>
        <w:gridCol w:w="1069"/>
        <w:gridCol w:w="588"/>
        <w:gridCol w:w="1709"/>
        <w:gridCol w:w="1380"/>
        <w:gridCol w:w="962"/>
      </w:tblGrid>
      <w:tr>
        <w:trPr>
          <w:cantSplit/>
          <w:trHeight w:val="397" w:hRule="auto"/>
          <w:tblHeader/>
        </w:trPr>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DATE</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BAP</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Standard Deviatio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Standard Error</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Replicate</w:t>
            </w:r>
          </w:p>
        </w:tc>
      </w:tr>
      <w:tr>
        <w:trPr>
          <w:cantSplit/>
          <w:trHeight w:val="368" w:hRule="auto"/>
        </w:trPr>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7-1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6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3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w:t>
            </w:r>
          </w:p>
        </w:tc>
      </w:tr>
    </w:tbl>
    <w:p>
      <w:pPr>
        <w:pStyle w:val="BodyText"/>
      </w:pPr>
    </w:p>
    <w:p>
      <w:pPr>
        <w:pStyle w:val="Heading3"/>
      </w:pPr>
      <w:bookmarkStart w:id="34" w:name="Xfaf31ad7969af9d573b8b8e719e8e96567a52ac"/>
      <w:r>
        <w:t xml:space="preserve">07-REED-0.1 | Waterbody Class: C(T) | WI/PWL ID: 0705-0074</w:t>
      </w:r>
      <w:bookmarkEnd w:id="34"/>
    </w:p>
    <w:p>
      <w:pPr>
        <w:pStyle w:val="FirstParagraph"/>
      </w:pPr>
    </w:p>
    <w:p>
      <w:pPr>
        <w:pStyle w:val="TableCaption"/>
      </w:pPr>
      <w: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Applicable Standards: 07-REED-0.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2406"/>
        <w:tblLook w:firstRow="1" w:lastRow="0" w:firstColumn="0" w:lastColumn="0" w:noHBand="0" w:noVBand="1"/>
      </w:tblPr>
      <w:tblGrid>
        <w:gridCol w:w="678"/>
        <w:gridCol w:w="1540"/>
        <w:gridCol w:w="918"/>
        <w:gridCol w:w="838"/>
        <w:gridCol w:w="8433"/>
      </w:tblGrid>
      <w:tr>
        <w:trPr>
          <w:cantSplit/>
          <w:trHeight w:val="369" w:hRule="auto"/>
          <w:tblHeader/>
        </w:trPr>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Clas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Fractio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Standard Narrative</w:t>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T)</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issolved Oxyge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issolved</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inimum daily average shall not be less than 6.0 mg/L, and at no time shall the concentration be less than 5.0 mg/L</w:t>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T)</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 unit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hall not be less than 6.5 nor more than 8.5.</w:t>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T)</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it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tandard is 100 ug/L except 20 ug/L for trout waters (T or TS).</w:t>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T)</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mmoni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tandard is based on pH and temperature</w:t>
            </w:r>
          </w:p>
        </w:tc>
      </w:tr>
    </w:tbl>
    <w:p>
      <w:pPr>
        <w:pStyle w:val="BodyText"/>
      </w:pPr>
    </w:p>
    <w:p>
      <w:pPr>
        <w:pStyle w:val="TableCaption"/>
      </w:pPr>
      <w: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Chemistry Measurements: 07-REED-0.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734"/>
        <w:tblLook w:firstRow="1" w:lastRow="0" w:firstColumn="0" w:lastColumn="0" w:noHBand="0" w:noVBand="1"/>
      </w:tblPr>
      <w:tblGrid>
        <w:gridCol w:w="3568"/>
        <w:gridCol w:w="651"/>
        <w:gridCol w:w="918"/>
        <w:gridCol w:w="1308"/>
        <w:gridCol w:w="1007"/>
        <w:gridCol w:w="802"/>
        <w:gridCol w:w="785"/>
        <w:gridCol w:w="696"/>
      </w:tblGrid>
      <w:tr>
        <w:trPr>
          <w:cantSplit/>
          <w:trHeight w:val="369"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Fractio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Record Coun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e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edi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ax</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in</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kalinity, Total (As Caco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5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5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6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53</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uminu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0.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0.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8.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2.6</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mmoni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6.78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6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5</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rsenic</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82</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admiu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9</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alciu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79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62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20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5500</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arbon, Total Organic</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33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hlorid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3.36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9.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2.6</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hlorophyll 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1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6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892</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opper</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16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issolved Oxyge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issolved</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10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1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5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6</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Hardnes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12.33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0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2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04</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Iro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9.86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4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6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1.6</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Lead</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44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8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85</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agnesiu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6433.33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63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70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6000</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cke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86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8</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at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4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26</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it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4</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ite (As 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54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4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4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5</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ogen, Kjeldahl, 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46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53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8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5</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ogen, 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4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4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3</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osphoru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9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9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53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73</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osphorus, Dissolved Orthophosphate (As P)</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issolved</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9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9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53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64</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ilver</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7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7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7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75</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 Suspended Solid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4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8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5</w:t>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urbidity</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TU</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7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5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2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49</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Zinc</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76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5</w:t>
            </w:r>
          </w:p>
        </w:tc>
      </w:tr>
    </w:tbl>
    <w:p>
      <w:pPr>
        <w:pStyle w:val="BodyText"/>
      </w:pPr>
    </w:p>
    <w:p>
      <w:pPr>
        <w:pStyle w:val="TableCaption"/>
      </w:pPr>
      <w: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In-Situ Measurements: 07-REED-0.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210"/>
        <w:tblLook w:firstRow="1" w:lastRow="0" w:firstColumn="0" w:lastColumn="0" w:noHBand="0" w:noVBand="1"/>
      </w:tblPr>
      <w:tblGrid>
        <w:gridCol w:w="1202"/>
        <w:gridCol w:w="2314"/>
        <w:gridCol w:w="838"/>
        <w:gridCol w:w="882"/>
        <w:gridCol w:w="1308"/>
        <w:gridCol w:w="740"/>
        <w:gridCol w:w="802"/>
        <w:gridCol w:w="562"/>
        <w:gridCol w:w="562"/>
      </w:tblGrid>
      <w:tr>
        <w:trPr>
          <w:cantSplit/>
          <w:trHeight w:val="369"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Site</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Fractio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Record Coun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e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edi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ax</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in</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REED-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hlorophyll A (Prob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55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1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85</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REED-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hlorophyll A (Prob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RFU</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50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4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6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4</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REED-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issolved Oxygen Saturatio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0.57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1.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2.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7</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REED-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 unit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09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1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3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8</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REED-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ycocyanin (Prob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4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2</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REED-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ycocyanin (Prob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RFU</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7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5</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REED-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alinit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pt</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36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35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4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32</w:t>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REED-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pecific Conductanc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uS/c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39.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28.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5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49</w:t>
            </w:r>
          </w:p>
        </w:tc>
      </w:tr>
      <w:tr>
        <w:trPr>
          <w:cantSplit/>
          <w:trHeight w:val="39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REED-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pecific Conductanc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uS/c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16.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7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6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02</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REED-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emperatur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1.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9</w:t>
            </w:r>
          </w:p>
        </w:tc>
      </w:tr>
      <w:tr>
        <w:trPr>
          <w:cantSplit/>
          <w:trHeight w:val="39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REED-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emperatur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33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r>
    </w:tbl>
    <w:p>
      <w:pPr>
        <w:pStyle w:val="BodyText"/>
      </w:pPr>
    </w:p>
    <w:p>
      <w:pPr>
        <w:pStyle w:val="BodyText"/>
      </w:pPr>
      <w:r>
        <w:rPr>
          <w:i/>
        </w:rPr>
        <w:t xml:space="preserve">Water Quality Standard Excursions</w:t>
      </w:r>
    </w:p>
    <w:p>
      <w:pPr>
        <w:pStyle w:val="BodyText"/>
      </w:pPr>
      <w:r>
        <w:t xml:space="preserve">There were no water quality standard excursions at this site during the sampling period.</w:t>
      </w:r>
      <w:r>
        <w:t xml:space="preserve"> </w:t>
      </w:r>
    </w:p>
    <w:p>
      <w:pPr>
        <w:pStyle w:val="TableCaption"/>
      </w:pPr>
      <w: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Biological Assessment Score (BAP) Summary: 07-REED-0.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5708"/>
        <w:tblLook w:firstRow="1" w:lastRow="0" w:firstColumn="0" w:lastColumn="0" w:noHBand="0" w:noVBand="1"/>
      </w:tblPr>
      <w:tblGrid>
        <w:gridCol w:w="1069"/>
        <w:gridCol w:w="588"/>
        <w:gridCol w:w="1709"/>
        <w:gridCol w:w="1380"/>
        <w:gridCol w:w="962"/>
      </w:tblGrid>
      <w:tr>
        <w:trPr>
          <w:cantSplit/>
          <w:trHeight w:val="397" w:hRule="auto"/>
          <w:tblHeader/>
        </w:trPr>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DATE</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BAP</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Standard Deviatio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Standard Error</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Replicate</w:t>
            </w:r>
          </w:p>
        </w:tc>
      </w:tr>
      <w:tr>
        <w:trPr>
          <w:cantSplit/>
          <w:trHeight w:val="368" w:hRule="auto"/>
        </w:trPr>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7-1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5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w:t>
            </w:r>
          </w:p>
        </w:tc>
      </w:tr>
    </w:tbl>
    <w:p>
      <w:pPr>
        <w:pStyle w:val="BodyText"/>
      </w:pPr>
    </w:p>
    <w:p>
      <w:pPr>
        <w:pStyle w:val="Heading3"/>
      </w:pPr>
      <w:bookmarkStart w:id="35" w:name="Xe6b236e813136ffd130f3c58b8e62a719d466d5"/>
      <w:r>
        <w:t xml:space="preserve">07-GLNK-0.2 | Waterbody Class: C(TS) | WI/PWL ID: 0705-0082</w:t>
      </w:r>
      <w:bookmarkEnd w:id="35"/>
    </w:p>
    <w:p>
      <w:pPr>
        <w:pStyle w:val="FirstParagraph"/>
      </w:pPr>
    </w:p>
    <w:p>
      <w:pPr>
        <w:pStyle w:val="TableCaption"/>
      </w:pPr>
      <w: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Applicable Standards: 07-GLNK-0.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8893"/>
        <w:tblLook w:firstRow="1" w:lastRow="0" w:firstColumn="0" w:lastColumn="0" w:noHBand="0" w:noVBand="1"/>
      </w:tblPr>
      <w:tblGrid>
        <w:gridCol w:w="678"/>
        <w:gridCol w:w="1540"/>
        <w:gridCol w:w="918"/>
        <w:gridCol w:w="838"/>
        <w:gridCol w:w="4920"/>
      </w:tblGrid>
      <w:tr>
        <w:trPr>
          <w:cantSplit/>
          <w:trHeight w:val="369" w:hRule="auto"/>
          <w:tblHeader/>
        </w:trPr>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Clas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Fractio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Standard Narrative</w:t>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T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issolved Oxyge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issolved</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hall not be less than 7.0 mg/L from other than natural conditions.</w:t>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T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 unit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hall not be less than 6.5 nor more than 8.5.</w:t>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T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mmoni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tandard is based on pH and temperature</w:t>
            </w:r>
          </w:p>
        </w:tc>
      </w:tr>
    </w:tbl>
    <w:p>
      <w:pPr>
        <w:pStyle w:val="BodyText"/>
      </w:pPr>
    </w:p>
    <w:p>
      <w:pPr>
        <w:pStyle w:val="TableCaption"/>
      </w:pPr>
      <w: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Chemistry Measurements: 07-GLNK-0.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645"/>
        <w:tblLook w:firstRow="1" w:lastRow="0" w:firstColumn="0" w:lastColumn="0" w:noHBand="0" w:noVBand="1"/>
      </w:tblPr>
      <w:tblGrid>
        <w:gridCol w:w="3568"/>
        <w:gridCol w:w="651"/>
        <w:gridCol w:w="918"/>
        <w:gridCol w:w="1308"/>
        <w:gridCol w:w="1007"/>
        <w:gridCol w:w="802"/>
        <w:gridCol w:w="696"/>
        <w:gridCol w:w="696"/>
      </w:tblGrid>
      <w:tr>
        <w:trPr>
          <w:cantSplit/>
          <w:trHeight w:val="369"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Fractio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Record Coun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e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edi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ax</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in</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kalinity, Total (As Caco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2.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4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8.4</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uminu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214.06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6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98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2.2</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mmoni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5</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rsenic</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admiu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9</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alciu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8733.33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89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60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1300</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arbon, Total Organic</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23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6</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hlorid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8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8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2</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hlorophyll 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7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4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4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3</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opper</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9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98</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issolved Oxyge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issolved</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07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3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3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71</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Hardnes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3.33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5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3</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Iro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40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9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0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7</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Lead</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42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85</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agnesiu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913.33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37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5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870</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cke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38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86</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at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2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3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68</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it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4</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ite (As 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8</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ogen, Kjeldahl, 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49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4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9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4</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ogen, 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83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83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61</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osphoru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7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6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9</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osphorus, Dissolved Orthophosphate (As P)</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issolved</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2</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ilver</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7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7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7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75</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 Suspended Solid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4.66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2.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3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8</w:t>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urbidity</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TU</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2.78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7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35</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Zinc</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4.88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8.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5</w:t>
            </w:r>
          </w:p>
        </w:tc>
      </w:tr>
    </w:tbl>
    <w:p>
      <w:pPr>
        <w:pStyle w:val="BodyText"/>
      </w:pPr>
    </w:p>
    <w:p>
      <w:pPr>
        <w:pStyle w:val="TableCaption"/>
      </w:pPr>
      <w: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In-Situ Measurements: 07-GLNK-0.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379"/>
        <w:tblLook w:firstRow="1" w:lastRow="0" w:firstColumn="0" w:lastColumn="0" w:noHBand="0" w:noVBand="1"/>
      </w:tblPr>
      <w:tblGrid>
        <w:gridCol w:w="1193"/>
        <w:gridCol w:w="2314"/>
        <w:gridCol w:w="838"/>
        <w:gridCol w:w="882"/>
        <w:gridCol w:w="1308"/>
        <w:gridCol w:w="829"/>
        <w:gridCol w:w="802"/>
        <w:gridCol w:w="651"/>
        <w:gridCol w:w="562"/>
      </w:tblGrid>
      <w:tr>
        <w:trPr>
          <w:cantSplit/>
          <w:trHeight w:val="369"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Site</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Fractio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Record Coun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e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edi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ax</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in</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GLNK-0.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hlorophyll A (Prob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7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3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6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33</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GLNK-0.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hlorophyll A (Prob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RFU</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3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9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54</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GLNK-0.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issolved Oxygen Saturatio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0.43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4.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8.2</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GLNK-0.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 unit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44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4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6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21</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GLNK-0.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ycocyanin (Prob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6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2</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GLNK-0.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ycocyanin (Prob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RFU</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9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9</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GLNK-0.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alinit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pt</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3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w:t>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GLNK-0.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pecific Conductanc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uS/c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88.66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9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6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14</w:t>
            </w:r>
          </w:p>
        </w:tc>
      </w:tr>
      <w:tr>
        <w:trPr>
          <w:cantSplit/>
          <w:trHeight w:val="39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GLNK-0.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emperatur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33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8</w:t>
            </w:r>
          </w:p>
        </w:tc>
      </w:tr>
    </w:tbl>
    <w:p>
      <w:pPr>
        <w:pStyle w:val="BodyText"/>
      </w:pPr>
    </w:p>
    <w:p>
      <w:pPr>
        <w:pStyle w:val="TableCaption"/>
      </w:pPr>
      <w: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Water Quality Standard Excursions: 07-GLNK-0.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1378"/>
        <w:tblLook w:firstRow="1" w:lastRow="0" w:firstColumn="0" w:lastColumn="0" w:noHBand="0" w:noVBand="1"/>
      </w:tblPr>
      <w:tblGrid>
        <w:gridCol w:w="1069"/>
        <w:gridCol w:w="1033"/>
        <w:gridCol w:w="740"/>
        <w:gridCol w:w="882"/>
        <w:gridCol w:w="811"/>
        <w:gridCol w:w="4795"/>
        <w:gridCol w:w="1024"/>
        <w:gridCol w:w="1024"/>
      </w:tblGrid>
      <w:tr>
        <w:trPr>
          <w:cantSplit/>
          <w:trHeight w:val="367" w:hRule="auto"/>
          <w:tblHeader/>
        </w:trPr>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Date</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Resul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Fraction</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Units</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use</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Threshold</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Excursion</w:t>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8-1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 units</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fishing; secondary contact recreation; primary contact recreation</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5</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xcursion</w:t>
            </w:r>
          </w:p>
        </w:tc>
      </w:tr>
    </w:tbl>
    <w:p>
      <w:pPr>
        <w:pStyle w:val="BodyText"/>
      </w:pPr>
    </w:p>
    <w:p>
      <w:pPr>
        <w:pStyle w:val="TableCaption"/>
      </w:pPr>
      <w: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Biological Assessment Score (BAP) Summary: 07-GLNK-0.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5708"/>
        <w:tblLook w:firstRow="1" w:lastRow="0" w:firstColumn="0" w:lastColumn="0" w:noHBand="0" w:noVBand="1"/>
      </w:tblPr>
      <w:tblGrid>
        <w:gridCol w:w="1069"/>
        <w:gridCol w:w="588"/>
        <w:gridCol w:w="1709"/>
        <w:gridCol w:w="1380"/>
        <w:gridCol w:w="962"/>
      </w:tblGrid>
      <w:tr>
        <w:trPr>
          <w:cantSplit/>
          <w:trHeight w:val="397" w:hRule="auto"/>
          <w:tblHeader/>
        </w:trPr>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DATE</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BAP</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Standard Deviatio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Standard Error</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Replicate</w:t>
            </w:r>
          </w:p>
        </w:tc>
      </w:tr>
      <w:tr>
        <w:trPr>
          <w:cantSplit/>
          <w:trHeight w:val="368" w:hRule="auto"/>
        </w:trPr>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7-1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w:t>
            </w:r>
          </w:p>
        </w:tc>
      </w:tr>
    </w:tbl>
    <w:p>
      <w:pPr>
        <w:pStyle w:val="BodyText"/>
      </w:pPr>
    </w:p>
    <w:p>
      <w:pPr>
        <w:pStyle w:val="Heading3"/>
      </w:pPr>
      <w:bookmarkStart w:id="36" w:name="X6f34574895b7537e4df16954d4f8cae0d2e2731"/>
      <w:r>
        <w:t xml:space="preserve">07-BGST-0.1 | Waterbody Class: C(TS) | WI/PWL ID: 0705-0087</w:t>
      </w:r>
      <w:bookmarkEnd w:id="36"/>
    </w:p>
    <w:p>
      <w:pPr>
        <w:pStyle w:val="FirstParagraph"/>
      </w:pPr>
    </w:p>
    <w:p>
      <w:pPr>
        <w:pStyle w:val="TableCaption"/>
      </w:pPr>
      <w: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Applicable Standards: 07-BGST-0.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8893"/>
        <w:tblLook w:firstRow="1" w:lastRow="0" w:firstColumn="0" w:lastColumn="0" w:noHBand="0" w:noVBand="1"/>
      </w:tblPr>
      <w:tblGrid>
        <w:gridCol w:w="678"/>
        <w:gridCol w:w="1540"/>
        <w:gridCol w:w="918"/>
        <w:gridCol w:w="838"/>
        <w:gridCol w:w="4920"/>
      </w:tblGrid>
      <w:tr>
        <w:trPr>
          <w:cantSplit/>
          <w:trHeight w:val="369" w:hRule="auto"/>
          <w:tblHeader/>
        </w:trPr>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Clas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Fractio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Standard Narrative</w:t>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T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issolved Oxyge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issolved</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hall not be less than 7.0 mg/L from other than natural conditions.</w:t>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T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 unit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hall not be less than 6.5 nor more than 8.5.</w:t>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T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mmoni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tandard is based on pH and temperature</w:t>
            </w:r>
          </w:p>
        </w:tc>
      </w:tr>
    </w:tbl>
    <w:p>
      <w:pPr>
        <w:pStyle w:val="BodyText"/>
      </w:pPr>
    </w:p>
    <w:p>
      <w:pPr>
        <w:pStyle w:val="TableCaption"/>
      </w:pPr>
      <w: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Chemistry Measurements: 07-BGST-0.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761"/>
        <w:tblLook w:firstRow="1" w:lastRow="0" w:firstColumn="0" w:lastColumn="0" w:noHBand="0" w:noVBand="1"/>
      </w:tblPr>
      <w:tblGrid>
        <w:gridCol w:w="3568"/>
        <w:gridCol w:w="651"/>
        <w:gridCol w:w="918"/>
        <w:gridCol w:w="1308"/>
        <w:gridCol w:w="1007"/>
        <w:gridCol w:w="918"/>
        <w:gridCol w:w="696"/>
        <w:gridCol w:w="696"/>
      </w:tblGrid>
      <w:tr>
        <w:trPr>
          <w:cantSplit/>
          <w:trHeight w:val="369"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Fractio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Record Coun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e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edi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ax</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in</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kalinity, Total (As Caco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7.26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7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6.8</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uminu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5466.9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5466.9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09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3.9</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mmoni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8.38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9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rsenic</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71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84</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admiu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44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9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9</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alciu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71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31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26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5600</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arbon, Total Organic</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23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1</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hlorid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8.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8.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6.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1</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hlorophyll 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44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9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8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53</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opper</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8.86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1.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8</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issolved Oxyge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issolved</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4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5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8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94</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Hardnes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77.33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8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6</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Iro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9949.76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9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85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9.3</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Lead</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5.09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3.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85</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agnesiu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4546.66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54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92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040</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cke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1.16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at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46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9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962</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it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1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1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1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1</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ite (As 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9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59</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ogen, Kjeldahl, 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8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3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2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5</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ogen, 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1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7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2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51</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osphoru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9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14</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osphorus, Dissolved Orthophosphate (As P)</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issolved</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6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6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5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1</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ilver</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7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7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7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75</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 Suspended Solid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5.7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68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5</w:t>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urbidity</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TU</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85.0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7.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1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17</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Zinc</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1.81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7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5</w:t>
            </w:r>
          </w:p>
        </w:tc>
      </w:tr>
    </w:tbl>
    <w:p>
      <w:pPr>
        <w:pStyle w:val="BodyText"/>
      </w:pPr>
    </w:p>
    <w:p>
      <w:pPr>
        <w:pStyle w:val="TableCaption"/>
      </w:pPr>
      <w: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In-Situ Measurements: 07-BGST-0.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468"/>
        <w:tblLook w:firstRow="1" w:lastRow="0" w:firstColumn="0" w:lastColumn="0" w:noHBand="0" w:noVBand="1"/>
      </w:tblPr>
      <w:tblGrid>
        <w:gridCol w:w="1193"/>
        <w:gridCol w:w="2314"/>
        <w:gridCol w:w="838"/>
        <w:gridCol w:w="882"/>
        <w:gridCol w:w="1308"/>
        <w:gridCol w:w="829"/>
        <w:gridCol w:w="802"/>
        <w:gridCol w:w="651"/>
        <w:gridCol w:w="651"/>
      </w:tblGrid>
      <w:tr>
        <w:trPr>
          <w:cantSplit/>
          <w:trHeight w:val="369"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Site</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Fractio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Record Coun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e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edi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ax</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in</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BGST-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hlorophyll A (Prob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39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4.2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4</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BGST-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hlorophyll A (Prob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RFU</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9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65</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BGST-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issolved Oxygen Saturatio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3.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1.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6.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1.7</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BGST-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 unit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58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6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9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02</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BGST-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ycocyanin (Prob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8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9</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BGST-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ycocyanin (Prob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RFU</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8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BGST-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alinit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pt</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9</w:t>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BGST-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pecific Conductanc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uS/c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69.66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5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6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89</w:t>
            </w:r>
          </w:p>
        </w:tc>
      </w:tr>
      <w:tr>
        <w:trPr>
          <w:cantSplit/>
          <w:trHeight w:val="39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BGST-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pecific Conductanc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uS/c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92.66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6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7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42</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BGST-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emperatur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9</w:t>
            </w:r>
          </w:p>
        </w:tc>
      </w:tr>
      <w:tr>
        <w:trPr>
          <w:cantSplit/>
          <w:trHeight w:val="39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BGST-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emperatur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9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w:t>
            </w:r>
          </w:p>
        </w:tc>
      </w:tr>
    </w:tbl>
    <w:p>
      <w:pPr>
        <w:pStyle w:val="BodyText"/>
      </w:pPr>
    </w:p>
    <w:p>
      <w:pPr>
        <w:pStyle w:val="TableCaption"/>
      </w:pPr>
      <w: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Water Quality Standard Excursions: 07-BGST-0.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1378"/>
        <w:tblLook w:firstRow="1" w:lastRow="0" w:firstColumn="0" w:lastColumn="0" w:noHBand="0" w:noVBand="1"/>
      </w:tblPr>
      <w:tblGrid>
        <w:gridCol w:w="1069"/>
        <w:gridCol w:w="1033"/>
        <w:gridCol w:w="740"/>
        <w:gridCol w:w="882"/>
        <w:gridCol w:w="811"/>
        <w:gridCol w:w="4795"/>
        <w:gridCol w:w="1024"/>
        <w:gridCol w:w="1024"/>
      </w:tblGrid>
      <w:tr>
        <w:trPr>
          <w:cantSplit/>
          <w:trHeight w:val="367" w:hRule="auto"/>
          <w:tblHeader/>
        </w:trPr>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Date</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Resul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Fraction</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Units</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use</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Threshold</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Excursion</w:t>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8-1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 units</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fishing; secondary contact recreation; primary contact recreation</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5</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xcursion</w:t>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7-1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 units</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fishing; secondary contact recreation; primary contact recreation</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5</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xcursion</w:t>
            </w:r>
          </w:p>
        </w:tc>
      </w:tr>
    </w:tbl>
    <w:p>
      <w:pPr>
        <w:pStyle w:val="BodyText"/>
      </w:pPr>
    </w:p>
    <w:p>
      <w:pPr>
        <w:pStyle w:val="TableCaption"/>
      </w:pPr>
      <w: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Biological Assessment Score (BAP) Summary: 07-BGST-0.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5708"/>
        <w:tblLook w:firstRow="1" w:lastRow="0" w:firstColumn="0" w:lastColumn="0" w:noHBand="0" w:noVBand="1"/>
      </w:tblPr>
      <w:tblGrid>
        <w:gridCol w:w="1069"/>
        <w:gridCol w:w="588"/>
        <w:gridCol w:w="1709"/>
        <w:gridCol w:w="1380"/>
        <w:gridCol w:w="962"/>
      </w:tblGrid>
      <w:tr>
        <w:trPr>
          <w:cantSplit/>
          <w:trHeight w:val="397" w:hRule="auto"/>
          <w:tblHeader/>
        </w:trPr>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DATE</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BAP</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Standard Deviatio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Standard Error</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Replicate</w:t>
            </w:r>
          </w:p>
        </w:tc>
      </w:tr>
      <w:tr>
        <w:trPr>
          <w:cantSplit/>
          <w:trHeight w:val="368" w:hRule="auto"/>
        </w:trPr>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7-1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w:t>
            </w:r>
          </w:p>
        </w:tc>
      </w:tr>
    </w:tbl>
    <w:p>
      <w:pPr>
        <w:pStyle w:val="BodyText"/>
      </w:pPr>
    </w:p>
    <w:p>
      <w:pPr>
        <w:pStyle w:val="Heading3"/>
      </w:pPr>
      <w:bookmarkStart w:id="37" w:name="Xe6a0281c0b466e5c440abbedae07740c0f1f1c6"/>
      <w:r>
        <w:t xml:space="preserve">07-THOL-1.8 | Waterbody Class: C | WI/PWL ID: 0705-0073</w:t>
      </w:r>
      <w:bookmarkEnd w:id="37"/>
    </w:p>
    <w:p>
      <w:pPr>
        <w:pStyle w:val="FirstParagraph"/>
      </w:pPr>
    </w:p>
    <w:p>
      <w:pPr>
        <w:pStyle w:val="TableCaption"/>
      </w:pPr>
      <w: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Applicable Standards: 07-THOL-1.8</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2780"/>
        <w:tblLook w:firstRow="1" w:lastRow="0" w:firstColumn="0" w:lastColumn="0" w:noHBand="0" w:noVBand="1"/>
      </w:tblPr>
      <w:tblGrid>
        <w:gridCol w:w="678"/>
        <w:gridCol w:w="1540"/>
        <w:gridCol w:w="918"/>
        <w:gridCol w:w="838"/>
        <w:gridCol w:w="8806"/>
      </w:tblGrid>
      <w:tr>
        <w:trPr>
          <w:cantSplit/>
          <w:trHeight w:val="369" w:hRule="auto"/>
          <w:tblHeader/>
        </w:trPr>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Clas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Fractio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Standard Narrative</w:t>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issolved Oxyge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issolved</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inimum daily average shall not be less than 5.0 mg/L, and at no time shall the DO concentration be less than 4.0 mg/ L.</w:t>
            </w:r>
          </w:p>
        </w:tc>
      </w:tr>
      <w:tr>
        <w:trPr>
          <w:cantSplit/>
          <w:trHeight w:val="397"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 unit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hall not be less than 6.5 nor more than 8.5.</w:t>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it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tandard is 100 ug/L except 20 ug/L for trout waters (T or TS).</w:t>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mmoni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tandard is based on pH and temperature</w:t>
            </w:r>
          </w:p>
        </w:tc>
      </w:tr>
    </w:tbl>
    <w:p>
      <w:pPr>
        <w:pStyle w:val="BodyText"/>
      </w:pPr>
    </w:p>
    <w:p>
      <w:pPr>
        <w:pStyle w:val="TableCaption"/>
      </w:pPr>
      <w: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Chemistry Measurements: 07-THOL-1.8</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645"/>
        <w:tblLook w:firstRow="1" w:lastRow="0" w:firstColumn="0" w:lastColumn="0" w:noHBand="0" w:noVBand="1"/>
      </w:tblPr>
      <w:tblGrid>
        <w:gridCol w:w="3568"/>
        <w:gridCol w:w="651"/>
        <w:gridCol w:w="918"/>
        <w:gridCol w:w="1308"/>
        <w:gridCol w:w="1007"/>
        <w:gridCol w:w="802"/>
        <w:gridCol w:w="696"/>
        <w:gridCol w:w="696"/>
      </w:tblGrid>
      <w:tr>
        <w:trPr>
          <w:cantSplit/>
          <w:trHeight w:val="369"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Fractio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Record Coun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e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edi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ax</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in</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kalinity, Total (As Caco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0.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6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9.6</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uminu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74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40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1</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mmoni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5</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rsenic</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7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4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37</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admiu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9</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alciu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4366.66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72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15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4400</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arbon, Total Organic</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hlorid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4</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hlorophyll 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35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8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53</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opper</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98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1.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96</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issolved Oxyge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issolved</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9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2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83</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Hardnes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5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5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1</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Iro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58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7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83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88</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Lead</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06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9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85</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agnesiu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763.33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75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3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240</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cke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2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5</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at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66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3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83</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it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4</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ite (As 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90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90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37</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ogen, Kjeldahl, 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9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3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7</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ogen, 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5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5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91</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osphoru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1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36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8</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osphorus, Dissolved Orthophosphate (As P)</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issolved</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1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1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1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2</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ilver</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7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7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7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75</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 Suspended Solid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6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7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1</w:t>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urbidity</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TU</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57.91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2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6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49</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Zinc</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7.53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5</w:t>
            </w:r>
          </w:p>
        </w:tc>
      </w:tr>
    </w:tbl>
    <w:p>
      <w:pPr>
        <w:pStyle w:val="BodyText"/>
      </w:pPr>
    </w:p>
    <w:p>
      <w:pPr>
        <w:pStyle w:val="TableCaption"/>
      </w:pPr>
      <w: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In-Situ Measurements: 07-THOL-1.8</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192"/>
        <w:tblLook w:firstRow="1" w:lastRow="0" w:firstColumn="0" w:lastColumn="0" w:noHBand="0" w:noVBand="1"/>
      </w:tblPr>
      <w:tblGrid>
        <w:gridCol w:w="1184"/>
        <w:gridCol w:w="2314"/>
        <w:gridCol w:w="838"/>
        <w:gridCol w:w="882"/>
        <w:gridCol w:w="1308"/>
        <w:gridCol w:w="740"/>
        <w:gridCol w:w="802"/>
        <w:gridCol w:w="562"/>
        <w:gridCol w:w="562"/>
      </w:tblGrid>
      <w:tr>
        <w:trPr>
          <w:cantSplit/>
          <w:trHeight w:val="369"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Site</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Fractio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Record Coun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e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edi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ax</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in</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THOL-1.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hlorophyll A (Prob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80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6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7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5</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THOL-1.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hlorophyll A (Prob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RFU</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2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9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5</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THOL-1.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issolved Oxygen Saturatio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5.03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4.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7.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3.8</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THOL-1.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 unit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97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9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1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83</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THOL-1.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ycocyanin (Prob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36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THOL-1.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ycocyanin (Prob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RFU</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39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THOL-1.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alinit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pt</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3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6</w:t>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THOL-1.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pecific Conductanc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uS/c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8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2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8</w:t>
            </w:r>
          </w:p>
        </w:tc>
      </w:tr>
      <w:tr>
        <w:trPr>
          <w:cantSplit/>
          <w:trHeight w:val="39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THOL-1.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emperatur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7.66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6</w:t>
            </w:r>
          </w:p>
        </w:tc>
      </w:tr>
    </w:tbl>
    <w:p>
      <w:pPr>
        <w:pStyle w:val="BodyText"/>
      </w:pPr>
    </w:p>
    <w:p>
      <w:pPr>
        <w:pStyle w:val="BodyText"/>
      </w:pPr>
      <w:r>
        <w:rPr>
          <w:i/>
        </w:rPr>
        <w:t xml:space="preserve">Water Quality Standard Excursions</w:t>
      </w:r>
    </w:p>
    <w:p>
      <w:pPr>
        <w:pStyle w:val="BodyText"/>
      </w:pPr>
      <w:r>
        <w:t xml:space="preserve">There were no water quality standard excursions at this site during the sampling period.</w:t>
      </w:r>
      <w:r>
        <w:t xml:space="preserve"> </w:t>
      </w:r>
    </w:p>
    <w:p>
      <w:pPr>
        <w:pStyle w:val="TableCaption"/>
      </w:pPr>
      <w: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Biological Assessment Score (BAP) Summary: 07-THOL-1.8</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5708"/>
        <w:tblLook w:firstRow="1" w:lastRow="0" w:firstColumn="0" w:lastColumn="0" w:noHBand="0" w:noVBand="1"/>
      </w:tblPr>
      <w:tblGrid>
        <w:gridCol w:w="1069"/>
        <w:gridCol w:w="588"/>
        <w:gridCol w:w="1709"/>
        <w:gridCol w:w="1380"/>
        <w:gridCol w:w="962"/>
      </w:tblGrid>
      <w:tr>
        <w:trPr>
          <w:cantSplit/>
          <w:trHeight w:val="397" w:hRule="auto"/>
          <w:tblHeader/>
        </w:trPr>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DATE</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BAP</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Standard Deviatio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Standard Error</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Replicate</w:t>
            </w:r>
          </w:p>
        </w:tc>
      </w:tr>
      <w:tr>
        <w:trPr>
          <w:cantSplit/>
          <w:trHeight w:val="368" w:hRule="auto"/>
        </w:trPr>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7-1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7</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5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w:t>
            </w:r>
          </w:p>
        </w:tc>
      </w:tr>
    </w:tbl>
    <w:p>
      <w:pPr>
        <w:pStyle w:val="BodyText"/>
      </w:pPr>
    </w:p>
    <w:p>
      <w:pPr>
        <w:pStyle w:val="Heading3"/>
      </w:pPr>
      <w:bookmarkStart w:id="38" w:name="X92a8a464131e2353504144a10e9399b373cca7a"/>
      <w:r>
        <w:t xml:space="preserve">07-OWLI-3.0 | Waterbody Class: C(T) | WI/PWL ID: 0706-0002</w:t>
      </w:r>
      <w:bookmarkEnd w:id="38"/>
    </w:p>
    <w:p>
      <w:pPr>
        <w:pStyle w:val="FirstParagraph"/>
      </w:pPr>
    </w:p>
    <w:p>
      <w:pPr>
        <w:pStyle w:val="TableCaption"/>
      </w:pPr>
      <w: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Applicable Standards: 07-OWLI-3.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2406"/>
        <w:tblLook w:firstRow="1" w:lastRow="0" w:firstColumn="0" w:lastColumn="0" w:noHBand="0" w:noVBand="1"/>
      </w:tblPr>
      <w:tblGrid>
        <w:gridCol w:w="678"/>
        <w:gridCol w:w="1540"/>
        <w:gridCol w:w="918"/>
        <w:gridCol w:w="838"/>
        <w:gridCol w:w="8433"/>
      </w:tblGrid>
      <w:tr>
        <w:trPr>
          <w:cantSplit/>
          <w:trHeight w:val="369" w:hRule="auto"/>
          <w:tblHeader/>
        </w:trPr>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Clas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Fractio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Standard Narrative</w:t>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T)</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issolved Oxyge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issolved</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inimum daily average shall not be less than 6.0 mg/L, and at no time shall the concentration be less than 5.0 mg/L</w:t>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T)</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 unit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hall not be less than 6.5 nor more than 8.5.</w:t>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T)</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it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tandard is 100 ug/L except 20 ug/L for trout waters (T or TS).</w:t>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T)</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mmoni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tandard is based on pH and temperature</w:t>
            </w:r>
          </w:p>
        </w:tc>
      </w:tr>
    </w:tbl>
    <w:p>
      <w:pPr>
        <w:pStyle w:val="BodyText"/>
      </w:pPr>
    </w:p>
    <w:p>
      <w:pPr>
        <w:pStyle w:val="TableCaption"/>
      </w:pPr>
      <w: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Chemistry Measurements: 07-OWLI-3.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378"/>
        <w:tblLook w:firstRow="1" w:lastRow="0" w:firstColumn="0" w:lastColumn="0" w:noHBand="0" w:noVBand="1"/>
      </w:tblPr>
      <w:tblGrid>
        <w:gridCol w:w="3568"/>
        <w:gridCol w:w="651"/>
        <w:gridCol w:w="918"/>
        <w:gridCol w:w="1308"/>
        <w:gridCol w:w="740"/>
        <w:gridCol w:w="802"/>
        <w:gridCol w:w="696"/>
        <w:gridCol w:w="696"/>
      </w:tblGrid>
      <w:tr>
        <w:trPr>
          <w:cantSplit/>
          <w:trHeight w:val="369"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Fractio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Record Coun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e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edi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ax</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in</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kalinity, Total (As Caco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4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4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5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6</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uminu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2.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2.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2</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mmoni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91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3.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4</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rsenic</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4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4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4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44</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admiu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9</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alciu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585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585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11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0600</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arbon, Dissolved Organic (Doc)</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issolved</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7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6</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arbon, Total Organic</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4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4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hlorid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3.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3.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3.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3.8</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hlorophyll 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1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1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869</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opper</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2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2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95</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issolved Oxyge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issolved</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53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1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4.7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25</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Hardnes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7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7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9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63</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Iro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86.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86.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4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1</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Lead</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62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62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9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85</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agnesiu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57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57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3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840</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cke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1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1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93</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at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47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4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832</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it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1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2</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ite (As 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50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832</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ogen, Kjeldahl, 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37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8</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ogen, 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5</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osphoru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1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1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1</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osphorus, Dissolved Orthophosphate (As P)</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issolved</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1</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ilver</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7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7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7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75</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 Suspended Solid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3.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7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 Volatile Solid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7.72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3</w:t>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urbidity</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TU</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67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3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71</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Zinc</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5</w:t>
            </w:r>
          </w:p>
        </w:tc>
      </w:tr>
    </w:tbl>
    <w:p>
      <w:pPr>
        <w:pStyle w:val="BodyText"/>
      </w:pPr>
    </w:p>
    <w:p>
      <w:pPr>
        <w:pStyle w:val="TableCaption"/>
      </w:pPr>
      <w: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In-Situ Measurements: 07-OWLI-3.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263"/>
        <w:tblLook w:firstRow="1" w:lastRow="0" w:firstColumn="0" w:lastColumn="0" w:noHBand="0" w:noVBand="1"/>
      </w:tblPr>
      <w:tblGrid>
        <w:gridCol w:w="1167"/>
        <w:gridCol w:w="2314"/>
        <w:gridCol w:w="838"/>
        <w:gridCol w:w="882"/>
        <w:gridCol w:w="1308"/>
        <w:gridCol w:w="829"/>
        <w:gridCol w:w="802"/>
        <w:gridCol w:w="562"/>
        <w:gridCol w:w="562"/>
      </w:tblGrid>
      <w:tr>
        <w:trPr>
          <w:cantSplit/>
          <w:trHeight w:val="369"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Site</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Fractio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Record Coun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e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edi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ax</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in</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OWLI-3.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hlorophyll A (Prob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7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7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5</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OWLI-3.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hlorophyll A (Prob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RFU</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6</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OWLI-3.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issolved Oxygen Saturatio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0.85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2.8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0.7</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OWLI-3.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 unit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22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1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6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8</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OWLI-3.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ycocyanin (Prob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8</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OWLI-3.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ycocyanin (Prob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RFU</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5</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OWLI-3.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alinit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pt</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9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9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7</w:t>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OWLI-3.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pecific Conductanc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uS/c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48.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3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5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91</w:t>
            </w:r>
          </w:p>
        </w:tc>
      </w:tr>
      <w:tr>
        <w:trPr>
          <w:cantSplit/>
          <w:trHeight w:val="39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OWLI-3.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emperatur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41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r>
    </w:tbl>
    <w:p>
      <w:pPr>
        <w:pStyle w:val="BodyText"/>
      </w:pPr>
    </w:p>
    <w:p>
      <w:pPr>
        <w:pStyle w:val="TableCaption"/>
      </w:pPr>
      <w: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Water Quality Standard Excursions: 07-OWLI-3.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7297"/>
        <w:tblLook w:firstRow="1" w:lastRow="0" w:firstColumn="0" w:lastColumn="0" w:noHBand="0" w:noVBand="1"/>
      </w:tblPr>
      <w:tblGrid>
        <w:gridCol w:w="1069"/>
        <w:gridCol w:w="1033"/>
        <w:gridCol w:w="740"/>
        <w:gridCol w:w="882"/>
        <w:gridCol w:w="811"/>
        <w:gridCol w:w="713"/>
        <w:gridCol w:w="1024"/>
        <w:gridCol w:w="1024"/>
      </w:tblGrid>
      <w:tr>
        <w:trPr>
          <w:cantSplit/>
          <w:trHeight w:val="367" w:hRule="auto"/>
          <w:tblHeader/>
        </w:trPr>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Date</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Resul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Fraction</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Units</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use</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Threshold</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Excursion</w:t>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8-03-1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 units</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fishing</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5</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xcursion</w:t>
            </w:r>
          </w:p>
        </w:tc>
      </w:tr>
    </w:tbl>
    <w:p>
      <w:pPr>
        <w:pStyle w:val="BodyText"/>
      </w:pPr>
    </w:p>
    <w:p>
      <w:pPr>
        <w:pStyle w:val="TableCaption"/>
      </w:pPr>
      <w: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Biological Assessment Score (BAP) Summary: 07-OWLI-3.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5708"/>
        <w:tblLook w:firstRow="1" w:lastRow="0" w:firstColumn="0" w:lastColumn="0" w:noHBand="0" w:noVBand="1"/>
      </w:tblPr>
      <w:tblGrid>
        <w:gridCol w:w="1069"/>
        <w:gridCol w:w="588"/>
        <w:gridCol w:w="1709"/>
        <w:gridCol w:w="1380"/>
        <w:gridCol w:w="962"/>
      </w:tblGrid>
      <w:tr>
        <w:trPr>
          <w:cantSplit/>
          <w:trHeight w:val="397" w:hRule="auto"/>
          <w:tblHeader/>
        </w:trPr>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DATE</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BAP</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Standard Deviatio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Standard Error</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Replicate</w:t>
            </w:r>
          </w:p>
        </w:tc>
      </w:tr>
      <w:tr>
        <w:trPr>
          <w:cantSplit/>
          <w:trHeight w:val="368" w:hRule="auto"/>
        </w:trPr>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7-1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4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w:t>
            </w:r>
          </w:p>
        </w:tc>
      </w:tr>
    </w:tbl>
    <w:p>
      <w:pPr>
        <w:pStyle w:val="BodyText"/>
      </w:pPr>
    </w:p>
    <w:p>
      <w:pPr>
        <w:pStyle w:val="Heading3"/>
      </w:pPr>
      <w:bookmarkStart w:id="39" w:name="X3e1ba94a9d6afee09c2ea7176c6a123515ae62f"/>
      <w:r>
        <w:t xml:space="preserve">07-DUCH-0.3 | Waterbody Class: C(TS) | WI/PWL ID: 0706-0003</w:t>
      </w:r>
      <w:bookmarkEnd w:id="39"/>
    </w:p>
    <w:p>
      <w:pPr>
        <w:pStyle w:val="FirstParagraph"/>
      </w:pPr>
    </w:p>
    <w:p>
      <w:pPr>
        <w:pStyle w:val="TableCaption"/>
      </w:pPr>
      <w: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Applicable Standards: 07-DUCH-0.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8893"/>
        <w:tblLook w:firstRow="1" w:lastRow="0" w:firstColumn="0" w:lastColumn="0" w:noHBand="0" w:noVBand="1"/>
      </w:tblPr>
      <w:tblGrid>
        <w:gridCol w:w="678"/>
        <w:gridCol w:w="1540"/>
        <w:gridCol w:w="918"/>
        <w:gridCol w:w="838"/>
        <w:gridCol w:w="4920"/>
      </w:tblGrid>
      <w:tr>
        <w:trPr>
          <w:cantSplit/>
          <w:trHeight w:val="369" w:hRule="auto"/>
          <w:tblHeader/>
        </w:trPr>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Clas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Fractio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Standard Narrative</w:t>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T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issolved Oxyge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issolved</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hall not be less than 7.0 mg/L from other than natural conditions.</w:t>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T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 unit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hall not be less than 6.5 nor more than 8.5.</w:t>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T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mmoni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tandard is based on pH and temperature</w:t>
            </w:r>
          </w:p>
        </w:tc>
      </w:tr>
    </w:tbl>
    <w:p>
      <w:pPr>
        <w:pStyle w:val="BodyText"/>
      </w:pPr>
    </w:p>
    <w:p>
      <w:pPr>
        <w:pStyle w:val="TableCaption"/>
      </w:pPr>
      <w: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Chemistry Measurements: 07-DUCH-0.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378"/>
        <w:tblLook w:firstRow="1" w:lastRow="0" w:firstColumn="0" w:lastColumn="0" w:noHBand="0" w:noVBand="1"/>
      </w:tblPr>
      <w:tblGrid>
        <w:gridCol w:w="3568"/>
        <w:gridCol w:w="651"/>
        <w:gridCol w:w="918"/>
        <w:gridCol w:w="1308"/>
        <w:gridCol w:w="740"/>
        <w:gridCol w:w="802"/>
        <w:gridCol w:w="696"/>
        <w:gridCol w:w="696"/>
      </w:tblGrid>
      <w:tr>
        <w:trPr>
          <w:cantSplit/>
          <w:trHeight w:val="369"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Fractio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Record Coun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e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edi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ax</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in</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kalinity, Total (As Caco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89.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89.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9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86</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uminu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2.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2.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4.4</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mmoni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5.46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7.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4</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rsenic</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47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47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5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4</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admiu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9</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alciu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82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82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02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6200</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arbon, Dissolved Organic (Doc)</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issolved</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80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arbon, Total Organic</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8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8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2</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hlorid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7.7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7.7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7.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7.6</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hlorophyll 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7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5</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opper</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issolved Oxyge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issolved</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30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6.9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17</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Hardnes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24.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24.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2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20</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Iro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79.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79.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6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8.6</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Lead</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58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58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8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85</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agnesiu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25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25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3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200</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cke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at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63</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it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2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2</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ite (As 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4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97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63</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ogen, Kjeldahl, 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34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5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ogen, 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65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65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4</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osphoru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1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1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2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5</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osphorus, Dissolved Orthophosphate (As P)</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issolved</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1</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ilver</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7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7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7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75</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 Suspended Solid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01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4</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 Volatile Solid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5.54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w:t>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urbidity</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TU</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8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3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5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1</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Zinc</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5</w:t>
            </w:r>
          </w:p>
        </w:tc>
      </w:tr>
    </w:tbl>
    <w:p>
      <w:pPr>
        <w:pStyle w:val="BodyText"/>
      </w:pPr>
    </w:p>
    <w:p>
      <w:pPr>
        <w:pStyle w:val="TableCaption"/>
      </w:pPr>
      <w: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In-Situ Measurements: 07-DUCH-0.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228"/>
        <w:tblLook w:firstRow="1" w:lastRow="0" w:firstColumn="0" w:lastColumn="0" w:noHBand="0" w:noVBand="1"/>
      </w:tblPr>
      <w:tblGrid>
        <w:gridCol w:w="1220"/>
        <w:gridCol w:w="2314"/>
        <w:gridCol w:w="838"/>
        <w:gridCol w:w="882"/>
        <w:gridCol w:w="1308"/>
        <w:gridCol w:w="740"/>
        <w:gridCol w:w="802"/>
        <w:gridCol w:w="562"/>
        <w:gridCol w:w="562"/>
      </w:tblGrid>
      <w:tr>
        <w:trPr>
          <w:cantSplit/>
          <w:trHeight w:val="369"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Site</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Fractio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Record Coun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e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edi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ax</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in</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DUCH-0.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hlorophyll A (Prob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9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9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66</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DUCH-0.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hlorophyll A (Prob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RFU</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2</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DUCH-0.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issolved Oxygen Saturatio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7.9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1</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DUCH-0.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 unit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52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22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4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DUCH-0.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ycocyanin (Prob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DUCH-0.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ycocyanin (Prob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RFU</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4</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DUCH-0.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alinit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pt</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2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2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2</w:t>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DUCH-0.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pecific Conductanc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uS/c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49.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55.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1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77</w:t>
            </w:r>
          </w:p>
        </w:tc>
      </w:tr>
      <w:tr>
        <w:trPr>
          <w:cantSplit/>
          <w:trHeight w:val="39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DUCH-0.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emperatur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r>
    </w:tbl>
    <w:p>
      <w:pPr>
        <w:pStyle w:val="BodyText"/>
      </w:pPr>
    </w:p>
    <w:p>
      <w:pPr>
        <w:pStyle w:val="TableCaption"/>
      </w:pPr>
      <w: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Water Quality Standard Excursions: 07-DUCH-0.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7297"/>
        <w:tblLook w:firstRow="1" w:lastRow="0" w:firstColumn="0" w:lastColumn="0" w:noHBand="0" w:noVBand="1"/>
      </w:tblPr>
      <w:tblGrid>
        <w:gridCol w:w="1069"/>
        <w:gridCol w:w="1033"/>
        <w:gridCol w:w="740"/>
        <w:gridCol w:w="882"/>
        <w:gridCol w:w="811"/>
        <w:gridCol w:w="713"/>
        <w:gridCol w:w="1024"/>
        <w:gridCol w:w="1024"/>
      </w:tblGrid>
      <w:tr>
        <w:trPr>
          <w:cantSplit/>
          <w:trHeight w:val="367" w:hRule="auto"/>
          <w:tblHeader/>
        </w:trPr>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Date</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Resul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Fraction</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Units</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use</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Threshold</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Excursion</w:t>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8-03-1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 units</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fishing</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5</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xcursion</w:t>
            </w:r>
          </w:p>
        </w:tc>
      </w:tr>
    </w:tbl>
    <w:p>
      <w:pPr>
        <w:pStyle w:val="BodyText"/>
      </w:pPr>
    </w:p>
    <w:p>
      <w:pPr>
        <w:pStyle w:val="TableCaption"/>
      </w:pPr>
      <w: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Biological Assessment Score (BAP) Summary: 07-DUCH-0.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5708"/>
        <w:tblLook w:firstRow="1" w:lastRow="0" w:firstColumn="0" w:lastColumn="0" w:noHBand="0" w:noVBand="1"/>
      </w:tblPr>
      <w:tblGrid>
        <w:gridCol w:w="1069"/>
        <w:gridCol w:w="588"/>
        <w:gridCol w:w="1709"/>
        <w:gridCol w:w="1380"/>
        <w:gridCol w:w="962"/>
      </w:tblGrid>
      <w:tr>
        <w:trPr>
          <w:cantSplit/>
          <w:trHeight w:val="397" w:hRule="auto"/>
          <w:tblHeader/>
        </w:trPr>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DATE</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BAP</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Standard Deviatio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Standard Error</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Replicate</w:t>
            </w:r>
          </w:p>
        </w:tc>
      </w:tr>
      <w:tr>
        <w:trPr>
          <w:cantSplit/>
          <w:trHeight w:val="368" w:hRule="auto"/>
        </w:trPr>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7-1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6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3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w:t>
            </w:r>
          </w:p>
        </w:tc>
      </w:tr>
    </w:tbl>
    <w:p>
      <w:pPr>
        <w:pStyle w:val="BodyText"/>
      </w:pPr>
    </w:p>
    <w:p>
      <w:pPr>
        <w:pStyle w:val="Heading3"/>
      </w:pPr>
      <w:bookmarkStart w:id="40" w:name="X877ec6f7395feca61129f21f2d75debcd1f690f"/>
      <w:r>
        <w:t xml:space="preserve">07-DUCH-8.3 | Waterbody Class: C(TS) | WI/PWL ID: 0706-0003</w:t>
      </w:r>
      <w:bookmarkEnd w:id="40"/>
    </w:p>
    <w:p>
      <w:pPr>
        <w:pStyle w:val="FirstParagraph"/>
      </w:pPr>
    </w:p>
    <w:p>
      <w:pPr>
        <w:pStyle w:val="TableCaption"/>
      </w:pPr>
      <w: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Applicable Standards: 07-DUCH-8.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8893"/>
        <w:tblLook w:firstRow="1" w:lastRow="0" w:firstColumn="0" w:lastColumn="0" w:noHBand="0" w:noVBand="1"/>
      </w:tblPr>
      <w:tblGrid>
        <w:gridCol w:w="678"/>
        <w:gridCol w:w="1540"/>
        <w:gridCol w:w="918"/>
        <w:gridCol w:w="838"/>
        <w:gridCol w:w="4920"/>
      </w:tblGrid>
      <w:tr>
        <w:trPr>
          <w:cantSplit/>
          <w:trHeight w:val="369" w:hRule="auto"/>
          <w:tblHeader/>
        </w:trPr>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Clas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Fractio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Standard Narrative</w:t>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T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issolved Oxyge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issolved</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hall not be less than 7.0 mg/L from other than natural conditions.</w:t>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T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 unit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hall not be less than 6.5 nor more than 8.5.</w:t>
            </w:r>
          </w:p>
        </w:tc>
      </w:tr>
    </w:tbl>
    <w:p>
      <w:pPr>
        <w:pStyle w:val="BodyText"/>
      </w:pPr>
    </w:p>
    <w:p>
      <w:pPr>
        <w:pStyle w:val="TableCaption"/>
      </w:pPr>
      <w: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Chemistry Measurements: 07-DUCH-8.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6966"/>
        <w:tblLook w:firstRow="1" w:lastRow="0" w:firstColumn="0" w:lastColumn="0" w:noHBand="0" w:noVBand="1"/>
      </w:tblPr>
      <w:tblGrid>
        <w:gridCol w:w="1540"/>
        <w:gridCol w:w="651"/>
        <w:gridCol w:w="918"/>
        <w:gridCol w:w="1308"/>
        <w:gridCol w:w="660"/>
        <w:gridCol w:w="802"/>
        <w:gridCol w:w="562"/>
        <w:gridCol w:w="526"/>
      </w:tblGrid>
      <w:tr>
        <w:trPr>
          <w:cantSplit/>
          <w:trHeight w:val="369"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Fractio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Record Coun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e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edi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ax</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in</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issolved Oxyge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issolved</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7</w:t>
            </w:r>
          </w:p>
        </w:tc>
      </w:tr>
    </w:tbl>
    <w:p>
      <w:pPr>
        <w:pStyle w:val="BodyText"/>
      </w:pPr>
    </w:p>
    <w:p>
      <w:pPr>
        <w:pStyle w:val="TableCaption"/>
      </w:pPr>
      <w: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In-Situ Measurements: 07-DUCH-8.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325"/>
        <w:tblLook w:firstRow="1" w:lastRow="0" w:firstColumn="0" w:lastColumn="0" w:noHBand="0" w:noVBand="1"/>
      </w:tblPr>
      <w:tblGrid>
        <w:gridCol w:w="1220"/>
        <w:gridCol w:w="2314"/>
        <w:gridCol w:w="838"/>
        <w:gridCol w:w="882"/>
        <w:gridCol w:w="1308"/>
        <w:gridCol w:w="660"/>
        <w:gridCol w:w="802"/>
        <w:gridCol w:w="651"/>
        <w:gridCol w:w="651"/>
      </w:tblGrid>
      <w:tr>
        <w:trPr>
          <w:cantSplit/>
          <w:trHeight w:val="369"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Site</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Fractio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Record Coun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e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edi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ax</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in</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DUCH-8.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issolved Oxygen Saturatio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7.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7.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7.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7.8</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DUCH-8.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 unit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3</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DUCH-8.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alinit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pt</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w:t>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DUCH-8.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pecific Conductanc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uS/c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24.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24.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24.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24.2</w:t>
            </w:r>
          </w:p>
        </w:tc>
      </w:tr>
      <w:tr>
        <w:trPr>
          <w:cantSplit/>
          <w:trHeight w:val="39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DUCH-8.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emperatur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5.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5.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5.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5.7</w:t>
            </w:r>
          </w:p>
        </w:tc>
      </w:tr>
    </w:tbl>
    <w:p>
      <w:pPr>
        <w:pStyle w:val="BodyText"/>
      </w:pPr>
    </w:p>
    <w:p>
      <w:pPr>
        <w:pStyle w:val="BodyText"/>
      </w:pPr>
      <w:r>
        <w:rPr>
          <w:i/>
        </w:rPr>
        <w:t xml:space="preserve">Water Quality Standard Excursions</w:t>
      </w:r>
    </w:p>
    <w:p>
      <w:pPr>
        <w:pStyle w:val="BodyText"/>
      </w:pPr>
      <w:r>
        <w:t xml:space="preserve">There were no water quality standard excursions at this site during the sampling period.</w:t>
      </w:r>
      <w:r>
        <w:t xml:space="preserve"> </w:t>
      </w:r>
      <w:r>
        <w:br w:type="textWrapping"/>
      </w:r>
    </w:p>
    <w:p>
      <w:pPr>
        <w:pStyle w:val="Heading3"/>
      </w:pPr>
      <w:bookmarkStart w:id="41" w:name="X46cbbc05161e778baa4364c78f731b53bfd09ba"/>
      <w:r>
        <w:t xml:space="preserve">07-OWAL_T46-0.1 | Waterbody Class: C | WI/PWL ID: 0706-0010</w:t>
      </w:r>
      <w:bookmarkEnd w:id="41"/>
    </w:p>
    <w:p>
      <w:pPr>
        <w:pStyle w:val="FirstParagraph"/>
      </w:pPr>
    </w:p>
    <w:p>
      <w:pPr>
        <w:pStyle w:val="TableCaption"/>
      </w:pPr>
      <w: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Applicable Standards: 07-OWAL_T46-0.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2780"/>
        <w:tblLook w:firstRow="1" w:lastRow="0" w:firstColumn="0" w:lastColumn="0" w:noHBand="0" w:noVBand="1"/>
      </w:tblPr>
      <w:tblGrid>
        <w:gridCol w:w="678"/>
        <w:gridCol w:w="1540"/>
        <w:gridCol w:w="918"/>
        <w:gridCol w:w="838"/>
        <w:gridCol w:w="8806"/>
      </w:tblGrid>
      <w:tr>
        <w:trPr>
          <w:cantSplit/>
          <w:trHeight w:val="369" w:hRule="auto"/>
          <w:tblHeader/>
        </w:trPr>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Clas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Fractio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Standard Narrative</w:t>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issolved Oxyge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issolved</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inimum daily average shall not be less than 5.0 mg/L, and at no time shall the DO concentration be less than 4.0 mg/ L.</w:t>
            </w:r>
          </w:p>
        </w:tc>
      </w:tr>
      <w:tr>
        <w:trPr>
          <w:cantSplit/>
          <w:trHeight w:val="397"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 unit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hall not be less than 6.5 nor more than 8.5.</w:t>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it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tandard is 100 ug/L except 20 ug/L for trout waters (T or TS).</w:t>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mmoni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tandard is based on pH and temperature</w:t>
            </w:r>
          </w:p>
        </w:tc>
      </w:tr>
    </w:tbl>
    <w:p>
      <w:pPr>
        <w:pStyle w:val="BodyText"/>
      </w:pPr>
    </w:p>
    <w:p>
      <w:pPr>
        <w:pStyle w:val="TableCaption"/>
      </w:pPr>
      <w: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Chemistry Measurements: 07-OWAL_T46-0.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378"/>
        <w:tblLook w:firstRow="1" w:lastRow="0" w:firstColumn="0" w:lastColumn="0" w:noHBand="0" w:noVBand="1"/>
      </w:tblPr>
      <w:tblGrid>
        <w:gridCol w:w="3568"/>
        <w:gridCol w:w="651"/>
        <w:gridCol w:w="918"/>
        <w:gridCol w:w="1308"/>
        <w:gridCol w:w="740"/>
        <w:gridCol w:w="802"/>
        <w:gridCol w:w="696"/>
        <w:gridCol w:w="696"/>
      </w:tblGrid>
      <w:tr>
        <w:trPr>
          <w:cantSplit/>
          <w:trHeight w:val="369"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Fractio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Record Coun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e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edi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ax</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in</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kalinity, Total (As Caco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10.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10.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2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95</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uminu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3.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3.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7.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9.9</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mmoni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57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5</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rsenic</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6</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admiu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9</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alciu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085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085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63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5400</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arbon, Dissolved Organic (Doc)</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issolved</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23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9</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arbon, Total Organic</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6</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hlorid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4.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4.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3.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4.7</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hlorophyll 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8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8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37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92</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opper</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8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8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8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6</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issolved Oxyge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issolved</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17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5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5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5</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Hardnes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8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8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65</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Iro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6.4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6.4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1.9</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Lead</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59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59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85</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agnesiu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575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575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67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4800</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cke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95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95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91</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at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77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77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1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43</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it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4</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ite (As 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15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94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1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48</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ogen 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57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3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0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7</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ogen, Kjeldahl, 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39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39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4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32</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ogen, 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1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1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5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75</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osphoru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2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4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11</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osphorus, Dissolved</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issolved</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1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1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2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4</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osphorus, Dissolved Orthophosphate (As P)</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issolved</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1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ilver</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7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7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7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75</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 Suspended Solid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0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4.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5</w:t>
            </w:r>
          </w:p>
        </w:tc>
      </w:tr>
      <w:tr>
        <w:trPr>
          <w:cantSplit/>
          <w:trHeight w:val="39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urbidit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TU</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2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2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6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89</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Zinc</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5</w:t>
            </w:r>
          </w:p>
        </w:tc>
      </w:tr>
    </w:tbl>
    <w:p>
      <w:pPr>
        <w:pStyle w:val="BodyText"/>
      </w:pPr>
    </w:p>
    <w:p>
      <w:pPr>
        <w:pStyle w:val="TableCaption"/>
      </w:pPr>
      <w: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In-Situ Measurements: 07-OWAL_T46-0.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521"/>
        <w:tblLook w:firstRow="1" w:lastRow="0" w:firstColumn="0" w:lastColumn="0" w:noHBand="0" w:noVBand="1"/>
      </w:tblPr>
      <w:tblGrid>
        <w:gridCol w:w="1593"/>
        <w:gridCol w:w="2314"/>
        <w:gridCol w:w="838"/>
        <w:gridCol w:w="882"/>
        <w:gridCol w:w="1308"/>
        <w:gridCol w:w="660"/>
        <w:gridCol w:w="802"/>
        <w:gridCol w:w="562"/>
        <w:gridCol w:w="562"/>
      </w:tblGrid>
      <w:tr>
        <w:trPr>
          <w:cantSplit/>
          <w:trHeight w:val="369"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Site</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Fractio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Record Coun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e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edi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ax</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in</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OWAL_T46-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hlorophyll A (Prob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OWAL_T46-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hlorophyll A (Prob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RFU</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3</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OWAL_T46-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issolved Oxygen Saturatio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3.7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3.7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5.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2.3</w:t>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OWAL_T46-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 unit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1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1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1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11</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OWAL_T46-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ycocyanin (Prob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2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2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OWAL_T46-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ycocyanin (Prob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RFU</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OWAL_T46-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alinit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pt</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5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5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5</w:t>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OWAL_T46-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pecific Conductanc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uS/c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2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2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3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19</w:t>
            </w:r>
          </w:p>
        </w:tc>
      </w:tr>
      <w:tr>
        <w:trPr>
          <w:cantSplit/>
          <w:trHeight w:val="39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OWAL_T46-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emperatur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5</w:t>
            </w:r>
          </w:p>
        </w:tc>
      </w:tr>
    </w:tbl>
    <w:p>
      <w:pPr>
        <w:pStyle w:val="BodyText"/>
      </w:pPr>
    </w:p>
    <w:p>
      <w:pPr>
        <w:pStyle w:val="BodyText"/>
      </w:pPr>
      <w:r>
        <w:rPr>
          <w:i/>
        </w:rPr>
        <w:t xml:space="preserve">Water Quality Standard Excursions</w:t>
      </w:r>
    </w:p>
    <w:p>
      <w:pPr>
        <w:pStyle w:val="BodyText"/>
      </w:pPr>
      <w:r>
        <w:t xml:space="preserve">There were no water quality standard excursions at this site during the sampling period.</w:t>
      </w:r>
      <w:r>
        <w:t xml:space="preserve"> </w:t>
      </w:r>
    </w:p>
    <w:p>
      <w:pPr>
        <w:pStyle w:val="TableCaption"/>
      </w:pPr>
      <w: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Biological Assessment Score (BAP) Summary: 07-OWAL_T46-0.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5708"/>
        <w:tblLook w:firstRow="1" w:lastRow="0" w:firstColumn="0" w:lastColumn="0" w:noHBand="0" w:noVBand="1"/>
      </w:tblPr>
      <w:tblGrid>
        <w:gridCol w:w="1069"/>
        <w:gridCol w:w="588"/>
        <w:gridCol w:w="1709"/>
        <w:gridCol w:w="1380"/>
        <w:gridCol w:w="962"/>
      </w:tblGrid>
      <w:tr>
        <w:trPr>
          <w:cantSplit/>
          <w:trHeight w:val="397" w:hRule="auto"/>
          <w:tblHeader/>
        </w:trPr>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DATE</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BAP</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Standard Deviatio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Standard Error</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Replicate</w:t>
            </w:r>
          </w:p>
        </w:tc>
      </w:tr>
      <w:tr>
        <w:trPr>
          <w:cantSplit/>
          <w:trHeight w:val="368" w:hRule="auto"/>
        </w:trPr>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7-1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7</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5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w:t>
            </w:r>
          </w:p>
        </w:tc>
      </w:tr>
    </w:tbl>
    <w:p>
      <w:pPr>
        <w:pStyle w:val="BodyText"/>
      </w:pPr>
    </w:p>
    <w:p>
      <w:pPr>
        <w:pStyle w:val="Heading3"/>
      </w:pPr>
      <w:bookmarkStart w:id="42" w:name="X71a99d634c39bd7ef3483274ae99a0b1e2484fb"/>
      <w:r>
        <w:t xml:space="preserve">07-OWAL_T9-0.1 | Waterbody Class: C | WI/PWL ID: 0706-0010</w:t>
      </w:r>
      <w:bookmarkEnd w:id="42"/>
    </w:p>
    <w:p>
      <w:pPr>
        <w:pStyle w:val="FirstParagraph"/>
      </w:pPr>
    </w:p>
    <w:p>
      <w:pPr>
        <w:pStyle w:val="TableCaption"/>
      </w:pPr>
      <w: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Applicable Standards: 07-OWAL_T9-0.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2780"/>
        <w:tblLook w:firstRow="1" w:lastRow="0" w:firstColumn="0" w:lastColumn="0" w:noHBand="0" w:noVBand="1"/>
      </w:tblPr>
      <w:tblGrid>
        <w:gridCol w:w="678"/>
        <w:gridCol w:w="1540"/>
        <w:gridCol w:w="918"/>
        <w:gridCol w:w="838"/>
        <w:gridCol w:w="8806"/>
      </w:tblGrid>
      <w:tr>
        <w:trPr>
          <w:cantSplit/>
          <w:trHeight w:val="369" w:hRule="auto"/>
          <w:tblHeader/>
        </w:trPr>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Clas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Fractio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Standard Narrative</w:t>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issolved Oxyge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issolved</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inimum daily average shall not be less than 5.0 mg/L, and at no time shall the DO concentration be less than 4.0 mg/ L.</w:t>
            </w:r>
          </w:p>
        </w:tc>
      </w:tr>
      <w:tr>
        <w:trPr>
          <w:cantSplit/>
          <w:trHeight w:val="397"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 unit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hall not be less than 6.5 nor more than 8.5.</w:t>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it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tandard is 100 ug/L except 20 ug/L for trout waters (T or TS).</w:t>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mmoni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tandard is based on pH and temperature</w:t>
            </w:r>
          </w:p>
        </w:tc>
      </w:tr>
    </w:tbl>
    <w:p>
      <w:pPr>
        <w:pStyle w:val="BodyText"/>
      </w:pPr>
    </w:p>
    <w:p>
      <w:pPr>
        <w:pStyle w:val="TableCaption"/>
      </w:pPr>
      <w: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Chemistry Measurements: 07-OWAL_T9-0.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333"/>
        <w:tblLook w:firstRow="1" w:lastRow="0" w:firstColumn="0" w:lastColumn="0" w:noHBand="0" w:noVBand="1"/>
      </w:tblPr>
      <w:tblGrid>
        <w:gridCol w:w="3568"/>
        <w:gridCol w:w="651"/>
        <w:gridCol w:w="918"/>
        <w:gridCol w:w="1308"/>
        <w:gridCol w:w="696"/>
        <w:gridCol w:w="802"/>
        <w:gridCol w:w="696"/>
        <w:gridCol w:w="696"/>
      </w:tblGrid>
      <w:tr>
        <w:trPr>
          <w:cantSplit/>
          <w:trHeight w:val="369"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Fractio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Record Coun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e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edi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ax</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in</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kalinity, Total (As Caco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2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2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2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25</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uminu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1.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1.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1.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1.3</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mmoni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5</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rsenic</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6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6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6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62</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admiu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9</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alciu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31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31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31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3100</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arbon, Dissolved Organic (Doc)</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issolved</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Inf</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Inf</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arbon, Total Organic</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8</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hlorid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7</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hlorophyll 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5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5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5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59</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opper</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issolved Oxyge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issolved</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3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3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06</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Hardnes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8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8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8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82</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Iro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5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5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5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50</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Lead</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9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9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9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97</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agnesiu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80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80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80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8000</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cke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5</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at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9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9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9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99</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it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4</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ite (As 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74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7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9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47</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ogen 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Inf</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Inf</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ogen, Kjeldahl, 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1</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ogen, 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2</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osphoru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2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8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1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62</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osphorus, Dissolved</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issolved</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8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8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52</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osphorus, Dissolved Orthophosphate (As P)</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issolved</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8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8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8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85</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ilver</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7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7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7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75</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 Suspended Solid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1</w:t>
            </w:r>
          </w:p>
        </w:tc>
      </w:tr>
      <w:tr>
        <w:trPr>
          <w:cantSplit/>
          <w:trHeight w:val="39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urbidit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TU</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4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4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4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47</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Zinc</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5</w:t>
            </w:r>
          </w:p>
        </w:tc>
      </w:tr>
    </w:tbl>
    <w:p>
      <w:pPr>
        <w:pStyle w:val="BodyText"/>
      </w:pPr>
    </w:p>
    <w:p>
      <w:pPr>
        <w:pStyle w:val="TableCaption"/>
      </w:pPr>
      <w: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In-Situ Measurements: 07-OWAL_T9-0.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628"/>
        <w:tblLook w:firstRow="1" w:lastRow="0" w:firstColumn="0" w:lastColumn="0" w:noHBand="0" w:noVBand="1"/>
      </w:tblPr>
      <w:tblGrid>
        <w:gridCol w:w="1504"/>
        <w:gridCol w:w="2314"/>
        <w:gridCol w:w="838"/>
        <w:gridCol w:w="882"/>
        <w:gridCol w:w="1308"/>
        <w:gridCol w:w="829"/>
        <w:gridCol w:w="829"/>
        <w:gridCol w:w="562"/>
        <w:gridCol w:w="562"/>
      </w:tblGrid>
      <w:tr>
        <w:trPr>
          <w:cantSplit/>
          <w:trHeight w:val="369"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Site</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Fractio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Record Coun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e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edi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ax</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in</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OWAL_T9-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hlorophyll A (Prob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65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65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8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5</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OWAL_T9-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hlorophyll A (Prob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RFU</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6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6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6</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OWAL_T9-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issolved Oxygen Saturatio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5.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5.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6.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5.5</w:t>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OWAL_T9-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 unit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3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3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3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34</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OWAL_T9-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ycocyanin (Prob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1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1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OWAL_T9-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ycocyanin (Prob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RFU</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OWAL_T9-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alinit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pt</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90.14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90.14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8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9</w:t>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OWAL_T9-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pecific Conductanc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uS/c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9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9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9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94</w:t>
            </w:r>
          </w:p>
        </w:tc>
      </w:tr>
      <w:tr>
        <w:trPr>
          <w:cantSplit/>
          <w:trHeight w:val="39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OWAL_T9-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emperatur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6.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6.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5</w:t>
            </w:r>
          </w:p>
        </w:tc>
      </w:tr>
    </w:tbl>
    <w:p>
      <w:pPr>
        <w:pStyle w:val="BodyText"/>
      </w:pPr>
    </w:p>
    <w:p>
      <w:pPr>
        <w:pStyle w:val="BodyText"/>
      </w:pPr>
      <w:r>
        <w:rPr>
          <w:i/>
        </w:rPr>
        <w:t xml:space="preserve">Water Quality Standard Excursions</w:t>
      </w:r>
    </w:p>
    <w:p>
      <w:pPr>
        <w:pStyle w:val="BodyText"/>
      </w:pPr>
      <w:r>
        <w:t xml:space="preserve">There were no water quality standard excursions at this site during the sampling period.</w:t>
      </w:r>
      <w:r>
        <w:t xml:space="preserve"> </w:t>
      </w:r>
    </w:p>
    <w:p>
      <w:pPr>
        <w:pStyle w:val="TableCaption"/>
      </w:pPr>
      <w: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Biological Assessment Score (BAP) Summary: 07-OWAL_T9-0.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5708"/>
        <w:tblLook w:firstRow="1" w:lastRow="0" w:firstColumn="0" w:lastColumn="0" w:noHBand="0" w:noVBand="1"/>
      </w:tblPr>
      <w:tblGrid>
        <w:gridCol w:w="1069"/>
        <w:gridCol w:w="588"/>
        <w:gridCol w:w="1709"/>
        <w:gridCol w:w="1380"/>
        <w:gridCol w:w="962"/>
      </w:tblGrid>
      <w:tr>
        <w:trPr>
          <w:cantSplit/>
          <w:trHeight w:val="397" w:hRule="auto"/>
          <w:tblHeader/>
        </w:trPr>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DATE</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BAP</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Standard Deviatio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Standard Error</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Replicate</w:t>
            </w:r>
          </w:p>
        </w:tc>
      </w:tr>
      <w:tr>
        <w:trPr>
          <w:cantSplit/>
          <w:trHeight w:val="368" w:hRule="auto"/>
        </w:trPr>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7-1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9</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w:t>
            </w:r>
          </w:p>
        </w:tc>
      </w:tr>
    </w:tbl>
    <w:p>
      <w:pPr>
        <w:pStyle w:val="BodyText"/>
      </w:pPr>
    </w:p>
    <w:p>
      <w:pPr>
        <w:pStyle w:val="Heading3"/>
      </w:pPr>
      <w:bookmarkStart w:id="43" w:name="Xcd3eb1bcb0f858e524aea9d203246db903c54d4"/>
      <w:r>
        <w:t xml:space="preserve">07-SCKR-0.1 | Waterbody Class: C | WI/PWL ID: 0706-0010</w:t>
      </w:r>
      <w:bookmarkEnd w:id="43"/>
    </w:p>
    <w:p>
      <w:pPr>
        <w:pStyle w:val="FirstParagraph"/>
      </w:pPr>
    </w:p>
    <w:p>
      <w:pPr>
        <w:pStyle w:val="TableCaption"/>
      </w:pPr>
      <w: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Applicable Standards: 07-SCKR-0.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2780"/>
        <w:tblLook w:firstRow="1" w:lastRow="0" w:firstColumn="0" w:lastColumn="0" w:noHBand="0" w:noVBand="1"/>
      </w:tblPr>
      <w:tblGrid>
        <w:gridCol w:w="678"/>
        <w:gridCol w:w="1540"/>
        <w:gridCol w:w="918"/>
        <w:gridCol w:w="838"/>
        <w:gridCol w:w="8806"/>
      </w:tblGrid>
      <w:tr>
        <w:trPr>
          <w:cantSplit/>
          <w:trHeight w:val="369" w:hRule="auto"/>
          <w:tblHeader/>
        </w:trPr>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Clas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Fractio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Standard Narrative</w:t>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issolved Oxyge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issolved</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inimum daily average shall not be less than 5.0 mg/L, and at no time shall the DO concentration be less than 4.0 mg/ L.</w:t>
            </w:r>
          </w:p>
        </w:tc>
      </w:tr>
      <w:tr>
        <w:trPr>
          <w:cantSplit/>
          <w:trHeight w:val="397"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 unit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hall not be less than 6.5 nor more than 8.5.</w:t>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it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tandard is 100 ug/L except 20 ug/L for trout waters (T or TS).</w:t>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mmoni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tandard is based on pH and temperature</w:t>
            </w:r>
          </w:p>
        </w:tc>
      </w:tr>
    </w:tbl>
    <w:p>
      <w:pPr>
        <w:pStyle w:val="BodyText"/>
      </w:pPr>
    </w:p>
    <w:p>
      <w:pPr>
        <w:pStyle w:val="TableCaption"/>
      </w:pPr>
      <w: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Chemistry Measurements: 07-SCKR-0.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378"/>
        <w:tblLook w:firstRow="1" w:lastRow="0" w:firstColumn="0" w:lastColumn="0" w:noHBand="0" w:noVBand="1"/>
      </w:tblPr>
      <w:tblGrid>
        <w:gridCol w:w="3568"/>
        <w:gridCol w:w="651"/>
        <w:gridCol w:w="918"/>
        <w:gridCol w:w="1308"/>
        <w:gridCol w:w="740"/>
        <w:gridCol w:w="802"/>
        <w:gridCol w:w="696"/>
        <w:gridCol w:w="696"/>
      </w:tblGrid>
      <w:tr>
        <w:trPr>
          <w:cantSplit/>
          <w:trHeight w:val="369"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Fractio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Record Coun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e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edi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ax</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in</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kalinity, Total (As Caco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4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4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4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42</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uminu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9</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mmoni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6.66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9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1.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4</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rsenic</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8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8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8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85</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admiu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9</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alciu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89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89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89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8900</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arbon, Dissolved Organic (Doc)</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issolved</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69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8</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arbon, Total Organic</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8</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hlorid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1.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1.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1.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1.8</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hlorophyll 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2</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opper</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9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9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9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95</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issolved Oxyge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issolved</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48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1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4.9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82</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Hardnes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7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7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7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76</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Iro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4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4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4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44</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Lead</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8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8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8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85</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agnesiu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93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93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93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9300</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cke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6</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at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3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35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5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13</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it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2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2</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ite (As 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37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36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5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2</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ogen, Kjeldahl, 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56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57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8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3</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ogen, 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1</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osphoru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2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2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8</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osphorus, Dissolved Orthophosphate (As P)</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issolved</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2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1</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ilver</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7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7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7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75</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 Suspended Solid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5</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 Volatile Solid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5</w:t>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urbidity</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TU</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41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76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6</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Zinc</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5</w:t>
            </w:r>
          </w:p>
        </w:tc>
      </w:tr>
    </w:tbl>
    <w:p>
      <w:pPr>
        <w:pStyle w:val="BodyText"/>
      </w:pPr>
    </w:p>
    <w:p>
      <w:pPr>
        <w:pStyle w:val="TableCaption"/>
      </w:pPr>
      <w: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In-Situ Measurements: 07-SCKR-0.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388"/>
        <w:tblLook w:firstRow="1" w:lastRow="0" w:firstColumn="0" w:lastColumn="0" w:noHBand="0" w:noVBand="1"/>
      </w:tblPr>
      <w:tblGrid>
        <w:gridCol w:w="1202"/>
        <w:gridCol w:w="2314"/>
        <w:gridCol w:w="838"/>
        <w:gridCol w:w="882"/>
        <w:gridCol w:w="1308"/>
        <w:gridCol w:w="740"/>
        <w:gridCol w:w="802"/>
        <w:gridCol w:w="651"/>
        <w:gridCol w:w="651"/>
      </w:tblGrid>
      <w:tr>
        <w:trPr>
          <w:cantSplit/>
          <w:trHeight w:val="369"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Site</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Fractio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Record Coun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e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edi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ax</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in</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CKR-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hlorophyll A (Prob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02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02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65</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CKR-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hlorophyll A (Prob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RFU</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CKR-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issolved Oxygen Saturatio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9.59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7.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3.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94</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CKR-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 unit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30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24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7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85</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CKR-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ycocyanin (Prob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4</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CKR-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ycocyanin (Prob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RFU</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8</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CKR-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alinit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pt</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6</w:t>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CKR-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pecific Conductanc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uS/c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20.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2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7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48</w:t>
            </w:r>
          </w:p>
        </w:tc>
      </w:tr>
      <w:tr>
        <w:trPr>
          <w:cantSplit/>
          <w:trHeight w:val="39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CKR-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emperatur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r>
    </w:tbl>
    <w:p>
      <w:pPr>
        <w:pStyle w:val="BodyText"/>
      </w:pPr>
    </w:p>
    <w:p>
      <w:pPr>
        <w:pStyle w:val="TableCaption"/>
      </w:pPr>
      <w: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Water Quality Standard Excursions: 07-SCKR-0.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7848"/>
        <w:tblLook w:firstRow="1" w:lastRow="0" w:firstColumn="0" w:lastColumn="0" w:noHBand="0" w:noVBand="1"/>
      </w:tblPr>
      <w:tblGrid>
        <w:gridCol w:w="1069"/>
        <w:gridCol w:w="1549"/>
        <w:gridCol w:w="740"/>
        <w:gridCol w:w="918"/>
        <w:gridCol w:w="811"/>
        <w:gridCol w:w="713"/>
        <w:gridCol w:w="1024"/>
        <w:gridCol w:w="1024"/>
      </w:tblGrid>
      <w:tr>
        <w:trPr>
          <w:cantSplit/>
          <w:trHeight w:val="367" w:hRule="auto"/>
          <w:tblHeader/>
        </w:trPr>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Date</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Resul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Fraction</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Units</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use</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Threshold</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Excursion</w:t>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8-06-1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issolved_oxyge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issolved</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fishing</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0</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xcursion</w:t>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8-03-1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 units</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fishing</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5</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xcursion</w:t>
            </w:r>
          </w:p>
        </w:tc>
      </w:tr>
    </w:tbl>
    <w:p>
      <w:pPr>
        <w:pStyle w:val="BodyText"/>
      </w:pPr>
    </w:p>
    <w:p>
      <w:pPr>
        <w:pStyle w:val="TableCaption"/>
      </w:pPr>
      <w: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Biological Assessment Score (BAP) Summary: 07-SCKR-0.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5708"/>
        <w:tblLook w:firstRow="1" w:lastRow="0" w:firstColumn="0" w:lastColumn="0" w:noHBand="0" w:noVBand="1"/>
      </w:tblPr>
      <w:tblGrid>
        <w:gridCol w:w="1069"/>
        <w:gridCol w:w="588"/>
        <w:gridCol w:w="1709"/>
        <w:gridCol w:w="1380"/>
        <w:gridCol w:w="962"/>
      </w:tblGrid>
      <w:tr>
        <w:trPr>
          <w:cantSplit/>
          <w:trHeight w:val="397" w:hRule="auto"/>
          <w:tblHeader/>
        </w:trPr>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DATE</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BAP</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Standard Deviatio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Standard Error</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Replicate</w:t>
            </w:r>
          </w:p>
        </w:tc>
      </w:tr>
      <w:tr>
        <w:trPr>
          <w:cantSplit/>
          <w:trHeight w:val="368" w:hRule="auto"/>
        </w:trPr>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7-1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3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7</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w:t>
            </w:r>
          </w:p>
        </w:tc>
      </w:tr>
    </w:tbl>
    <w:p>
      <w:pPr>
        <w:pStyle w:val="BodyText"/>
      </w:pPr>
    </w:p>
    <w:p>
      <w:pPr>
        <w:pStyle w:val="Heading3"/>
      </w:pPr>
      <w:bookmarkStart w:id="44" w:name="Xaca881e176ce5824e122322b56ac76bdf5060ca"/>
      <w:r>
        <w:t xml:space="preserve">07-VENE-1.5 | Waterbody Class: C | WI/PWL ID: 0706-0010</w:t>
      </w:r>
      <w:bookmarkEnd w:id="44"/>
    </w:p>
    <w:p>
      <w:pPr>
        <w:pStyle w:val="FirstParagraph"/>
      </w:pPr>
    </w:p>
    <w:p>
      <w:pPr>
        <w:pStyle w:val="TableCaption"/>
      </w:pPr>
      <w: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Applicable Standards: 07-VENE-1.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2780"/>
        <w:tblLook w:firstRow="1" w:lastRow="0" w:firstColumn="0" w:lastColumn="0" w:noHBand="0" w:noVBand="1"/>
      </w:tblPr>
      <w:tblGrid>
        <w:gridCol w:w="678"/>
        <w:gridCol w:w="1540"/>
        <w:gridCol w:w="918"/>
        <w:gridCol w:w="838"/>
        <w:gridCol w:w="8806"/>
      </w:tblGrid>
      <w:tr>
        <w:trPr>
          <w:cantSplit/>
          <w:trHeight w:val="369" w:hRule="auto"/>
          <w:tblHeader/>
        </w:trPr>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Clas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Fractio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Standard Narrative</w:t>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issolved Oxyge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issolved</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inimum daily average shall not be less than 5.0 mg/L, and at no time shall the DO concentration be less than 4.0 mg/ L.</w:t>
            </w:r>
          </w:p>
        </w:tc>
      </w:tr>
      <w:tr>
        <w:trPr>
          <w:cantSplit/>
          <w:trHeight w:val="397"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 unit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hall not be less than 6.5 nor more than 8.5.</w:t>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it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tandard is 100 ug/L except 20 ug/L for trout waters (T or TS).</w:t>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mmoni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tandard is based on pH and temperature</w:t>
            </w:r>
          </w:p>
        </w:tc>
      </w:tr>
    </w:tbl>
    <w:p>
      <w:pPr>
        <w:pStyle w:val="BodyText"/>
      </w:pPr>
    </w:p>
    <w:p>
      <w:pPr>
        <w:pStyle w:val="TableCaption"/>
      </w:pPr>
      <w: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Chemistry Measurements: 07-VENE-1.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511"/>
        <w:tblLook w:firstRow="1" w:lastRow="0" w:firstColumn="0" w:lastColumn="0" w:noHBand="0" w:noVBand="1"/>
      </w:tblPr>
      <w:tblGrid>
        <w:gridCol w:w="3568"/>
        <w:gridCol w:w="651"/>
        <w:gridCol w:w="918"/>
        <w:gridCol w:w="1308"/>
        <w:gridCol w:w="785"/>
        <w:gridCol w:w="802"/>
        <w:gridCol w:w="785"/>
        <w:gridCol w:w="696"/>
      </w:tblGrid>
      <w:tr>
        <w:trPr>
          <w:cantSplit/>
          <w:trHeight w:val="369"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Fractio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Record Coun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e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edi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ax</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in</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kalinity, Total (As Caco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67.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67.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9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40</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uminu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2.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2.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3.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2.2</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mmoni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rsenic</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6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6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42</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admiu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9</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alciu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36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36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30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4200</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arbon, Total Organic</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6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6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4</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hlorid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2.1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2.1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9.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4.9</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hlorophyll 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3</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opper</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issolved Oxyge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issolved</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4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18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11</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Hardnes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6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6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8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39</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Iro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0.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0.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1.6</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Lead</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63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63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9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85</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agnesiu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535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535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54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5300</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cke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at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01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01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84</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it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1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1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2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11</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ite (As 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2</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ogen, Kjeldahl, 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5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5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6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57</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ogen, 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6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6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7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47</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osphoru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2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2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2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2</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osphorus, Dissolved Orthophosphate (As P)</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issolved</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1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8</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ilver</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7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7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7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75</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 Suspended Solid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3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3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6</w:t>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urbidity</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TU</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3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3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71</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Zinc</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5</w:t>
            </w:r>
          </w:p>
        </w:tc>
      </w:tr>
    </w:tbl>
    <w:p>
      <w:pPr>
        <w:pStyle w:val="BodyText"/>
      </w:pPr>
    </w:p>
    <w:p>
      <w:pPr>
        <w:pStyle w:val="TableCaption"/>
      </w:pPr>
      <w: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In-Situ Measurements: 07-VENE-1.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379"/>
        <w:tblLook w:firstRow="1" w:lastRow="0" w:firstColumn="0" w:lastColumn="0" w:noHBand="0" w:noVBand="1"/>
      </w:tblPr>
      <w:tblGrid>
        <w:gridCol w:w="1193"/>
        <w:gridCol w:w="2314"/>
        <w:gridCol w:w="838"/>
        <w:gridCol w:w="882"/>
        <w:gridCol w:w="1308"/>
        <w:gridCol w:w="829"/>
        <w:gridCol w:w="802"/>
        <w:gridCol w:w="651"/>
        <w:gridCol w:w="562"/>
      </w:tblGrid>
      <w:tr>
        <w:trPr>
          <w:cantSplit/>
          <w:trHeight w:val="369"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Site</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Fractio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Record Coun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e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edi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ax</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in</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VENE-1.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hlorophyll A (Prob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75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75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2.3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2</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VENE-1.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hlorophyll A (Prob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RFU</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0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0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86</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VENE-1.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issolved Oxygen Saturatio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4.13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7.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9.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5.8</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VENE-1.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 unit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18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1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3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99</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VENE-1.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ycocyanin (Prob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91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91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3</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VENE-1.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ycocyanin (Prob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RFU</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9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9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VENE-1.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alinit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pt</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36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3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3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35</w:t>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VENE-1.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pecific Conductanc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uS/c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4.66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3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8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14</w:t>
            </w:r>
          </w:p>
        </w:tc>
      </w:tr>
      <w:tr>
        <w:trPr>
          <w:cantSplit/>
          <w:trHeight w:val="39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VENE-1.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emperatur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9.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7.7</w:t>
            </w:r>
          </w:p>
        </w:tc>
      </w:tr>
    </w:tbl>
    <w:p>
      <w:pPr>
        <w:pStyle w:val="BodyText"/>
      </w:pPr>
    </w:p>
    <w:p>
      <w:pPr>
        <w:pStyle w:val="BodyText"/>
      </w:pPr>
      <w:r>
        <w:rPr>
          <w:i/>
        </w:rPr>
        <w:t xml:space="preserve">Water Quality Standard Excursions</w:t>
      </w:r>
    </w:p>
    <w:p>
      <w:pPr>
        <w:pStyle w:val="BodyText"/>
      </w:pPr>
      <w:r>
        <w:t xml:space="preserve">There were no water quality standard excursions at this site during the sampling period.</w:t>
      </w:r>
      <w:r>
        <w:t xml:space="preserve"> </w:t>
      </w:r>
    </w:p>
    <w:p>
      <w:pPr>
        <w:pStyle w:val="TableCaption"/>
      </w:pPr>
      <w: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Biological Assessment Score (BAP) Summary: 07-VENE-1.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5708"/>
        <w:tblLook w:firstRow="1" w:lastRow="0" w:firstColumn="0" w:lastColumn="0" w:noHBand="0" w:noVBand="1"/>
      </w:tblPr>
      <w:tblGrid>
        <w:gridCol w:w="1069"/>
        <w:gridCol w:w="588"/>
        <w:gridCol w:w="1709"/>
        <w:gridCol w:w="1380"/>
        <w:gridCol w:w="962"/>
      </w:tblGrid>
      <w:tr>
        <w:trPr>
          <w:cantSplit/>
          <w:trHeight w:val="397" w:hRule="auto"/>
          <w:tblHeader/>
        </w:trPr>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DATE</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BAP</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Standard Deviatio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Standard Error</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Replicate</w:t>
            </w:r>
          </w:p>
        </w:tc>
      </w:tr>
      <w:tr>
        <w:trPr>
          <w:cantSplit/>
          <w:trHeight w:val="368" w:hRule="auto"/>
        </w:trPr>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7-1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5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w:t>
            </w:r>
          </w:p>
        </w:tc>
      </w:tr>
    </w:tbl>
    <w:p>
      <w:pPr>
        <w:pStyle w:val="BodyText"/>
      </w:pPr>
    </w:p>
    <w:p>
      <w:pPr>
        <w:pStyle w:val="Heading3"/>
      </w:pPr>
      <w:bookmarkStart w:id="45" w:name="X7b0b3f6612cc696cef99b9944180fdc9695d938"/>
      <w:r>
        <w:t xml:space="preserve">07-GROU-1.5 | Waterbody Class: AA(T) | WI/PWL ID: 0706-0001</w:t>
      </w:r>
      <w:bookmarkEnd w:id="45"/>
    </w:p>
    <w:p>
      <w:pPr>
        <w:pStyle w:val="FirstParagraph"/>
      </w:pPr>
    </w:p>
    <w:p>
      <w:pPr>
        <w:pStyle w:val="TableCaption"/>
      </w:pPr>
      <w: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Applicable Standards: 07-GROU-1.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4926"/>
        <w:tblLook w:firstRow="1" w:lastRow="0" w:firstColumn="0" w:lastColumn="0" w:noHBand="0" w:noVBand="1"/>
      </w:tblPr>
      <w:tblGrid>
        <w:gridCol w:w="678"/>
        <w:gridCol w:w="1033"/>
        <w:gridCol w:w="882"/>
        <w:gridCol w:w="651"/>
        <w:gridCol w:w="1682"/>
      </w:tblGrid>
      <w:tr>
        <w:trPr>
          <w:cantSplit/>
          <w:trHeight w:val="369" w:hRule="auto"/>
          <w:tblHeader/>
        </w:trPr>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Clas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Fractio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Standard Narrative</w:t>
            </w:r>
          </w:p>
        </w:tc>
      </w:tr>
    </w:tbl>
    <w:p>
      <w:pPr>
        <w:pStyle w:val="BodyText"/>
      </w:pPr>
    </w:p>
    <w:p>
      <w:pPr>
        <w:pStyle w:val="TableCaption"/>
      </w:pPr>
      <w: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Chemistry Measurements: 07-GROU-1.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645"/>
        <w:tblLook w:firstRow="1" w:lastRow="0" w:firstColumn="0" w:lastColumn="0" w:noHBand="0" w:noVBand="1"/>
      </w:tblPr>
      <w:tblGrid>
        <w:gridCol w:w="3568"/>
        <w:gridCol w:w="651"/>
        <w:gridCol w:w="918"/>
        <w:gridCol w:w="1308"/>
        <w:gridCol w:w="1007"/>
        <w:gridCol w:w="802"/>
        <w:gridCol w:w="696"/>
        <w:gridCol w:w="696"/>
      </w:tblGrid>
      <w:tr>
        <w:trPr>
          <w:cantSplit/>
          <w:trHeight w:val="369"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Fractio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Record Coun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e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edi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ax</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in</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kalinity, Total (As Caco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55.33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5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6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44</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uminu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1.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1.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6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3.2</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mmoni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6.50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4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4</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rsenic</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42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4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6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6</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admiu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3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32</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alciu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43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22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88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1900</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arbon, Dissolved Organic (Doc)</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issolved</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8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arbon, Total Organic</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hlorid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6.2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6.2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6.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5.9</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hlorophyll 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02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02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7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29</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opper</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3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3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3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33</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issolved Oxyge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issolved</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21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2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2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15</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Hardnes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88.66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8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80</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Iro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67.86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6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9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6</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Lead</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38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8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8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71</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agnesiu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933.33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3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44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100</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cke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6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8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67</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at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5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5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7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51</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it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4</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ite (As 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7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7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7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72</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ogen Nitrate-Nitrit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0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7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49</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ogen 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46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46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2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969</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ogen, Kjeldahl, 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7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3</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ogen, 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76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7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8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68</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osphoru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5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1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5</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osphorus Dissolved</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issolved</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1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3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5</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osphorus, Dissolved Orthophosphate (As P)</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issolved</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1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2</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ilver</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5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7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7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2</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 Suspended Solid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6.03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68.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5</w:t>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urbidity</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FNU</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9.40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3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6</w:t>
            </w:r>
          </w:p>
        </w:tc>
      </w:tr>
      <w:tr>
        <w:trPr>
          <w:cantSplit/>
          <w:trHeight w:val="39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urbidit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TU</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9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4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0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42</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Zinc</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5</w:t>
            </w:r>
          </w:p>
        </w:tc>
      </w:tr>
    </w:tbl>
    <w:p>
      <w:pPr>
        <w:pStyle w:val="BodyText"/>
      </w:pPr>
    </w:p>
    <w:p>
      <w:pPr>
        <w:pStyle w:val="TableCaption"/>
      </w:pPr>
      <w: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In-Situ Measurements: 07-GROU-1.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165"/>
        <w:tblLook w:firstRow="1" w:lastRow="0" w:firstColumn="0" w:lastColumn="0" w:noHBand="0" w:noVBand="1"/>
      </w:tblPr>
      <w:tblGrid>
        <w:gridCol w:w="1238"/>
        <w:gridCol w:w="2314"/>
        <w:gridCol w:w="838"/>
        <w:gridCol w:w="882"/>
        <w:gridCol w:w="1308"/>
        <w:gridCol w:w="660"/>
        <w:gridCol w:w="802"/>
        <w:gridCol w:w="562"/>
        <w:gridCol w:w="562"/>
      </w:tblGrid>
      <w:tr>
        <w:trPr>
          <w:cantSplit/>
          <w:trHeight w:val="369"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Site</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Fractio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Record Coun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e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edi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ax</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in</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GROU-1.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hlorophyll A (Prob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4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GROU-1.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hlorophyll A (Prob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RFU</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2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3</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GROU-1.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issolved Oxygen Saturatio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9.2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7.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7.4</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GROU-1.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 unit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34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3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25</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GROU-1.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ycocyanin (Prob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3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GROU-1.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ycocyanin (Prob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RFU</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GROU-1.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alinit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pt</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9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9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7</w:t>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GROU-1.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pecific Conductanc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uS/c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7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2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5</w:t>
            </w:r>
          </w:p>
        </w:tc>
      </w:tr>
      <w:tr>
        <w:trPr>
          <w:cantSplit/>
          <w:trHeight w:val="39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GROU-1.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pecific Conductanc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uS/c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Inf</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Inf</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GROU-1.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emperatur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7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t>
            </w:r>
          </w:p>
        </w:tc>
      </w:tr>
    </w:tbl>
    <w:p>
      <w:pPr>
        <w:pStyle w:val="BodyText"/>
      </w:pPr>
    </w:p>
    <w:p>
      <w:pPr>
        <w:pStyle w:val="BodyText"/>
      </w:pPr>
      <w:r>
        <w:rPr>
          <w:i/>
        </w:rPr>
        <w:t xml:space="preserve">Water Quality Standard Excursions</w:t>
      </w:r>
    </w:p>
    <w:p>
      <w:pPr>
        <w:pStyle w:val="BodyText"/>
      </w:pPr>
      <w:r>
        <w:t xml:space="preserve">There were no water quality standard excursions at this site during the sampling period.</w:t>
      </w:r>
      <w:r>
        <w:t xml:space="preserve"> </w:t>
      </w:r>
    </w:p>
    <w:p>
      <w:pPr>
        <w:pStyle w:val="TableCaption"/>
      </w:pPr>
      <w: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Biological Assessment Score (BAP) Summary: 07-GROU-1.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5708"/>
        <w:tblLook w:firstRow="1" w:lastRow="0" w:firstColumn="0" w:lastColumn="0" w:noHBand="0" w:noVBand="1"/>
      </w:tblPr>
      <w:tblGrid>
        <w:gridCol w:w="1069"/>
        <w:gridCol w:w="588"/>
        <w:gridCol w:w="1709"/>
        <w:gridCol w:w="1380"/>
        <w:gridCol w:w="962"/>
      </w:tblGrid>
      <w:tr>
        <w:trPr>
          <w:cantSplit/>
          <w:trHeight w:val="397" w:hRule="auto"/>
          <w:tblHeader/>
        </w:trPr>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DATE</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BAP</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Standard Deviatio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Standard Error</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Replicate</w:t>
            </w:r>
          </w:p>
        </w:tc>
      </w:tr>
      <w:tr>
        <w:trPr>
          <w:cantSplit/>
          <w:trHeight w:val="368" w:hRule="auto"/>
        </w:trPr>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8-07-3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r>
      <w:tr>
        <w:trPr>
          <w:cantSplit/>
          <w:trHeight w:val="368" w:hRule="auto"/>
        </w:trPr>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7-1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3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w:t>
            </w:r>
          </w:p>
        </w:tc>
      </w:tr>
    </w:tbl>
    <w:p>
      <w:pPr>
        <w:pStyle w:val="BodyText"/>
      </w:pPr>
    </w:p>
    <w:p>
      <w:pPr>
        <w:pStyle w:val="Heading3"/>
      </w:pPr>
      <w:bookmarkStart w:id="46" w:name="X4408c5d83c347f48a05436948cb1c25e6e1d0c0"/>
      <w:r>
        <w:t xml:space="preserve">07-SKAT_T2-0.1 | Waterbody Class: AA AA(T) | WI/PWL ID: 0707-0005</w:t>
      </w:r>
      <w:bookmarkEnd w:id="46"/>
    </w:p>
    <w:p>
      <w:pPr>
        <w:pStyle w:val="FirstParagraph"/>
      </w:pPr>
    </w:p>
    <w:p>
      <w:pPr>
        <w:pStyle w:val="TableCaption"/>
      </w:pPr>
      <w: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Applicable Standards: 07-SKAT_T2-0.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6999"/>
        <w:tblLook w:firstRow="1" w:lastRow="0" w:firstColumn="0" w:lastColumn="0" w:noHBand="0" w:noVBand="1"/>
      </w:tblPr>
      <w:tblGrid>
        <w:gridCol w:w="678"/>
        <w:gridCol w:w="1202"/>
        <w:gridCol w:w="882"/>
        <w:gridCol w:w="838"/>
        <w:gridCol w:w="3399"/>
      </w:tblGrid>
      <w:tr>
        <w:trPr>
          <w:cantSplit/>
          <w:trHeight w:val="369" w:hRule="auto"/>
          <w:tblHeader/>
        </w:trPr>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Clas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Fractio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Standard Narrative</w:t>
            </w:r>
          </w:p>
        </w:tc>
      </w:tr>
      <w:tr>
        <w:trPr>
          <w:cantSplit/>
          <w:trHeight w:val="397"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 unit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hall not be less than 6.5 nor more than 8.5.</w:t>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mmoni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H3 + NH4+ as N; 2,000 ug/L</w:t>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admiu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 ug/L</w:t>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opper</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0 ug/L</w:t>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Lead</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0 ug/L</w:t>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cke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0 ug/L</w:t>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ate_nitrit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000 ug/L</w:t>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it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00 ug/L</w:t>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ilver</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0 ug/L</w:t>
            </w:r>
          </w:p>
        </w:tc>
      </w:tr>
    </w:tbl>
    <w:p>
      <w:pPr>
        <w:pStyle w:val="BodyText"/>
      </w:pPr>
    </w:p>
    <w:p>
      <w:pPr>
        <w:pStyle w:val="TableCaption"/>
      </w:pPr>
      <w: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Chemistry Measurements: 07-SKAT_T2-0.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378"/>
        <w:tblLook w:firstRow="1" w:lastRow="0" w:firstColumn="0" w:lastColumn="0" w:noHBand="0" w:noVBand="1"/>
      </w:tblPr>
      <w:tblGrid>
        <w:gridCol w:w="3568"/>
        <w:gridCol w:w="651"/>
        <w:gridCol w:w="918"/>
        <w:gridCol w:w="1308"/>
        <w:gridCol w:w="740"/>
        <w:gridCol w:w="802"/>
        <w:gridCol w:w="696"/>
        <w:gridCol w:w="696"/>
      </w:tblGrid>
      <w:tr>
        <w:trPr>
          <w:cantSplit/>
          <w:trHeight w:val="369"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Fractio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Record Coun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e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edi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ax</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in</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kalinity, Total (As Caco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2.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3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67</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uminu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4.56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8.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0.1</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mmoni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8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9.84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9.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5</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rsenic</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69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3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95</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admiu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32</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alciu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872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045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15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2500</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arbon, Dissolved Organic (Doc)</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issolved</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26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0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6</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arbon, Total Organic</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93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1</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hlorid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7.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7.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3.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1.9</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hlorophyll 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71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0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82</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opper</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7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3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92</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issolved Oxyge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issolved</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61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53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1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25</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Hardnes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3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4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7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81</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Iro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76.7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3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7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53</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Lead</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43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8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6</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agnesiu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582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65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83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000</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cke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at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65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6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8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385</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it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1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4</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ite (As 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59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65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3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396</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ogen Nitrate-Nitrit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9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3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31</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ogen 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55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7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45</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ogen, Kjeldahl, 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5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55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6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48</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ogen, 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8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4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4</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osphoru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6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3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61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6</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osphorus Dissolved</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issolved</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5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2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90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5</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osphorus, Dissolved Orthophosphate (As P)</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issolved</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1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1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6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2</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ilver</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6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7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7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2</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 Suspended Solid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20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5</w:t>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urbidity</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FNU</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55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2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w:t>
            </w:r>
          </w:p>
        </w:tc>
      </w:tr>
      <w:tr>
        <w:trPr>
          <w:cantSplit/>
          <w:trHeight w:val="39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urbidit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TU</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98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0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52</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Zinc</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5</w:t>
            </w:r>
          </w:p>
        </w:tc>
      </w:tr>
    </w:tbl>
    <w:p>
      <w:pPr>
        <w:pStyle w:val="BodyText"/>
      </w:pPr>
    </w:p>
    <w:p>
      <w:pPr>
        <w:pStyle w:val="TableCaption"/>
      </w:pPr>
      <w: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In-Situ Measurements: 07-SKAT_T2-0.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459"/>
        <w:tblLook w:firstRow="1" w:lastRow="0" w:firstColumn="0" w:lastColumn="0" w:noHBand="0" w:noVBand="1"/>
      </w:tblPr>
      <w:tblGrid>
        <w:gridCol w:w="1451"/>
        <w:gridCol w:w="2314"/>
        <w:gridCol w:w="838"/>
        <w:gridCol w:w="882"/>
        <w:gridCol w:w="1308"/>
        <w:gridCol w:w="740"/>
        <w:gridCol w:w="802"/>
        <w:gridCol w:w="562"/>
        <w:gridCol w:w="562"/>
      </w:tblGrid>
      <w:tr>
        <w:trPr>
          <w:cantSplit/>
          <w:trHeight w:val="369"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Site</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Fractio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Record Coun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e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edi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ax</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in</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2-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hlorophyll A (Prob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1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2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4</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2-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hlorophyll A (Prob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RFU</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92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6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37</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2-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issolved Oxygen Saturatio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2.97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2.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1.1</w:t>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2-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 unit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06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0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1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96</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2-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ycocyanin (Prob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2-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ycocyanin (Prob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RFU</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2-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alinit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pt</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3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3</w:t>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2-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pecific Conductanc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uS/c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55.7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55.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3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80</w:t>
            </w:r>
          </w:p>
        </w:tc>
      </w:tr>
      <w:tr>
        <w:trPr>
          <w:cantSplit/>
          <w:trHeight w:val="39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2-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pecific Conductanc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uS/c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Inf</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Inf</w:t>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2-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emperatur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8.7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9.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6</w:t>
            </w:r>
          </w:p>
        </w:tc>
      </w:tr>
    </w:tbl>
    <w:p>
      <w:pPr>
        <w:pStyle w:val="BodyText"/>
      </w:pPr>
    </w:p>
    <w:p>
      <w:pPr>
        <w:pStyle w:val="TableCaption"/>
      </w:pPr>
      <w: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Water Quality Standard Excursions: 07-SKAT_T2-0.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8274"/>
        <w:tblLook w:firstRow="1" w:lastRow="0" w:firstColumn="0" w:lastColumn="0" w:noHBand="0" w:noVBand="1"/>
      </w:tblPr>
      <w:tblGrid>
        <w:gridCol w:w="1069"/>
        <w:gridCol w:w="1033"/>
        <w:gridCol w:w="740"/>
        <w:gridCol w:w="882"/>
        <w:gridCol w:w="651"/>
        <w:gridCol w:w="1851"/>
        <w:gridCol w:w="1024"/>
        <w:gridCol w:w="1024"/>
      </w:tblGrid>
      <w:tr>
        <w:trPr>
          <w:cantSplit/>
          <w:trHeight w:val="367" w:hRule="auto"/>
          <w:tblHeader/>
        </w:trPr>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Date</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Resul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Fraction</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Units</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use</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Threshold</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Excursion</w:t>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7-1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Iro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7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ug/l</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ource of water supply</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00</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xcursion</w:t>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8-1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Iro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9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ource of water supply</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00</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xcursion</w:t>
            </w:r>
          </w:p>
        </w:tc>
      </w:tr>
    </w:tbl>
    <w:p>
      <w:pPr>
        <w:pStyle w:val="BodyText"/>
      </w:pPr>
    </w:p>
    <w:p>
      <w:pPr>
        <w:pStyle w:val="TableCaption"/>
      </w:pPr>
      <w: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Biological Assessment Score (BAP) Summary: 07-SKAT_T2-0.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5708"/>
        <w:tblLook w:firstRow="1" w:lastRow="0" w:firstColumn="0" w:lastColumn="0" w:noHBand="0" w:noVBand="1"/>
      </w:tblPr>
      <w:tblGrid>
        <w:gridCol w:w="1069"/>
        <w:gridCol w:w="588"/>
        <w:gridCol w:w="1709"/>
        <w:gridCol w:w="1380"/>
        <w:gridCol w:w="962"/>
      </w:tblGrid>
      <w:tr>
        <w:trPr>
          <w:cantSplit/>
          <w:trHeight w:val="397" w:hRule="auto"/>
          <w:tblHeader/>
        </w:trPr>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DATE</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BAP</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Standard Deviatio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Standard Error</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Replicate</w:t>
            </w:r>
          </w:p>
        </w:tc>
      </w:tr>
      <w:tr>
        <w:trPr>
          <w:cantSplit/>
          <w:trHeight w:val="368" w:hRule="auto"/>
        </w:trPr>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7-1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8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w:t>
            </w:r>
          </w:p>
        </w:tc>
      </w:tr>
    </w:tbl>
    <w:p>
      <w:pPr>
        <w:pStyle w:val="BodyText"/>
      </w:pPr>
    </w:p>
    <w:p>
      <w:pPr>
        <w:pStyle w:val="Heading3"/>
      </w:pPr>
      <w:bookmarkStart w:id="47" w:name="X263b8e8ef0d60674353bafb11846b1c30b58b49"/>
      <w:r>
        <w:t xml:space="preserve">07-SKAT_T5-0.1 | Waterbody Class: AA AA(T) | WI/PWL ID: 0707-0005</w:t>
      </w:r>
      <w:bookmarkEnd w:id="47"/>
    </w:p>
    <w:p>
      <w:pPr>
        <w:pStyle w:val="FirstParagraph"/>
      </w:pPr>
    </w:p>
    <w:p>
      <w:pPr>
        <w:pStyle w:val="TableCaption"/>
      </w:pPr>
      <w: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Applicable Standards: 07-SKAT_T5-0.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6999"/>
        <w:tblLook w:firstRow="1" w:lastRow="0" w:firstColumn="0" w:lastColumn="0" w:noHBand="0" w:noVBand="1"/>
      </w:tblPr>
      <w:tblGrid>
        <w:gridCol w:w="678"/>
        <w:gridCol w:w="1202"/>
        <w:gridCol w:w="882"/>
        <w:gridCol w:w="838"/>
        <w:gridCol w:w="3399"/>
      </w:tblGrid>
      <w:tr>
        <w:trPr>
          <w:cantSplit/>
          <w:trHeight w:val="369" w:hRule="auto"/>
          <w:tblHeader/>
        </w:trPr>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Clas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Fractio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Standard Narrative</w:t>
            </w:r>
          </w:p>
        </w:tc>
      </w:tr>
      <w:tr>
        <w:trPr>
          <w:cantSplit/>
          <w:trHeight w:val="397"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 unit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hall not be less than 6.5 nor more than 8.5.</w:t>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mmoni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H3 + NH4+ as N; 2,000 ug/L</w:t>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admiu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 ug/L</w:t>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opper</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0 ug/L</w:t>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Lead</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0 ug/L</w:t>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cke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0 ug/L</w:t>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ate_nitrit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000 ug/L</w:t>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it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00 ug/L</w:t>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ilver</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0 ug/L</w:t>
            </w:r>
          </w:p>
        </w:tc>
      </w:tr>
    </w:tbl>
    <w:p>
      <w:pPr>
        <w:pStyle w:val="BodyText"/>
      </w:pPr>
    </w:p>
    <w:p>
      <w:pPr>
        <w:pStyle w:val="TableCaption"/>
      </w:pPr>
      <w: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Chemistry Measurements: 07-SKAT_T5-0.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645"/>
        <w:tblLook w:firstRow="1" w:lastRow="0" w:firstColumn="0" w:lastColumn="0" w:noHBand="0" w:noVBand="1"/>
      </w:tblPr>
      <w:tblGrid>
        <w:gridCol w:w="3568"/>
        <w:gridCol w:w="651"/>
        <w:gridCol w:w="918"/>
        <w:gridCol w:w="1308"/>
        <w:gridCol w:w="1007"/>
        <w:gridCol w:w="802"/>
        <w:gridCol w:w="696"/>
        <w:gridCol w:w="696"/>
      </w:tblGrid>
      <w:tr>
        <w:trPr>
          <w:cantSplit/>
          <w:trHeight w:val="369"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Fractio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Record Coun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e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edi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ax</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in</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kalinity, Total (As Caco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75.33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8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8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59</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uminu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8.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8.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3.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3.1</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mmoni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5.85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6.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4.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5</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rsenic</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6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6</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admiu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9</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alciu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59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93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09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7500</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arbon, Dissolved Organic (Doc)</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issolved</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36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2</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arbon, Total Organic</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36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5</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hlorid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1.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1.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1.5</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hlorophyll 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91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62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6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467</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opper</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issolved Oxyge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issolved</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97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7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6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54</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Hardnes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15.33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2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3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88</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Iro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3.66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4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9</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Lead</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44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8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85</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agnesiu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366.66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4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700</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cke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3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at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9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0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0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62</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it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4</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ite (As 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9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0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0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62</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ogen Nitrate-Nitrit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82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5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58</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ogen 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02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03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3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45</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ogen, Kjeldahl, 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42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4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4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38</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ogen, 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18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4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4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62</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osphoru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3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66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8</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osphorus Dissolved</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issolved</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6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3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4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11</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osphorus, Dissolved Orthophosphate (As P)</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issolved</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2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2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9</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ilver</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7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7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7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75</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 Suspended Solid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3.73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12.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5</w:t>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urbidity</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FNU</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5.96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6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w:t>
            </w:r>
          </w:p>
        </w:tc>
      </w:tr>
      <w:tr>
        <w:trPr>
          <w:cantSplit/>
          <w:trHeight w:val="39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urbidit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TU</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65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5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7</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Zinc</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5</w:t>
            </w:r>
          </w:p>
        </w:tc>
      </w:tr>
    </w:tbl>
    <w:p>
      <w:pPr>
        <w:pStyle w:val="BodyText"/>
      </w:pPr>
    </w:p>
    <w:p>
      <w:pPr>
        <w:pStyle w:val="TableCaption"/>
      </w:pPr>
      <w: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In-Situ Measurements: 07-SKAT_T5-0.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726"/>
        <w:tblLook w:firstRow="1" w:lastRow="0" w:firstColumn="0" w:lastColumn="0" w:noHBand="0" w:noVBand="1"/>
      </w:tblPr>
      <w:tblGrid>
        <w:gridCol w:w="1451"/>
        <w:gridCol w:w="2314"/>
        <w:gridCol w:w="838"/>
        <w:gridCol w:w="882"/>
        <w:gridCol w:w="1308"/>
        <w:gridCol w:w="829"/>
        <w:gridCol w:w="802"/>
        <w:gridCol w:w="651"/>
        <w:gridCol w:w="651"/>
      </w:tblGrid>
      <w:tr>
        <w:trPr>
          <w:cantSplit/>
          <w:trHeight w:val="369"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Site</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Fractio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Record Coun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e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edi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ax</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in</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5-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hlorophyll A (Prob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77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9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5</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5-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hlorophyll A (Prob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RFU</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4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5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5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8</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5-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issolved Oxygen Saturatio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2.56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2.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3.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1.9</w:t>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5-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 unit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0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0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04</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5-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ycocyanin (Prob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2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5-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ycocyanin (Prob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RFU</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5-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alinit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pt</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1</w:t>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5-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pecific Conductanc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uS/c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71.66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5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2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37</w:t>
            </w:r>
          </w:p>
        </w:tc>
      </w:tr>
      <w:tr>
        <w:trPr>
          <w:cantSplit/>
          <w:trHeight w:val="39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5-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pecific Conductanc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uS/c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28.8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45.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18.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41.4</w:t>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5-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emperatur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4</w:t>
            </w:r>
          </w:p>
        </w:tc>
      </w:tr>
    </w:tbl>
    <w:p>
      <w:pPr>
        <w:pStyle w:val="BodyText"/>
      </w:pPr>
    </w:p>
    <w:p>
      <w:pPr>
        <w:pStyle w:val="BodyText"/>
      </w:pPr>
      <w:r>
        <w:rPr>
          <w:i/>
        </w:rPr>
        <w:t xml:space="preserve">Water Quality Standard Excursions</w:t>
      </w:r>
    </w:p>
    <w:p>
      <w:pPr>
        <w:pStyle w:val="BodyText"/>
      </w:pPr>
      <w:r>
        <w:t xml:space="preserve">There were no water quality standard excursions at this site during the sampling period.</w:t>
      </w:r>
      <w:r>
        <w:t xml:space="preserve"> </w:t>
      </w:r>
    </w:p>
    <w:p>
      <w:pPr>
        <w:pStyle w:val="TableCaption"/>
      </w:pPr>
      <w: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Biological Assessment Score (BAP) Summary: 07-SKAT_T5-0.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5708"/>
        <w:tblLook w:firstRow="1" w:lastRow="0" w:firstColumn="0" w:lastColumn="0" w:noHBand="0" w:noVBand="1"/>
      </w:tblPr>
      <w:tblGrid>
        <w:gridCol w:w="1069"/>
        <w:gridCol w:w="588"/>
        <w:gridCol w:w="1709"/>
        <w:gridCol w:w="1380"/>
        <w:gridCol w:w="962"/>
      </w:tblGrid>
      <w:tr>
        <w:trPr>
          <w:cantSplit/>
          <w:trHeight w:val="397" w:hRule="auto"/>
          <w:tblHeader/>
        </w:trPr>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DATE</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BAP</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Standard Deviatio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Standard Error</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Replicate</w:t>
            </w:r>
          </w:p>
        </w:tc>
      </w:tr>
      <w:tr>
        <w:trPr>
          <w:cantSplit/>
          <w:trHeight w:val="368" w:hRule="auto"/>
        </w:trPr>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7-1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9</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4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w:t>
            </w:r>
          </w:p>
        </w:tc>
      </w:tr>
    </w:tbl>
    <w:p>
      <w:pPr>
        <w:pStyle w:val="BodyText"/>
      </w:pPr>
    </w:p>
    <w:p>
      <w:pPr>
        <w:pStyle w:val="Heading3"/>
      </w:pPr>
      <w:bookmarkStart w:id="48" w:name="X0feb5a511bdd5f1538f3174d286f257a88824c8"/>
      <w:r>
        <w:t xml:space="preserve">07-SKAT_T89-0.2 | Waterbody Class: AA(T) AA | WI/PWL ID: 0707-0005</w:t>
      </w:r>
      <w:bookmarkEnd w:id="48"/>
    </w:p>
    <w:p>
      <w:pPr>
        <w:pStyle w:val="FirstParagraph"/>
      </w:pPr>
    </w:p>
    <w:p>
      <w:pPr>
        <w:pStyle w:val="TableCaption"/>
      </w:pPr>
      <w: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Applicable Standards: 07-SKAT_T89-0.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2593"/>
        <w:tblLook w:firstRow="1" w:lastRow="0" w:firstColumn="0" w:lastColumn="0" w:noHBand="0" w:noVBand="1"/>
      </w:tblPr>
      <w:tblGrid>
        <w:gridCol w:w="678"/>
        <w:gridCol w:w="1540"/>
        <w:gridCol w:w="918"/>
        <w:gridCol w:w="651"/>
        <w:gridCol w:w="8806"/>
      </w:tblGrid>
      <w:tr>
        <w:trPr>
          <w:cantSplit/>
          <w:trHeight w:val="369" w:hRule="auto"/>
          <w:tblHeader/>
        </w:trPr>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Clas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Fractio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Standard Narrative</w:t>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issolved Oxyge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issolved</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inimum daily average shall not be less than 5.0 mg/L, and at no time shall the DO concentration be less than 4.0 mg/ L.</w:t>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hlorid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50,000 ug/L</w:t>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rsenic</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0 ug/L</w:t>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agnesiu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5,000 ug/L</w:t>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Iro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00 ug/L</w:t>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it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tandard is 100 ug/L except 20 ug/L for trout waters (T or TS).</w:t>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at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000 ug/L</w:t>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mmoni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tandard is based on pH and temperature</w:t>
            </w:r>
          </w:p>
        </w:tc>
      </w:tr>
    </w:tbl>
    <w:p>
      <w:pPr>
        <w:pStyle w:val="BodyText"/>
      </w:pPr>
    </w:p>
    <w:p>
      <w:pPr>
        <w:pStyle w:val="TableCaption"/>
      </w:pPr>
      <w: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Chemistry Measurements: 07-SKAT_T89-0.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378"/>
        <w:tblLook w:firstRow="1" w:lastRow="0" w:firstColumn="0" w:lastColumn="0" w:noHBand="0" w:noVBand="1"/>
      </w:tblPr>
      <w:tblGrid>
        <w:gridCol w:w="3568"/>
        <w:gridCol w:w="651"/>
        <w:gridCol w:w="918"/>
        <w:gridCol w:w="1308"/>
        <w:gridCol w:w="740"/>
        <w:gridCol w:w="802"/>
        <w:gridCol w:w="696"/>
        <w:gridCol w:w="696"/>
      </w:tblGrid>
      <w:tr>
        <w:trPr>
          <w:cantSplit/>
          <w:trHeight w:val="369"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Fractio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Record Coun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e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edi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ax</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in</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kalinity, Total (As Caco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3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41.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6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7</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uminu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64.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9.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4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6.8</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mmoni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2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4.72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4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4</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rsenic</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5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60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6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6</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admiu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32</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alciu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195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39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95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0500</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arbon, Dissolved Organic (Doc)</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issolved</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70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arbon, Total Organic</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76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5</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hlorid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2.53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2.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3.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2.2</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hlorophyll 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4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8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636</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opper</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1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1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4</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issolved Oxyge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issolved</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8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7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7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1</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Hardnes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84.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91.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1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44</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Iro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9.2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4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4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53</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Lead</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5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43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85</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agnesiu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942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995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13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6500</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cke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47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4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at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33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2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2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47</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it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1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4</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ite (As 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15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15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8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47</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ogen Nitrate-Nitrit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94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8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4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09</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ogen 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17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1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8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45</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ogen, Kjeldahl, 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47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4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34</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ogen, 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72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8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7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47</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osphoru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6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1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57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4</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osphorus Dissolved</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issolved</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1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9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3</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osphorus, Dissolved Orthophosphate (As P)</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issolved</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4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1</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ilver</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6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7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7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2</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 Suspended Solid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6.69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6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1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5</w:t>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urbidity</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FNU</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5.97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0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8</w:t>
            </w:r>
          </w:p>
        </w:tc>
      </w:tr>
      <w:tr>
        <w:trPr>
          <w:cantSplit/>
          <w:trHeight w:val="39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urbidit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TU</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80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9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5.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57</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Zinc</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58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5</w:t>
            </w:r>
          </w:p>
        </w:tc>
      </w:tr>
    </w:tbl>
    <w:p>
      <w:pPr>
        <w:pStyle w:val="BodyText"/>
      </w:pPr>
    </w:p>
    <w:p>
      <w:pPr>
        <w:pStyle w:val="TableCaption"/>
      </w:pPr>
      <w: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In-Situ Measurements: 07-SKAT_T89-0.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548"/>
        <w:tblLook w:firstRow="1" w:lastRow="0" w:firstColumn="0" w:lastColumn="0" w:noHBand="0" w:noVBand="1"/>
      </w:tblPr>
      <w:tblGrid>
        <w:gridCol w:w="1540"/>
        <w:gridCol w:w="2314"/>
        <w:gridCol w:w="838"/>
        <w:gridCol w:w="882"/>
        <w:gridCol w:w="1308"/>
        <w:gridCol w:w="740"/>
        <w:gridCol w:w="802"/>
        <w:gridCol w:w="562"/>
        <w:gridCol w:w="562"/>
      </w:tblGrid>
      <w:tr>
        <w:trPr>
          <w:cantSplit/>
          <w:trHeight w:val="369"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Site</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Fractio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Record Coun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e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edi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ax</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in</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89-0.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hlorophyll A (Prob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33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0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56</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89-0.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hlorophyll A (Prob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RFU</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61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8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1</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89-0.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issolved Oxygen Saturatio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6.77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7.6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9.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2.6</w:t>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89-0.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 unit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09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1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1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02</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89-0.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ycocyanin (Prob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7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89-0.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ycocyanin (Prob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RFU</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89-0.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alinit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pt</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6</w:t>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89-0.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pecific Conductanc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uS/c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50.2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45.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9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20</w:t>
            </w:r>
          </w:p>
        </w:tc>
      </w:tr>
      <w:tr>
        <w:trPr>
          <w:cantSplit/>
          <w:trHeight w:val="39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89-0.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pecific Conductanc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uS/c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Inf</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Inf</w:t>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89-0.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emperatur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8.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9.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5</w:t>
            </w:r>
          </w:p>
        </w:tc>
      </w:tr>
    </w:tbl>
    <w:p>
      <w:pPr>
        <w:pStyle w:val="BodyText"/>
      </w:pPr>
    </w:p>
    <w:p>
      <w:pPr>
        <w:pStyle w:val="TableCaption"/>
      </w:pPr>
      <w: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Water Quality Standard Excursions: 07-SKAT_T89-0.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8274"/>
        <w:tblLook w:firstRow="1" w:lastRow="0" w:firstColumn="0" w:lastColumn="0" w:noHBand="0" w:noVBand="1"/>
      </w:tblPr>
      <w:tblGrid>
        <w:gridCol w:w="1069"/>
        <w:gridCol w:w="1033"/>
        <w:gridCol w:w="740"/>
        <w:gridCol w:w="882"/>
        <w:gridCol w:w="651"/>
        <w:gridCol w:w="1851"/>
        <w:gridCol w:w="1024"/>
        <w:gridCol w:w="1024"/>
      </w:tblGrid>
      <w:tr>
        <w:trPr>
          <w:cantSplit/>
          <w:trHeight w:val="367" w:hRule="auto"/>
          <w:tblHeader/>
        </w:trPr>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Date</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Resul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Fraction</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Units</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use</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Threshold</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Excursion</w:t>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7-1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Iro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4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ug/l</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ource of water supply</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00</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xcursion</w:t>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8-07-3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Iro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1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ource of water supply</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00</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xcursion</w:t>
            </w:r>
          </w:p>
        </w:tc>
      </w:tr>
    </w:tbl>
    <w:p>
      <w:pPr>
        <w:pStyle w:val="BodyText"/>
      </w:pPr>
    </w:p>
    <w:p>
      <w:pPr>
        <w:pStyle w:val="TableCaption"/>
      </w:pPr>
      <w: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Biological Assessment Score (BAP) Summary: 07-SKAT_T89-0.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5708"/>
        <w:tblLook w:firstRow="1" w:lastRow="0" w:firstColumn="0" w:lastColumn="0" w:noHBand="0" w:noVBand="1"/>
      </w:tblPr>
      <w:tblGrid>
        <w:gridCol w:w="1069"/>
        <w:gridCol w:w="588"/>
        <w:gridCol w:w="1709"/>
        <w:gridCol w:w="1380"/>
        <w:gridCol w:w="962"/>
      </w:tblGrid>
      <w:tr>
        <w:trPr>
          <w:cantSplit/>
          <w:trHeight w:val="397" w:hRule="auto"/>
          <w:tblHeader/>
        </w:trPr>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DATE</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BAP</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Standard Deviatio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Standard Error</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Replicate</w:t>
            </w:r>
          </w:p>
        </w:tc>
      </w:tr>
      <w:tr>
        <w:trPr>
          <w:cantSplit/>
          <w:trHeight w:val="368" w:hRule="auto"/>
        </w:trPr>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8-07-3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r>
      <w:tr>
        <w:trPr>
          <w:cantSplit/>
          <w:trHeight w:val="368" w:hRule="auto"/>
        </w:trPr>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7-1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8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4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w:t>
            </w:r>
          </w:p>
        </w:tc>
      </w:tr>
    </w:tbl>
    <w:p>
      <w:pPr>
        <w:pStyle w:val="BodyText"/>
      </w:pPr>
    </w:p>
    <w:p>
      <w:pPr>
        <w:pStyle w:val="Heading3"/>
      </w:pPr>
      <w:bookmarkStart w:id="49" w:name="Xa2299f892cd35836fb437af2e5225b8af5a7d39"/>
      <w:r>
        <w:t xml:space="preserve">07-BSWP-0.1 | Waterbody Class: AA(T) AA | WI/PWL ID: 0707-0005</w:t>
      </w:r>
      <w:bookmarkEnd w:id="49"/>
    </w:p>
    <w:p>
      <w:pPr>
        <w:pStyle w:val="FirstParagraph"/>
      </w:pPr>
    </w:p>
    <w:p>
      <w:pPr>
        <w:pStyle w:val="TableCaption"/>
      </w:pPr>
      <w: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Applicable Standards: 07-BSWP-0.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2593"/>
        <w:tblLook w:firstRow="1" w:lastRow="0" w:firstColumn="0" w:lastColumn="0" w:noHBand="0" w:noVBand="1"/>
      </w:tblPr>
      <w:tblGrid>
        <w:gridCol w:w="678"/>
        <w:gridCol w:w="1540"/>
        <w:gridCol w:w="918"/>
        <w:gridCol w:w="651"/>
        <w:gridCol w:w="8806"/>
      </w:tblGrid>
      <w:tr>
        <w:trPr>
          <w:cantSplit/>
          <w:trHeight w:val="369" w:hRule="auto"/>
          <w:tblHeader/>
        </w:trPr>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Clas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Fractio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Standard Narrative</w:t>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issolved Oxyge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issolved</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inimum daily average shall not be less than 5.0 mg/L, and at no time shall the DO concentration be less than 4.0 mg/ L.</w:t>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hlorid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50,000 ug/L</w:t>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rsenic</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0 ug/L</w:t>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agnesiu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5,000 ug/L</w:t>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Iro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00 ug/L</w:t>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it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tandard is 100 ug/L except 20 ug/L for trout waters (T or TS).</w:t>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at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000 ug/L</w:t>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mmoni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tandard is based on pH and temperature</w:t>
            </w:r>
          </w:p>
        </w:tc>
      </w:tr>
    </w:tbl>
    <w:p>
      <w:pPr>
        <w:pStyle w:val="BodyText"/>
      </w:pPr>
    </w:p>
    <w:p>
      <w:pPr>
        <w:pStyle w:val="TableCaption"/>
      </w:pPr>
      <w: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Chemistry Measurements: 07-BSWP-0.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645"/>
        <w:tblLook w:firstRow="1" w:lastRow="0" w:firstColumn="0" w:lastColumn="0" w:noHBand="0" w:noVBand="1"/>
      </w:tblPr>
      <w:tblGrid>
        <w:gridCol w:w="3568"/>
        <w:gridCol w:w="651"/>
        <w:gridCol w:w="918"/>
        <w:gridCol w:w="1308"/>
        <w:gridCol w:w="1007"/>
        <w:gridCol w:w="802"/>
        <w:gridCol w:w="696"/>
        <w:gridCol w:w="696"/>
      </w:tblGrid>
      <w:tr>
        <w:trPr>
          <w:cantSplit/>
          <w:trHeight w:val="369"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Fractio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Record Coun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e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edi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ax</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in</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kalinity, Total (As Caco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2</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uminu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6.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6.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7.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4.7</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mmoni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5.6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4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5</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rsenic</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55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6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6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35</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admiu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9</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alciu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0866.66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63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06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5700</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arbon, Dissolved Organic (Doc)</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issolved</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28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2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4</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arbon, Total Organic</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46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4</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hlorid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8.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3</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hlorophyll 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86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97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9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655</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opper</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67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9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33</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issolved Oxyge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issolved</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79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0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36</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Hardnes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6.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1.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0.4</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Iro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75.03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0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6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9.1</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Lead</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50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8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9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85</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agnesiu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653.33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96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05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950</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cke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68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6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8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59</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at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53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30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69</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it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4</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ite (As 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64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64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69</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ogen Nitrate-Nitrit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4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43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3</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ogen 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8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7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409</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ogen, Kjeldahl, 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4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4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4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39</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ogen, 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80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69</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osphoru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7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2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83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9</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osphorus Dissolved</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issolved</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1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1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4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4</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osphorus, Dissolved Orthophosphate (As P)</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issolved</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1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1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2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1</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ilver</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7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7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7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75</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 Suspended Solid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3.61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4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5</w:t>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urbidity</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FNU</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3.6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2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5</w:t>
            </w:r>
          </w:p>
        </w:tc>
      </w:tr>
      <w:tr>
        <w:trPr>
          <w:cantSplit/>
          <w:trHeight w:val="39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urbidit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TU</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0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5.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51</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Zinc</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5</w:t>
            </w:r>
          </w:p>
        </w:tc>
      </w:tr>
    </w:tbl>
    <w:p>
      <w:pPr>
        <w:pStyle w:val="BodyText"/>
      </w:pPr>
    </w:p>
    <w:p>
      <w:pPr>
        <w:pStyle w:val="TableCaption"/>
      </w:pPr>
      <w: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In-Situ Measurements: 07-BSWP-0.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326"/>
        <w:tblLook w:firstRow="1" w:lastRow="0" w:firstColumn="0" w:lastColumn="0" w:noHBand="0" w:noVBand="1"/>
      </w:tblPr>
      <w:tblGrid>
        <w:gridCol w:w="1229"/>
        <w:gridCol w:w="2314"/>
        <w:gridCol w:w="838"/>
        <w:gridCol w:w="882"/>
        <w:gridCol w:w="1308"/>
        <w:gridCol w:w="829"/>
        <w:gridCol w:w="802"/>
        <w:gridCol w:w="562"/>
        <w:gridCol w:w="562"/>
      </w:tblGrid>
      <w:tr>
        <w:trPr>
          <w:cantSplit/>
          <w:trHeight w:val="369"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Site</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Fractio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Record Coun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e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edi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ax</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in</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BSWP-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hlorophyll A (Prob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27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8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6</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BSWP-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hlorophyll A (Prob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RFU</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61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4</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BSWP-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issolved Oxygen Saturatio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6.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6.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6.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5.6</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BSWP-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 unit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18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2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2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11</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BSWP-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ycocyanin (Prob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6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4</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BSWP-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ycocyanin (Prob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RFU</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7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6</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BSWP-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alinit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pt</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0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8</w:t>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BSWP-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pecific Conductanc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uS/c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20.33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9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63</w:t>
            </w:r>
          </w:p>
        </w:tc>
      </w:tr>
      <w:tr>
        <w:trPr>
          <w:cantSplit/>
          <w:trHeight w:val="39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BSWP-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pecific Conductanc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uS/c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Inf</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Inf</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BSWP-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emperatur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9.66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8</w:t>
            </w:r>
          </w:p>
        </w:tc>
      </w:tr>
    </w:tbl>
    <w:p>
      <w:pPr>
        <w:pStyle w:val="BodyText"/>
      </w:pPr>
    </w:p>
    <w:p>
      <w:pPr>
        <w:pStyle w:val="TableCaption"/>
      </w:pPr>
      <w: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Water Quality Standard Excursions: 07-BSWP-0.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8274"/>
        <w:tblLook w:firstRow="1" w:lastRow="0" w:firstColumn="0" w:lastColumn="0" w:noHBand="0" w:noVBand="1"/>
      </w:tblPr>
      <w:tblGrid>
        <w:gridCol w:w="1069"/>
        <w:gridCol w:w="1033"/>
        <w:gridCol w:w="740"/>
        <w:gridCol w:w="882"/>
        <w:gridCol w:w="651"/>
        <w:gridCol w:w="1851"/>
        <w:gridCol w:w="1024"/>
        <w:gridCol w:w="1024"/>
      </w:tblGrid>
      <w:tr>
        <w:trPr>
          <w:cantSplit/>
          <w:trHeight w:val="367" w:hRule="auto"/>
          <w:tblHeader/>
        </w:trPr>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Date</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Resul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Fraction</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Units</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use</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Threshold</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Excursion</w:t>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6-1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Iro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0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ug/l</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ource of water supply</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00</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xcursion</w:t>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7-1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Iro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6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ource of water supply</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00</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xcursion</w:t>
            </w:r>
          </w:p>
        </w:tc>
      </w:tr>
    </w:tbl>
    <w:p>
      <w:pPr>
        <w:pStyle w:val="BodyText"/>
      </w:pPr>
    </w:p>
    <w:p>
      <w:pPr>
        <w:pStyle w:val="TableCaption"/>
      </w:pPr>
      <w: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Biological Assessment Score (BAP) Summary: 07-BSWP-0.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5708"/>
        <w:tblLook w:firstRow="1" w:lastRow="0" w:firstColumn="0" w:lastColumn="0" w:noHBand="0" w:noVBand="1"/>
      </w:tblPr>
      <w:tblGrid>
        <w:gridCol w:w="1069"/>
        <w:gridCol w:w="588"/>
        <w:gridCol w:w="1709"/>
        <w:gridCol w:w="1380"/>
        <w:gridCol w:w="962"/>
      </w:tblGrid>
      <w:tr>
        <w:trPr>
          <w:cantSplit/>
          <w:trHeight w:val="397" w:hRule="auto"/>
          <w:tblHeader/>
        </w:trPr>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DATE</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BAP</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Standard Deviatio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Standard Error</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Replicate</w:t>
            </w:r>
          </w:p>
        </w:tc>
      </w:tr>
      <w:tr>
        <w:trPr>
          <w:cantSplit/>
          <w:trHeight w:val="368" w:hRule="auto"/>
        </w:trPr>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7-1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99</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w:t>
            </w:r>
          </w:p>
        </w:tc>
      </w:tr>
    </w:tbl>
    <w:p>
      <w:pPr>
        <w:pStyle w:val="BodyText"/>
      </w:pPr>
    </w:p>
    <w:p>
      <w:pPr>
        <w:pStyle w:val="Heading3"/>
      </w:pPr>
      <w:bookmarkStart w:id="50" w:name="Xb44cdbeeccdef4102e1f1d7e8db1218ef83a125"/>
      <w:r>
        <w:t xml:space="preserve">07-BSWP-6.3 | Waterbody Class: AA AA(T) | WI/PWL ID: 0707-0005</w:t>
      </w:r>
      <w:bookmarkEnd w:id="50"/>
    </w:p>
    <w:p>
      <w:pPr>
        <w:pStyle w:val="FirstParagraph"/>
      </w:pPr>
    </w:p>
    <w:p>
      <w:pPr>
        <w:pStyle w:val="TableCaption"/>
      </w:pPr>
      <w: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Applicable Standards: 07-BSWP-6.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5629"/>
        <w:tblLook w:firstRow="1" w:lastRow="0" w:firstColumn="0" w:lastColumn="0" w:noHBand="0" w:noVBand="1"/>
      </w:tblPr>
      <w:tblGrid>
        <w:gridCol w:w="678"/>
        <w:gridCol w:w="1033"/>
        <w:gridCol w:w="882"/>
        <w:gridCol w:w="651"/>
        <w:gridCol w:w="2385"/>
      </w:tblGrid>
      <w:tr>
        <w:trPr>
          <w:cantSplit/>
          <w:trHeight w:val="369" w:hRule="auto"/>
          <w:tblHeader/>
        </w:trPr>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Clas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Fractio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Standard Narrative</w:t>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mmoni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H3 + NH4+ as N; 2,000 ug/L</w:t>
            </w:r>
          </w:p>
        </w:tc>
      </w:tr>
    </w:tbl>
    <w:p>
      <w:pPr>
        <w:pStyle w:val="BodyText"/>
      </w:pPr>
    </w:p>
    <w:p>
      <w:pPr>
        <w:pStyle w:val="TableCaption"/>
      </w:pPr>
      <w: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Chemistry Measurements: 07-BSWP-6.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208"/>
        <w:tblLook w:firstRow="1" w:lastRow="0" w:firstColumn="0" w:lastColumn="0" w:noHBand="0" w:noVBand="1"/>
      </w:tblPr>
      <w:tblGrid>
        <w:gridCol w:w="3568"/>
        <w:gridCol w:w="651"/>
        <w:gridCol w:w="918"/>
        <w:gridCol w:w="1308"/>
        <w:gridCol w:w="660"/>
        <w:gridCol w:w="802"/>
        <w:gridCol w:w="651"/>
        <w:gridCol w:w="651"/>
      </w:tblGrid>
      <w:tr>
        <w:trPr>
          <w:cantSplit/>
          <w:trHeight w:val="369"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Fractio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Record Coun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e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edi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ax</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in</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mmoni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6.3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8.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9.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1.6</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arbon, Dissolved Organic (Doc)</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issolved</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88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ogen Nitrate-Nitrit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1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1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6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4</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ogen 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47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47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6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322</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osphoru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2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2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4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16</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osphorus Dissolved</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issolved</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1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1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1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8</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osphorus, Dissolved Orthophosphate (As P)</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issolved</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1</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 Suspended Solid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27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5</w:t>
            </w:r>
          </w:p>
        </w:tc>
      </w:tr>
      <w:tr>
        <w:trPr>
          <w:cantSplit/>
          <w:trHeight w:val="39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urbidit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FNU</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41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w:t>
            </w:r>
          </w:p>
        </w:tc>
      </w:tr>
    </w:tbl>
    <w:p>
      <w:pPr>
        <w:pStyle w:val="BodyText"/>
      </w:pPr>
    </w:p>
    <w:p>
      <w:pPr>
        <w:pStyle w:val="TableCaption"/>
      </w:pPr>
      <w: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In-Situ Measurements: 07-BSWP-6.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8560"/>
        <w:tblLook w:firstRow="1" w:lastRow="0" w:firstColumn="0" w:lastColumn="0" w:noHBand="0" w:noVBand="1"/>
      </w:tblPr>
      <w:tblGrid>
        <w:gridCol w:w="1229"/>
        <w:gridCol w:w="1798"/>
        <w:gridCol w:w="704"/>
        <w:gridCol w:w="882"/>
        <w:gridCol w:w="1308"/>
        <w:gridCol w:w="660"/>
        <w:gridCol w:w="802"/>
        <w:gridCol w:w="651"/>
        <w:gridCol w:w="526"/>
      </w:tblGrid>
      <w:tr>
        <w:trPr>
          <w:cantSplit/>
          <w:trHeight w:val="369"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Site</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Fractio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Record Coun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e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edi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ax</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in</w:t>
            </w:r>
          </w:p>
        </w:tc>
      </w:tr>
      <w:tr>
        <w:trPr>
          <w:cantSplit/>
          <w:trHeight w:val="39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BSWP-6.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pecific Conductanc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uS/c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79.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89.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2.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9</w:t>
            </w:r>
          </w:p>
        </w:tc>
      </w:tr>
    </w:tbl>
    <w:p>
      <w:pPr>
        <w:pStyle w:val="BodyText"/>
      </w:pPr>
    </w:p>
    <w:p>
      <w:pPr>
        <w:pStyle w:val="BodyText"/>
      </w:pPr>
      <w:r>
        <w:rPr>
          <w:i/>
        </w:rPr>
        <w:t xml:space="preserve">Water Quality Standard Excursions</w:t>
      </w:r>
    </w:p>
    <w:p>
      <w:pPr>
        <w:pStyle w:val="BodyText"/>
      </w:pPr>
      <w:r>
        <w:t xml:space="preserve">There were no water quality standard excursions at this site during the sampling period.</w:t>
      </w:r>
      <w:r>
        <w:t xml:space="preserve"> </w:t>
      </w:r>
      <w:r>
        <w:br w:type="textWrapping"/>
      </w:r>
    </w:p>
    <w:p>
      <w:pPr>
        <w:pStyle w:val="Heading3"/>
      </w:pPr>
      <w:bookmarkStart w:id="51" w:name="X6711c1695243697f9974ce1ad04beee992020b2"/>
      <w:r>
        <w:t xml:space="preserve">07-MASH-0.1 | Waterbody Class: C | WI/PWL ID: 0705-0027</w:t>
      </w:r>
      <w:bookmarkEnd w:id="51"/>
    </w:p>
    <w:p>
      <w:pPr>
        <w:pStyle w:val="FirstParagraph"/>
      </w:pPr>
    </w:p>
    <w:p>
      <w:pPr>
        <w:pStyle w:val="TableCaption"/>
      </w:pPr>
      <w: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Applicable Standards: 07-MASH-0.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6474"/>
        <w:tblLook w:firstRow="1" w:lastRow="0" w:firstColumn="0" w:lastColumn="0" w:noHBand="0" w:noVBand="1"/>
      </w:tblPr>
      <w:tblGrid>
        <w:gridCol w:w="678"/>
        <w:gridCol w:w="1033"/>
        <w:gridCol w:w="882"/>
        <w:gridCol w:w="651"/>
        <w:gridCol w:w="3230"/>
      </w:tblGrid>
      <w:tr>
        <w:trPr>
          <w:cantSplit/>
          <w:trHeight w:val="369" w:hRule="auto"/>
          <w:tblHeader/>
        </w:trPr>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Clas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Fractio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Standard Narrative</w:t>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mmoni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tandard is based on pH and temperature</w:t>
            </w:r>
          </w:p>
        </w:tc>
      </w:tr>
    </w:tbl>
    <w:p>
      <w:pPr>
        <w:pStyle w:val="BodyText"/>
      </w:pPr>
    </w:p>
    <w:p>
      <w:pPr>
        <w:pStyle w:val="TableCaption"/>
      </w:pPr>
      <w: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Chemistry Measurements: 07-MASH-0.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289"/>
        <w:tblLook w:firstRow="1" w:lastRow="0" w:firstColumn="0" w:lastColumn="0" w:noHBand="0" w:noVBand="1"/>
      </w:tblPr>
      <w:tblGrid>
        <w:gridCol w:w="3568"/>
        <w:gridCol w:w="651"/>
        <w:gridCol w:w="918"/>
        <w:gridCol w:w="1308"/>
        <w:gridCol w:w="740"/>
        <w:gridCol w:w="802"/>
        <w:gridCol w:w="651"/>
        <w:gridCol w:w="651"/>
      </w:tblGrid>
      <w:tr>
        <w:trPr>
          <w:cantSplit/>
          <w:trHeight w:val="369"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Fractio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Record Coun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e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edi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ax</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in</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mmoni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7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5</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ite (As 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37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3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5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4</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ogen, Kjeldahl, 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32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3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6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5</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osphoru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7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1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16</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osphorus, Dissolved Orthophosphate (As P)</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issolved</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4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3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9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12</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 Suspended Solid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47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9.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5</w:t>
            </w:r>
          </w:p>
        </w:tc>
      </w:tr>
    </w:tbl>
    <w:p>
      <w:pPr>
        <w:pStyle w:val="BodyText"/>
      </w:pPr>
    </w:p>
    <w:p>
      <w:pPr>
        <w:pStyle w:val="TableCaption"/>
      </w:pPr>
      <w: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In-Situ Measurements: 07-MASH-0.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8507"/>
        <w:tblLook w:firstRow="1" w:lastRow="0" w:firstColumn="0" w:lastColumn="0" w:noHBand="0" w:noVBand="1"/>
      </w:tblPr>
      <w:tblGrid>
        <w:gridCol w:w="1220"/>
        <w:gridCol w:w="1798"/>
        <w:gridCol w:w="704"/>
        <w:gridCol w:w="882"/>
        <w:gridCol w:w="1308"/>
        <w:gridCol w:w="660"/>
        <w:gridCol w:w="802"/>
        <w:gridCol w:w="607"/>
        <w:gridCol w:w="526"/>
      </w:tblGrid>
      <w:tr>
        <w:trPr>
          <w:cantSplit/>
          <w:trHeight w:val="369"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Site</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Fractio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Record Coun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e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edi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ax</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in</w:t>
            </w:r>
          </w:p>
        </w:tc>
      </w:tr>
      <w:tr>
        <w:trPr>
          <w:cantSplit/>
          <w:trHeight w:val="39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MASH-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pecific Conductanc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uS/c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0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9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0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03</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MASH-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emperatur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r>
    </w:tbl>
    <w:p>
      <w:pPr>
        <w:pStyle w:val="BodyText"/>
      </w:pPr>
    </w:p>
    <w:p>
      <w:pPr>
        <w:pStyle w:val="BodyText"/>
      </w:pPr>
      <w:r>
        <w:rPr>
          <w:i/>
        </w:rPr>
        <w:t xml:space="preserve">Water Quality Standard Excursions</w:t>
      </w:r>
    </w:p>
    <w:p>
      <w:pPr>
        <w:pStyle w:val="BodyText"/>
      </w:pPr>
      <w:r>
        <w:t xml:space="preserve">There were no water quality standard excursions at this site during the sampling period.</w:t>
      </w:r>
      <w:r>
        <w:t xml:space="preserve"> </w:t>
      </w:r>
      <w:r>
        <w:br w:type="textWrapping"/>
      </w:r>
    </w:p>
    <w:p>
      <w:pPr>
        <w:pStyle w:val="Heading3"/>
      </w:pPr>
      <w:bookmarkStart w:id="52" w:name="X02caf28d08110dccee64aa3a7cac9a0262dabdf"/>
      <w:r>
        <w:t xml:space="preserve">07-OWAL_T16-0.4 | Waterbody Class: C | WI/PWL ID: 0706-0010</w:t>
      </w:r>
      <w:bookmarkEnd w:id="52"/>
    </w:p>
    <w:p>
      <w:pPr>
        <w:pStyle w:val="FirstParagraph"/>
      </w:pPr>
    </w:p>
    <w:p>
      <w:pPr>
        <w:pStyle w:val="TableCaption"/>
      </w:pPr>
      <w: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Applicable Standards: 07-OWAL_T16-0.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6474"/>
        <w:tblLook w:firstRow="1" w:lastRow="0" w:firstColumn="0" w:lastColumn="0" w:noHBand="0" w:noVBand="1"/>
      </w:tblPr>
      <w:tblGrid>
        <w:gridCol w:w="678"/>
        <w:gridCol w:w="1033"/>
        <w:gridCol w:w="882"/>
        <w:gridCol w:w="651"/>
        <w:gridCol w:w="3230"/>
      </w:tblGrid>
      <w:tr>
        <w:trPr>
          <w:cantSplit/>
          <w:trHeight w:val="369" w:hRule="auto"/>
          <w:tblHeader/>
        </w:trPr>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Clas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Fractio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Standard Narrative</w:t>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mmoni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tandard is based on pH and temperature</w:t>
            </w:r>
          </w:p>
        </w:tc>
      </w:tr>
    </w:tbl>
    <w:p>
      <w:pPr>
        <w:pStyle w:val="BodyText"/>
      </w:pPr>
    </w:p>
    <w:p>
      <w:pPr>
        <w:pStyle w:val="TableCaption"/>
      </w:pPr>
      <w: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Chemistry Measurements: 07-OWAL_T16-0.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8239"/>
        <w:tblLook w:firstRow="1" w:lastRow="0" w:firstColumn="0" w:lastColumn="0" w:noHBand="0" w:noVBand="1"/>
      </w:tblPr>
      <w:tblGrid>
        <w:gridCol w:w="2598"/>
        <w:gridCol w:w="651"/>
        <w:gridCol w:w="918"/>
        <w:gridCol w:w="1308"/>
        <w:gridCol w:w="660"/>
        <w:gridCol w:w="802"/>
        <w:gridCol w:w="651"/>
        <w:gridCol w:w="651"/>
      </w:tblGrid>
      <w:tr>
        <w:trPr>
          <w:cantSplit/>
          <w:trHeight w:val="369"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Fractio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Record Coun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e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edi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ax</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in</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mmoni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arbon, Dissolved Organic (Doc)</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issolved</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Inf</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Inf</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ite (As 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99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99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99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991</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ogen 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Inf</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Inf</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osphoru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2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2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2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22</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osphorus, Dissolved</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issolved</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5</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 Suspended Solid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Inf</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Inf</w:t>
            </w:r>
          </w:p>
        </w:tc>
      </w:tr>
    </w:tbl>
    <w:p>
      <w:pPr>
        <w:pStyle w:val="BodyText"/>
      </w:pPr>
    </w:p>
    <w:p>
      <w:pPr>
        <w:pStyle w:val="TableCaption"/>
      </w:pPr>
      <w: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In-Situ Measurements: 07-OWAL_T16-0.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6968"/>
        <w:tblLook w:firstRow="1" w:lastRow="0" w:firstColumn="0" w:lastColumn="0" w:noHBand="0" w:noVBand="1"/>
      </w:tblPr>
      <w:tblGrid>
        <w:gridCol w:w="544"/>
        <w:gridCol w:w="1033"/>
        <w:gridCol w:w="651"/>
        <w:gridCol w:w="882"/>
        <w:gridCol w:w="1308"/>
        <w:gridCol w:w="660"/>
        <w:gridCol w:w="802"/>
        <w:gridCol w:w="562"/>
        <w:gridCol w:w="526"/>
      </w:tblGrid>
      <w:tr>
        <w:trPr>
          <w:cantSplit/>
          <w:trHeight w:val="369"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Site</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Fractio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Record Coun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e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edi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ax</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in</w:t>
            </w:r>
          </w:p>
        </w:tc>
      </w:tr>
    </w:tbl>
    <w:p>
      <w:pPr>
        <w:pStyle w:val="BodyText"/>
      </w:pPr>
    </w:p>
    <w:p>
      <w:pPr>
        <w:pStyle w:val="BodyText"/>
      </w:pPr>
      <w:r>
        <w:rPr>
          <w:i/>
        </w:rPr>
        <w:t xml:space="preserve">Water Quality Standard Excursions</w:t>
      </w:r>
    </w:p>
    <w:p>
      <w:pPr>
        <w:pStyle w:val="BodyText"/>
      </w:pPr>
      <w:r>
        <w:t xml:space="preserve">There were no water quality standard excursions at this site during the sampling period.</w:t>
      </w:r>
      <w:r>
        <w:t xml:space="preserve"> </w:t>
      </w:r>
      <w:r>
        <w:br w:type="textWrapping"/>
      </w:r>
    </w:p>
    <w:p>
      <w:pPr>
        <w:pStyle w:val="Heading3"/>
      </w:pPr>
      <w:bookmarkStart w:id="53" w:name="Xbc09a4fb30d5e05e2b8abbbeffba71a83274918"/>
      <w:r>
        <w:t xml:space="preserve">07-OWAL_T2-0.1 | Waterbody Class: C | WI/PWL ID: 0706-0010</w:t>
      </w:r>
      <w:bookmarkEnd w:id="53"/>
    </w:p>
    <w:p>
      <w:pPr>
        <w:pStyle w:val="FirstParagraph"/>
      </w:pPr>
    </w:p>
    <w:p>
      <w:pPr>
        <w:pStyle w:val="TableCaption"/>
      </w:pPr>
      <w: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Applicable Standards: 07-OWAL_T2-0.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6474"/>
        <w:tblLook w:firstRow="1" w:lastRow="0" w:firstColumn="0" w:lastColumn="0" w:noHBand="0" w:noVBand="1"/>
      </w:tblPr>
      <w:tblGrid>
        <w:gridCol w:w="678"/>
        <w:gridCol w:w="1033"/>
        <w:gridCol w:w="882"/>
        <w:gridCol w:w="651"/>
        <w:gridCol w:w="3230"/>
      </w:tblGrid>
      <w:tr>
        <w:trPr>
          <w:cantSplit/>
          <w:trHeight w:val="369" w:hRule="auto"/>
          <w:tblHeader/>
        </w:trPr>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Clas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Fractio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Standard Narrative</w:t>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mmoni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tandard is based on pH and temperature</w:t>
            </w:r>
          </w:p>
        </w:tc>
      </w:tr>
    </w:tbl>
    <w:p>
      <w:pPr>
        <w:pStyle w:val="BodyText"/>
      </w:pPr>
    </w:p>
    <w:p>
      <w:pPr>
        <w:pStyle w:val="TableCaption"/>
      </w:pPr>
      <w: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Chemistry Measurements: 07-OWAL_T2-0.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289"/>
        <w:tblLook w:firstRow="1" w:lastRow="0" w:firstColumn="0" w:lastColumn="0" w:noHBand="0" w:noVBand="1"/>
      </w:tblPr>
      <w:tblGrid>
        <w:gridCol w:w="3568"/>
        <w:gridCol w:w="651"/>
        <w:gridCol w:w="918"/>
        <w:gridCol w:w="1308"/>
        <w:gridCol w:w="740"/>
        <w:gridCol w:w="802"/>
        <w:gridCol w:w="651"/>
        <w:gridCol w:w="651"/>
      </w:tblGrid>
      <w:tr>
        <w:trPr>
          <w:cantSplit/>
          <w:trHeight w:val="369"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Fractio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Record Coun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e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edi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ax</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in</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mmoni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0.83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5</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arbon, Dissolved Organic (Doc)</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issolved</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36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2</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ite (As 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31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5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81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88</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ogen 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0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99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6</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osphoru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5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3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8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17</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osphorus, Dissolved</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issolved</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2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5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9</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osphorus, Dissolved Orthophosphate (As P)</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issolved</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1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3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3</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 Suspended Solid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5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5</w:t>
            </w:r>
          </w:p>
        </w:tc>
      </w:tr>
    </w:tbl>
    <w:p>
      <w:pPr>
        <w:pStyle w:val="BodyText"/>
      </w:pPr>
    </w:p>
    <w:p>
      <w:pPr>
        <w:pStyle w:val="TableCaption"/>
      </w:pPr>
      <w: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In-Situ Measurements: 07-OWAL_T2-0.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6968"/>
        <w:tblLook w:firstRow="1" w:lastRow="0" w:firstColumn="0" w:lastColumn="0" w:noHBand="0" w:noVBand="1"/>
      </w:tblPr>
      <w:tblGrid>
        <w:gridCol w:w="544"/>
        <w:gridCol w:w="1033"/>
        <w:gridCol w:w="651"/>
        <w:gridCol w:w="882"/>
        <w:gridCol w:w="1308"/>
        <w:gridCol w:w="660"/>
        <w:gridCol w:w="802"/>
        <w:gridCol w:w="562"/>
        <w:gridCol w:w="526"/>
      </w:tblGrid>
      <w:tr>
        <w:trPr>
          <w:cantSplit/>
          <w:trHeight w:val="369"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Site</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Fractio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Record Coun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e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edi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ax</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in</w:t>
            </w:r>
          </w:p>
        </w:tc>
      </w:tr>
    </w:tbl>
    <w:p>
      <w:pPr>
        <w:pStyle w:val="BodyText"/>
      </w:pPr>
    </w:p>
    <w:p>
      <w:pPr>
        <w:pStyle w:val="BodyText"/>
      </w:pPr>
      <w:r>
        <w:rPr>
          <w:i/>
        </w:rPr>
        <w:t xml:space="preserve">Water Quality Standard Excursions</w:t>
      </w:r>
    </w:p>
    <w:p>
      <w:pPr>
        <w:pStyle w:val="BodyText"/>
      </w:pPr>
      <w:r>
        <w:t xml:space="preserve">There were no water quality standard excursions at this site during the sampling period.</w:t>
      </w:r>
      <w:r>
        <w:t xml:space="preserve"> </w:t>
      </w:r>
      <w:r>
        <w:br w:type="textWrapping"/>
      </w:r>
    </w:p>
    <w:p>
      <w:pPr>
        <w:pStyle w:val="Heading3"/>
      </w:pPr>
      <w:bookmarkStart w:id="54" w:name="X07c3b4311d2d6764a6b895a3112518314cbcf37"/>
      <w:r>
        <w:t xml:space="preserve">07-OWAL_T5-0.2 | Waterbody Class: C | WI/PWL ID: 0706-0010</w:t>
      </w:r>
      <w:bookmarkEnd w:id="54"/>
    </w:p>
    <w:p>
      <w:pPr>
        <w:pStyle w:val="FirstParagraph"/>
      </w:pPr>
    </w:p>
    <w:p>
      <w:pPr>
        <w:pStyle w:val="TableCaption"/>
      </w:pPr>
      <w: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Applicable Standards: 07-OWAL_T5-0.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6474"/>
        <w:tblLook w:firstRow="1" w:lastRow="0" w:firstColumn="0" w:lastColumn="0" w:noHBand="0" w:noVBand="1"/>
      </w:tblPr>
      <w:tblGrid>
        <w:gridCol w:w="678"/>
        <w:gridCol w:w="1033"/>
        <w:gridCol w:w="882"/>
        <w:gridCol w:w="651"/>
        <w:gridCol w:w="3230"/>
      </w:tblGrid>
      <w:tr>
        <w:trPr>
          <w:cantSplit/>
          <w:trHeight w:val="369" w:hRule="auto"/>
          <w:tblHeader/>
        </w:trPr>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Clas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Fractio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Standard Narrative</w:t>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mmoni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tandard is based on pH and temperature</w:t>
            </w:r>
          </w:p>
        </w:tc>
      </w:tr>
    </w:tbl>
    <w:p>
      <w:pPr>
        <w:pStyle w:val="BodyText"/>
      </w:pPr>
    </w:p>
    <w:p>
      <w:pPr>
        <w:pStyle w:val="TableCaption"/>
      </w:pPr>
      <w: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Chemistry Measurements: 07-OWAL_T5-0.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208"/>
        <w:tblLook w:firstRow="1" w:lastRow="0" w:firstColumn="0" w:lastColumn="0" w:noHBand="0" w:noVBand="1"/>
      </w:tblPr>
      <w:tblGrid>
        <w:gridCol w:w="3568"/>
        <w:gridCol w:w="651"/>
        <w:gridCol w:w="918"/>
        <w:gridCol w:w="1308"/>
        <w:gridCol w:w="660"/>
        <w:gridCol w:w="802"/>
        <w:gridCol w:w="651"/>
        <w:gridCol w:w="651"/>
      </w:tblGrid>
      <w:tr>
        <w:trPr>
          <w:cantSplit/>
          <w:trHeight w:val="369"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Fractio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Record Coun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e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edi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ax</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in</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mmoni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8.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arbon, Dissolved Organic (Doc)</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issolved</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Inf</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Inf</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ite (As 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0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5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903</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ogen 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Inf</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Inf</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osphoru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1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2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3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7</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osphorus, Dissolved</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issolved</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1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4</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osphorus, Dissolved Orthophosphate (As P)</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issolved</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3</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 Suspended Solid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Inf</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Inf</w:t>
            </w:r>
          </w:p>
        </w:tc>
      </w:tr>
    </w:tbl>
    <w:p>
      <w:pPr>
        <w:pStyle w:val="BodyText"/>
      </w:pPr>
    </w:p>
    <w:p>
      <w:pPr>
        <w:pStyle w:val="TableCaption"/>
      </w:pPr>
      <w: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In-Situ Measurements: 07-OWAL_T5-0.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6968"/>
        <w:tblLook w:firstRow="1" w:lastRow="0" w:firstColumn="0" w:lastColumn="0" w:noHBand="0" w:noVBand="1"/>
      </w:tblPr>
      <w:tblGrid>
        <w:gridCol w:w="544"/>
        <w:gridCol w:w="1033"/>
        <w:gridCol w:w="651"/>
        <w:gridCol w:w="882"/>
        <w:gridCol w:w="1308"/>
        <w:gridCol w:w="660"/>
        <w:gridCol w:w="802"/>
        <w:gridCol w:w="562"/>
        <w:gridCol w:w="526"/>
      </w:tblGrid>
      <w:tr>
        <w:trPr>
          <w:cantSplit/>
          <w:trHeight w:val="369"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Site</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Fractio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Record Coun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e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edi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ax</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in</w:t>
            </w:r>
          </w:p>
        </w:tc>
      </w:tr>
    </w:tbl>
    <w:p>
      <w:pPr>
        <w:pStyle w:val="BodyText"/>
      </w:pPr>
    </w:p>
    <w:p>
      <w:pPr>
        <w:pStyle w:val="BodyText"/>
      </w:pPr>
      <w:r>
        <w:rPr>
          <w:i/>
        </w:rPr>
        <w:t xml:space="preserve">Water Quality Standard Excursions</w:t>
      </w:r>
    </w:p>
    <w:p>
      <w:pPr>
        <w:pStyle w:val="BodyText"/>
      </w:pPr>
      <w:r>
        <w:t xml:space="preserve">There were no water quality standard excursions at this site during the sampling period.</w:t>
      </w:r>
      <w:r>
        <w:t xml:space="preserve"> </w:t>
      </w:r>
      <w:r>
        <w:br w:type="textWrapping"/>
      </w:r>
    </w:p>
    <w:p>
      <w:pPr>
        <w:pStyle w:val="Heading3"/>
      </w:pPr>
      <w:bookmarkStart w:id="55" w:name="X06118b3316ee0a6b26d414de96b6c9de5a53351"/>
      <w:r>
        <w:t xml:space="preserve">07-OWLI-0.1 | Waterbody Class: C(T) | WI/PWL ID: 0706-0002</w:t>
      </w:r>
      <w:bookmarkEnd w:id="55"/>
    </w:p>
    <w:p>
      <w:pPr>
        <w:pStyle w:val="FirstParagraph"/>
      </w:pPr>
    </w:p>
    <w:p>
      <w:pPr>
        <w:pStyle w:val="TableCaption"/>
      </w:pPr>
      <w: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Applicable Standards: 07-OWLI-0.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6474"/>
        <w:tblLook w:firstRow="1" w:lastRow="0" w:firstColumn="0" w:lastColumn="0" w:noHBand="0" w:noVBand="1"/>
      </w:tblPr>
      <w:tblGrid>
        <w:gridCol w:w="678"/>
        <w:gridCol w:w="1033"/>
        <w:gridCol w:w="882"/>
        <w:gridCol w:w="651"/>
        <w:gridCol w:w="3230"/>
      </w:tblGrid>
      <w:tr>
        <w:trPr>
          <w:cantSplit/>
          <w:trHeight w:val="369" w:hRule="auto"/>
          <w:tblHeader/>
        </w:trPr>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Clas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Fractio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Standard Narrative</w:t>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T)</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mmoni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tandard is based on pH and temperature</w:t>
            </w:r>
          </w:p>
        </w:tc>
      </w:tr>
    </w:tbl>
    <w:p>
      <w:pPr>
        <w:pStyle w:val="BodyText"/>
      </w:pPr>
    </w:p>
    <w:p>
      <w:pPr>
        <w:pStyle w:val="TableCaption"/>
      </w:pPr>
      <w: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Chemistry Measurements: 07-OWLI-0.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289"/>
        <w:tblLook w:firstRow="1" w:lastRow="0" w:firstColumn="0" w:lastColumn="0" w:noHBand="0" w:noVBand="1"/>
      </w:tblPr>
      <w:tblGrid>
        <w:gridCol w:w="3568"/>
        <w:gridCol w:w="651"/>
        <w:gridCol w:w="918"/>
        <w:gridCol w:w="1308"/>
        <w:gridCol w:w="740"/>
        <w:gridCol w:w="802"/>
        <w:gridCol w:w="651"/>
        <w:gridCol w:w="651"/>
      </w:tblGrid>
      <w:tr>
        <w:trPr>
          <w:cantSplit/>
          <w:trHeight w:val="369"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Fractio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Record Coun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e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edi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ax</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in</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mmoni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6.95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5</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arbon, Dissolved Organic (Doc)</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issolved</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1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6</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ite (As 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98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99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5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594</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ogen 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46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6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5</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osphoru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4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3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9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16</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osphorus, Dissolved</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issolved</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1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1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4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7</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osphorus, Dissolved Orthophosphate (As P)</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issolved</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1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1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3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6</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 Suspended Solid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57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0.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5</w:t>
            </w:r>
          </w:p>
        </w:tc>
      </w:tr>
    </w:tbl>
    <w:p>
      <w:pPr>
        <w:pStyle w:val="BodyText"/>
      </w:pPr>
    </w:p>
    <w:p>
      <w:pPr>
        <w:pStyle w:val="TableCaption"/>
      </w:pPr>
      <w: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In-Situ Measurements: 07-OWLI-0.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6968"/>
        <w:tblLook w:firstRow="1" w:lastRow="0" w:firstColumn="0" w:lastColumn="0" w:noHBand="0" w:noVBand="1"/>
      </w:tblPr>
      <w:tblGrid>
        <w:gridCol w:w="544"/>
        <w:gridCol w:w="1033"/>
        <w:gridCol w:w="651"/>
        <w:gridCol w:w="882"/>
        <w:gridCol w:w="1308"/>
        <w:gridCol w:w="660"/>
        <w:gridCol w:w="802"/>
        <w:gridCol w:w="562"/>
        <w:gridCol w:w="526"/>
      </w:tblGrid>
      <w:tr>
        <w:trPr>
          <w:cantSplit/>
          <w:trHeight w:val="369"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Site</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Fractio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Record Coun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e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edi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ax</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in</w:t>
            </w:r>
          </w:p>
        </w:tc>
      </w:tr>
    </w:tbl>
    <w:p>
      <w:pPr>
        <w:pStyle w:val="BodyText"/>
      </w:pPr>
    </w:p>
    <w:p>
      <w:pPr>
        <w:pStyle w:val="BodyText"/>
      </w:pPr>
      <w:r>
        <w:rPr>
          <w:i/>
        </w:rPr>
        <w:t xml:space="preserve">Water Quality Standard Excursions</w:t>
      </w:r>
    </w:p>
    <w:p>
      <w:pPr>
        <w:pStyle w:val="BodyText"/>
      </w:pPr>
      <w:r>
        <w:t xml:space="preserve">There were no water quality standard excursions at this site during the sampling period.</w:t>
      </w:r>
      <w:r>
        <w:t xml:space="preserve"> </w:t>
      </w:r>
      <w:r>
        <w:br w:type="textWrapping"/>
      </w:r>
    </w:p>
    <w:p>
      <w:pPr>
        <w:pStyle w:val="Heading3"/>
      </w:pPr>
      <w:bookmarkStart w:id="56" w:name="Xba539816b4a09cb0f0c8868b1a2f515916b07bd"/>
      <w:r>
        <w:t xml:space="preserve">07-RAND-0.1 | Waterbody Class: AA(T) AA | WI/PWL ID: 0707-0005</w:t>
      </w:r>
      <w:bookmarkEnd w:id="56"/>
    </w:p>
    <w:p>
      <w:pPr>
        <w:pStyle w:val="FirstParagraph"/>
      </w:pPr>
    </w:p>
    <w:p>
      <w:pPr>
        <w:pStyle w:val="TableCaption"/>
      </w:pPr>
      <w: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Applicable Standards: 07-RAND-0.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6474"/>
        <w:tblLook w:firstRow="1" w:lastRow="0" w:firstColumn="0" w:lastColumn="0" w:noHBand="0" w:noVBand="1"/>
      </w:tblPr>
      <w:tblGrid>
        <w:gridCol w:w="678"/>
        <w:gridCol w:w="1033"/>
        <w:gridCol w:w="882"/>
        <w:gridCol w:w="651"/>
        <w:gridCol w:w="3230"/>
      </w:tblGrid>
      <w:tr>
        <w:trPr>
          <w:cantSplit/>
          <w:trHeight w:val="369" w:hRule="auto"/>
          <w:tblHeader/>
        </w:trPr>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Clas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Fractio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Standard Narrative</w:t>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mmoni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tandard is based on pH and temperature</w:t>
            </w:r>
          </w:p>
        </w:tc>
      </w:tr>
    </w:tbl>
    <w:p>
      <w:pPr>
        <w:pStyle w:val="BodyText"/>
      </w:pPr>
    </w:p>
    <w:p>
      <w:pPr>
        <w:pStyle w:val="TableCaption"/>
      </w:pPr>
      <w: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Chemistry Measurements: 07-RAND-0.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208"/>
        <w:tblLook w:firstRow="1" w:lastRow="0" w:firstColumn="0" w:lastColumn="0" w:noHBand="0" w:noVBand="1"/>
      </w:tblPr>
      <w:tblGrid>
        <w:gridCol w:w="3568"/>
        <w:gridCol w:w="651"/>
        <w:gridCol w:w="918"/>
        <w:gridCol w:w="1308"/>
        <w:gridCol w:w="660"/>
        <w:gridCol w:w="802"/>
        <w:gridCol w:w="651"/>
        <w:gridCol w:w="651"/>
      </w:tblGrid>
      <w:tr>
        <w:trPr>
          <w:cantSplit/>
          <w:trHeight w:val="369"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Fractio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Record Coun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e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edi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ax</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in</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mmoni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5.1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5</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arbon, Dissolved Organic (Doc)</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issolved</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91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ogen Nitrate-Nitrit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40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34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56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92</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ogen 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63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62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95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435</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osphoru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5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2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13</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osphorus Dissolved</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issolved</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2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2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3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19</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osphorus, Dissolved Orthophosphate (As P)</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issolved</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2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2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9</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 Suspended Solid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9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5.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5</w:t>
            </w:r>
          </w:p>
        </w:tc>
      </w:tr>
      <w:tr>
        <w:trPr>
          <w:cantSplit/>
          <w:trHeight w:val="39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urbidit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FNU</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6.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6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4</w:t>
            </w:r>
          </w:p>
        </w:tc>
      </w:tr>
    </w:tbl>
    <w:p>
      <w:pPr>
        <w:pStyle w:val="BodyText"/>
      </w:pPr>
    </w:p>
    <w:p>
      <w:pPr>
        <w:pStyle w:val="TableCaption"/>
      </w:pPr>
      <w: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In-Situ Measurements: 07-RAND-0.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8667"/>
        <w:tblLook w:firstRow="1" w:lastRow="0" w:firstColumn="0" w:lastColumn="0" w:noHBand="0" w:noVBand="1"/>
      </w:tblPr>
      <w:tblGrid>
        <w:gridCol w:w="1211"/>
        <w:gridCol w:w="1798"/>
        <w:gridCol w:w="704"/>
        <w:gridCol w:w="882"/>
        <w:gridCol w:w="1308"/>
        <w:gridCol w:w="660"/>
        <w:gridCol w:w="802"/>
        <w:gridCol w:w="651"/>
        <w:gridCol w:w="651"/>
      </w:tblGrid>
      <w:tr>
        <w:trPr>
          <w:cantSplit/>
          <w:trHeight w:val="369"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Site</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Fractio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Record Coun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e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edi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ax</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in</w:t>
            </w:r>
          </w:p>
        </w:tc>
      </w:tr>
      <w:tr>
        <w:trPr>
          <w:cantSplit/>
          <w:trHeight w:val="39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RAND-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pecific Conductanc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uS/c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63.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67.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52.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25.7</w:t>
            </w:r>
          </w:p>
        </w:tc>
      </w:tr>
    </w:tbl>
    <w:p>
      <w:pPr>
        <w:pStyle w:val="BodyText"/>
      </w:pPr>
    </w:p>
    <w:p>
      <w:pPr>
        <w:pStyle w:val="BodyText"/>
      </w:pPr>
      <w:r>
        <w:rPr>
          <w:i/>
        </w:rPr>
        <w:t xml:space="preserve">Water Quality Standard Excursions</w:t>
      </w:r>
    </w:p>
    <w:p>
      <w:pPr>
        <w:pStyle w:val="BodyText"/>
      </w:pPr>
      <w:r>
        <w:t xml:space="preserve">There were no water quality standard excursions at this site during the sampling period.</w:t>
      </w:r>
      <w:r>
        <w:t xml:space="preserve"> </w:t>
      </w:r>
      <w:r>
        <w:br w:type="textWrapping"/>
      </w:r>
    </w:p>
    <w:p>
      <w:pPr>
        <w:pStyle w:val="Heading3"/>
      </w:pPr>
      <w:bookmarkStart w:id="57" w:name="X28f82c22c5bfcd2ae741b68de3ccfe129881315"/>
      <w:r>
        <w:t xml:space="preserve">07-SKAT_T14-0.2 | Waterbody Class: AA AA(T) | WI/PWL ID: 0707-0005</w:t>
      </w:r>
      <w:bookmarkEnd w:id="57"/>
    </w:p>
    <w:p>
      <w:pPr>
        <w:pStyle w:val="FirstParagraph"/>
      </w:pPr>
    </w:p>
    <w:p>
      <w:pPr>
        <w:pStyle w:val="TableCaption"/>
      </w:pPr>
      <w: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Applicable Standards: 07-SKAT_T14-0.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5629"/>
        <w:tblLook w:firstRow="1" w:lastRow="0" w:firstColumn="0" w:lastColumn="0" w:noHBand="0" w:noVBand="1"/>
      </w:tblPr>
      <w:tblGrid>
        <w:gridCol w:w="678"/>
        <w:gridCol w:w="1033"/>
        <w:gridCol w:w="882"/>
        <w:gridCol w:w="651"/>
        <w:gridCol w:w="2385"/>
      </w:tblGrid>
      <w:tr>
        <w:trPr>
          <w:cantSplit/>
          <w:trHeight w:val="369" w:hRule="auto"/>
          <w:tblHeader/>
        </w:trPr>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Clas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Fractio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Standard Narrative</w:t>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mmoni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H3 + NH4+ as N; 2,000 ug/L</w:t>
            </w:r>
          </w:p>
        </w:tc>
      </w:tr>
    </w:tbl>
    <w:p>
      <w:pPr>
        <w:pStyle w:val="BodyText"/>
      </w:pPr>
    </w:p>
    <w:p>
      <w:pPr>
        <w:pStyle w:val="TableCaption"/>
      </w:pPr>
      <w: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Chemistry Measurements: 07-SKAT_T14-0.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378"/>
        <w:tblLook w:firstRow="1" w:lastRow="0" w:firstColumn="0" w:lastColumn="0" w:noHBand="0" w:noVBand="1"/>
      </w:tblPr>
      <w:tblGrid>
        <w:gridCol w:w="3568"/>
        <w:gridCol w:w="651"/>
        <w:gridCol w:w="918"/>
        <w:gridCol w:w="1308"/>
        <w:gridCol w:w="829"/>
        <w:gridCol w:w="802"/>
        <w:gridCol w:w="651"/>
        <w:gridCol w:w="651"/>
      </w:tblGrid>
      <w:tr>
        <w:trPr>
          <w:cantSplit/>
          <w:trHeight w:val="369"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Fractio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Record Coun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e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edi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ax</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in</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mmoni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7.02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9.1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9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8.8</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arbon, Dissolved Organic (Doc)</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issolved</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8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4.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3</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ogen Nitrate-Nitrit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71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8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1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958</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ogen 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59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6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77</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osphoru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2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7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1</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osphorus Dissolved</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issolved</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1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9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30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21</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osphorus, Dissolved Orthophosphate (As P)</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issolved</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3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3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9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5</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 Suspended Solid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57.37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9.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5</w:t>
            </w:r>
          </w:p>
        </w:tc>
      </w:tr>
      <w:tr>
        <w:trPr>
          <w:cantSplit/>
          <w:trHeight w:val="39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urbidit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FNU</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9.55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2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w:t>
            </w:r>
          </w:p>
        </w:tc>
      </w:tr>
    </w:tbl>
    <w:p>
      <w:pPr>
        <w:pStyle w:val="BodyText"/>
      </w:pPr>
    </w:p>
    <w:p>
      <w:pPr>
        <w:pStyle w:val="TableCaption"/>
      </w:pPr>
      <w: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In-Situ Measurements: 07-SKAT_T14-0.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041"/>
        <w:tblLook w:firstRow="1" w:lastRow="0" w:firstColumn="0" w:lastColumn="0" w:noHBand="0" w:noVBand="1"/>
      </w:tblPr>
      <w:tblGrid>
        <w:gridCol w:w="1540"/>
        <w:gridCol w:w="1798"/>
        <w:gridCol w:w="704"/>
        <w:gridCol w:w="882"/>
        <w:gridCol w:w="1308"/>
        <w:gridCol w:w="829"/>
        <w:gridCol w:w="802"/>
        <w:gridCol w:w="651"/>
        <w:gridCol w:w="526"/>
      </w:tblGrid>
      <w:tr>
        <w:trPr>
          <w:cantSplit/>
          <w:trHeight w:val="369"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Site</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Fractio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Record Coun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e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edi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ax</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in</w:t>
            </w:r>
          </w:p>
        </w:tc>
      </w:tr>
      <w:tr>
        <w:trPr>
          <w:cantSplit/>
          <w:trHeight w:val="39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14-0.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pecific Conductanc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uS/c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69.26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12.4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96.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75</w:t>
            </w:r>
          </w:p>
        </w:tc>
      </w:tr>
    </w:tbl>
    <w:p>
      <w:pPr>
        <w:pStyle w:val="BodyText"/>
      </w:pPr>
    </w:p>
    <w:p>
      <w:pPr>
        <w:pStyle w:val="BodyText"/>
      </w:pPr>
      <w:r>
        <w:rPr>
          <w:i/>
        </w:rPr>
        <w:t xml:space="preserve">Water Quality Standard Excursions</w:t>
      </w:r>
    </w:p>
    <w:p>
      <w:pPr>
        <w:pStyle w:val="BodyText"/>
      </w:pPr>
      <w:r>
        <w:t xml:space="preserve">There were no water quality standard excursions at this site during the sampling period.</w:t>
      </w:r>
      <w:r>
        <w:t xml:space="preserve"> </w:t>
      </w:r>
      <w:r>
        <w:br w:type="textWrapping"/>
      </w:r>
    </w:p>
    <w:p>
      <w:pPr>
        <w:pStyle w:val="Heading3"/>
      </w:pPr>
      <w:bookmarkStart w:id="58" w:name="X30550dc3f47632e8c1db7f806d5d42894074e50"/>
      <w:r>
        <w:t xml:space="preserve">07-SKAT_T21-0.1 | Waterbody Class: AA(T) AA | WI/PWL ID: 0707-0005</w:t>
      </w:r>
      <w:bookmarkEnd w:id="58"/>
    </w:p>
    <w:p>
      <w:pPr>
        <w:pStyle w:val="FirstParagraph"/>
      </w:pPr>
    </w:p>
    <w:p>
      <w:pPr>
        <w:pStyle w:val="TableCaption"/>
      </w:pPr>
      <w: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Applicable Standards: 07-SKAT_T21-0.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6474"/>
        <w:tblLook w:firstRow="1" w:lastRow="0" w:firstColumn="0" w:lastColumn="0" w:noHBand="0" w:noVBand="1"/>
      </w:tblPr>
      <w:tblGrid>
        <w:gridCol w:w="678"/>
        <w:gridCol w:w="1033"/>
        <w:gridCol w:w="882"/>
        <w:gridCol w:w="651"/>
        <w:gridCol w:w="3230"/>
      </w:tblGrid>
      <w:tr>
        <w:trPr>
          <w:cantSplit/>
          <w:trHeight w:val="369" w:hRule="auto"/>
          <w:tblHeader/>
        </w:trPr>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Clas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Fractio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Standard Narrative</w:t>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mmoni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tandard is based on pH and temperature</w:t>
            </w:r>
          </w:p>
        </w:tc>
      </w:tr>
    </w:tbl>
    <w:p>
      <w:pPr>
        <w:pStyle w:val="BodyText"/>
      </w:pPr>
    </w:p>
    <w:p>
      <w:pPr>
        <w:pStyle w:val="TableCaption"/>
      </w:pPr>
      <w: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Chemistry Measurements: 07-SKAT_T21-0.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378"/>
        <w:tblLook w:firstRow="1" w:lastRow="0" w:firstColumn="0" w:lastColumn="0" w:noHBand="0" w:noVBand="1"/>
      </w:tblPr>
      <w:tblGrid>
        <w:gridCol w:w="3568"/>
        <w:gridCol w:w="651"/>
        <w:gridCol w:w="918"/>
        <w:gridCol w:w="1308"/>
        <w:gridCol w:w="829"/>
        <w:gridCol w:w="802"/>
        <w:gridCol w:w="651"/>
        <w:gridCol w:w="651"/>
      </w:tblGrid>
      <w:tr>
        <w:trPr>
          <w:cantSplit/>
          <w:trHeight w:val="369"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Fractio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Record Coun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e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edi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ax</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in</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mmoni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4.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1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5</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arbon, Dissolved Organic (Doc)</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issolved</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93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2</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ogen Nitrate-Nitrit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55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43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7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926</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ogen 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96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7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9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5</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osphoru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9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6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9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6</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osphorus Dissolved</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issolved</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5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4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0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35</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osphorus, Dissolved Orthophosphate (As P)</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issolved</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4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4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5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26</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 Suspended Solid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1.37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28.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5</w:t>
            </w:r>
          </w:p>
        </w:tc>
      </w:tr>
      <w:tr>
        <w:trPr>
          <w:cantSplit/>
          <w:trHeight w:val="39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urbidit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FNU</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4.17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2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w:t>
            </w:r>
          </w:p>
        </w:tc>
      </w:tr>
    </w:tbl>
    <w:p>
      <w:pPr>
        <w:pStyle w:val="BodyText"/>
      </w:pPr>
    </w:p>
    <w:p>
      <w:pPr>
        <w:pStyle w:val="TableCaption"/>
      </w:pPr>
      <w: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In-Situ Measurements: 07-SKAT_T21-0.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166"/>
        <w:tblLook w:firstRow="1" w:lastRow="0" w:firstColumn="0" w:lastColumn="0" w:noHBand="0" w:noVBand="1"/>
      </w:tblPr>
      <w:tblGrid>
        <w:gridCol w:w="1540"/>
        <w:gridCol w:w="1798"/>
        <w:gridCol w:w="704"/>
        <w:gridCol w:w="882"/>
        <w:gridCol w:w="1308"/>
        <w:gridCol w:w="829"/>
        <w:gridCol w:w="802"/>
        <w:gridCol w:w="651"/>
        <w:gridCol w:w="651"/>
      </w:tblGrid>
      <w:tr>
        <w:trPr>
          <w:cantSplit/>
          <w:trHeight w:val="369"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Site</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Fractio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Record Coun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e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edi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ax</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in</w:t>
            </w:r>
          </w:p>
        </w:tc>
      </w:tr>
      <w:tr>
        <w:trPr>
          <w:cantSplit/>
          <w:trHeight w:val="39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21-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pecific Conductanc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uS/c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44.16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53.3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55.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52.4</w:t>
            </w:r>
          </w:p>
        </w:tc>
      </w:tr>
    </w:tbl>
    <w:p>
      <w:pPr>
        <w:pStyle w:val="BodyText"/>
      </w:pPr>
    </w:p>
    <w:p>
      <w:pPr>
        <w:pStyle w:val="BodyText"/>
      </w:pPr>
      <w:r>
        <w:rPr>
          <w:i/>
        </w:rPr>
        <w:t xml:space="preserve">Water Quality Standard Excursions</w:t>
      </w:r>
    </w:p>
    <w:p>
      <w:pPr>
        <w:pStyle w:val="BodyText"/>
      </w:pPr>
      <w:r>
        <w:t xml:space="preserve">There were no water quality standard excursions at this site during the sampling period.</w:t>
      </w:r>
      <w:r>
        <w:t xml:space="preserve"> </w:t>
      </w:r>
      <w:r>
        <w:br w:type="textWrapping"/>
      </w:r>
    </w:p>
    <w:p>
      <w:pPr>
        <w:pStyle w:val="Heading3"/>
      </w:pPr>
      <w:bookmarkStart w:id="59" w:name="X74b44d5d24eb6a5b2052602f2a0eca9fd979fbe"/>
      <w:r>
        <w:t xml:space="preserve">07-SKAT_T93a-0.5 | Waterbody Class: AA AA(T) | WI/PWL ID: 0707-0005</w:t>
      </w:r>
      <w:bookmarkEnd w:id="59"/>
    </w:p>
    <w:p>
      <w:pPr>
        <w:pStyle w:val="FirstParagraph"/>
      </w:pPr>
    </w:p>
    <w:p>
      <w:pPr>
        <w:pStyle w:val="TableCaption"/>
      </w:pPr>
      <w: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Applicable Standards: 07-SKAT_T93a-0.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6999"/>
        <w:tblLook w:firstRow="1" w:lastRow="0" w:firstColumn="0" w:lastColumn="0" w:noHBand="0" w:noVBand="1"/>
      </w:tblPr>
      <w:tblGrid>
        <w:gridCol w:w="678"/>
        <w:gridCol w:w="1202"/>
        <w:gridCol w:w="882"/>
        <w:gridCol w:w="838"/>
        <w:gridCol w:w="3399"/>
      </w:tblGrid>
      <w:tr>
        <w:trPr>
          <w:cantSplit/>
          <w:trHeight w:val="369" w:hRule="auto"/>
          <w:tblHeader/>
        </w:trPr>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Clas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Fractio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Standard Narrative</w:t>
            </w:r>
          </w:p>
        </w:tc>
      </w:tr>
      <w:tr>
        <w:trPr>
          <w:cantSplit/>
          <w:trHeight w:val="397"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 unit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hall not be less than 6.5 nor more than 8.5.</w:t>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mmoni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H3 + NH4+ as N; 2,000 ug/L</w:t>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admiu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 ug/L</w:t>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opper</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0 ug/L</w:t>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Lead</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0 ug/L</w:t>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cke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0 ug/L</w:t>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ate_nitrit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000 ug/L</w:t>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it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00 ug/L</w:t>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ilver</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0 ug/L</w:t>
            </w:r>
          </w:p>
        </w:tc>
      </w:tr>
    </w:tbl>
    <w:p>
      <w:pPr>
        <w:pStyle w:val="BodyText"/>
      </w:pPr>
    </w:p>
    <w:p>
      <w:pPr>
        <w:pStyle w:val="TableCaption"/>
      </w:pPr>
      <w: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Chemistry Measurements: 07-SKAT_T93a-0.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645"/>
        <w:tblLook w:firstRow="1" w:lastRow="0" w:firstColumn="0" w:lastColumn="0" w:noHBand="0" w:noVBand="1"/>
      </w:tblPr>
      <w:tblGrid>
        <w:gridCol w:w="3568"/>
        <w:gridCol w:w="651"/>
        <w:gridCol w:w="918"/>
        <w:gridCol w:w="1308"/>
        <w:gridCol w:w="1007"/>
        <w:gridCol w:w="802"/>
        <w:gridCol w:w="696"/>
        <w:gridCol w:w="696"/>
      </w:tblGrid>
      <w:tr>
        <w:trPr>
          <w:cantSplit/>
          <w:trHeight w:val="369"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Fractio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Record Coun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e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edi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ax</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in</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kalinity, Total (As Caco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78.66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7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3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5</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uminu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6.3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6.3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1.7</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mmoni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4.33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6.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5</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rsenic</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6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69</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admiu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9</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alciu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2133.33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87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04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7300</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arbon, Dissolved Organic (Doc)</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issolved</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80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7</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arbon, Total Organic</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23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7</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hlorid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6.0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6.0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3.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8.5</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hlorophyll 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08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86</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opper</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63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5</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issolved Oxyge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issolved</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6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3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1</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Hardnes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11.33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7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60</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Iro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59.66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3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6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83</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Lead</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8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85</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agnesiu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6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2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75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100</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cke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5</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at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7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91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46</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it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2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2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5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4</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ite (As 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80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94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4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46</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ogen Nitrate-Nitrit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43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8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11</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ogen 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91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7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7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45</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ogen, Kjeldahl, 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6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4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58</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ogen, 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8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52</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osphoru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0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8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37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14</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osphorus Dissolved</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issolved</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1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3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6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1</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osphorus, Dissolved Orthophosphate (As P)</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issolved</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3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2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8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6</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ilver</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7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7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7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75</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 Suspended Solid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4.83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58.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6</w:t>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urbidity</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FNU</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2.0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2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5</w:t>
            </w:r>
          </w:p>
        </w:tc>
      </w:tr>
      <w:tr>
        <w:trPr>
          <w:cantSplit/>
          <w:trHeight w:val="39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urbidit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TU</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9.2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7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6.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81</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Zinc</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73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5</w:t>
            </w:r>
          </w:p>
        </w:tc>
      </w:tr>
    </w:tbl>
    <w:p>
      <w:pPr>
        <w:pStyle w:val="BodyText"/>
      </w:pPr>
    </w:p>
    <w:p>
      <w:pPr>
        <w:pStyle w:val="TableCaption"/>
      </w:pPr>
      <w: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In-Situ Measurements: 07-SKAT_T93a-0.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904"/>
        <w:tblLook w:firstRow="1" w:lastRow="0" w:firstColumn="0" w:lastColumn="0" w:noHBand="0" w:noVBand="1"/>
      </w:tblPr>
      <w:tblGrid>
        <w:gridCol w:w="1629"/>
        <w:gridCol w:w="2314"/>
        <w:gridCol w:w="838"/>
        <w:gridCol w:w="882"/>
        <w:gridCol w:w="1308"/>
        <w:gridCol w:w="829"/>
        <w:gridCol w:w="802"/>
        <w:gridCol w:w="651"/>
        <w:gridCol w:w="651"/>
      </w:tblGrid>
      <w:tr>
        <w:trPr>
          <w:cantSplit/>
          <w:trHeight w:val="369"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Site</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Fractio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Record Coun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e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edi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ax</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in</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93a-0.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hlorophyll A (Prob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54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2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6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73</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93a-0.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hlorophyll A (Prob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RFU</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6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47</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93a-0.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issolved Oxygen Saturatio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4.93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6.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7.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1.1</w:t>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93a-0.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 unit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83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7</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93a-0.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ycocyanin (Prob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6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6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93a-0.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ycocyanin (Prob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RFU</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9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93a-0.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alinit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pt</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2</w:t>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93a-0.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pecific Conductanc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uS/c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88.33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4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6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47</w:t>
            </w:r>
          </w:p>
        </w:tc>
      </w:tr>
      <w:tr>
        <w:trPr>
          <w:cantSplit/>
          <w:trHeight w:val="39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93a-0.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pecific Conductanc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uS/c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28.32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88.1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1.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26.3</w:t>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93a-0.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emperatur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66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8</w:t>
            </w:r>
          </w:p>
        </w:tc>
      </w:tr>
    </w:tbl>
    <w:p>
      <w:pPr>
        <w:pStyle w:val="BodyText"/>
      </w:pPr>
    </w:p>
    <w:p>
      <w:pPr>
        <w:pStyle w:val="TableCaption"/>
      </w:pPr>
      <w: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Water Quality Standard Excursions: 07-SKAT_T93a-0.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8274"/>
        <w:tblLook w:firstRow="1" w:lastRow="0" w:firstColumn="0" w:lastColumn="0" w:noHBand="0" w:noVBand="1"/>
      </w:tblPr>
      <w:tblGrid>
        <w:gridCol w:w="1069"/>
        <w:gridCol w:w="1033"/>
        <w:gridCol w:w="740"/>
        <w:gridCol w:w="882"/>
        <w:gridCol w:w="651"/>
        <w:gridCol w:w="1851"/>
        <w:gridCol w:w="1024"/>
        <w:gridCol w:w="1024"/>
      </w:tblGrid>
      <w:tr>
        <w:trPr>
          <w:cantSplit/>
          <w:trHeight w:val="367" w:hRule="auto"/>
          <w:tblHeader/>
        </w:trPr>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Date</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Resul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Fraction</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Units</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use</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Threshold</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Excursion</w:t>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8-1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Iro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3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ug/l</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ource of water supply</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00</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xcursion</w:t>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7-1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Iro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6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ource of water supply</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00</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xcursion</w:t>
            </w:r>
          </w:p>
        </w:tc>
      </w:tr>
    </w:tbl>
    <w:p>
      <w:pPr>
        <w:pStyle w:val="BodyText"/>
      </w:pPr>
    </w:p>
    <w:p>
      <w:pPr>
        <w:pStyle w:val="TableCaption"/>
      </w:pPr>
      <w: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Biological Assessment Score (BAP) Summary: 07-SKAT_T93a-0.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5708"/>
        <w:tblLook w:firstRow="1" w:lastRow="0" w:firstColumn="0" w:lastColumn="0" w:noHBand="0" w:noVBand="1"/>
      </w:tblPr>
      <w:tblGrid>
        <w:gridCol w:w="1069"/>
        <w:gridCol w:w="588"/>
        <w:gridCol w:w="1709"/>
        <w:gridCol w:w="1380"/>
        <w:gridCol w:w="962"/>
      </w:tblGrid>
      <w:tr>
        <w:trPr>
          <w:cantSplit/>
          <w:trHeight w:val="397" w:hRule="auto"/>
          <w:tblHeader/>
        </w:trPr>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DATE</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BAP</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Standard Deviatio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Standard Error</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Replicate</w:t>
            </w:r>
          </w:p>
        </w:tc>
      </w:tr>
      <w:tr>
        <w:trPr>
          <w:cantSplit/>
          <w:trHeight w:val="368" w:hRule="auto"/>
        </w:trPr>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7-1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9</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9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4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w:t>
            </w:r>
          </w:p>
        </w:tc>
      </w:tr>
    </w:tbl>
    <w:p>
      <w:pPr>
        <w:pStyle w:val="BodyText"/>
      </w:pPr>
    </w:p>
    <w:p>
      <w:pPr>
        <w:pStyle w:val="Heading3"/>
      </w:pPr>
      <w:bookmarkStart w:id="60" w:name="X6dd8ae4edd8235679aff0b9989e5a80c18ef30a"/>
      <w:r>
        <w:t xml:space="preserve">07-VENE-0.4 | Waterbody Class: C | WI/PWL ID: 0706-0010</w:t>
      </w:r>
      <w:bookmarkEnd w:id="60"/>
    </w:p>
    <w:p>
      <w:pPr>
        <w:pStyle w:val="FirstParagraph"/>
      </w:pPr>
    </w:p>
    <w:p>
      <w:pPr>
        <w:pStyle w:val="TableCaption"/>
      </w:pPr>
      <w: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Applicable Standards: 07-VENE-0.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2780"/>
        <w:tblLook w:firstRow="1" w:lastRow="0" w:firstColumn="0" w:lastColumn="0" w:noHBand="0" w:noVBand="1"/>
      </w:tblPr>
      <w:tblGrid>
        <w:gridCol w:w="678"/>
        <w:gridCol w:w="1540"/>
        <w:gridCol w:w="918"/>
        <w:gridCol w:w="838"/>
        <w:gridCol w:w="8806"/>
      </w:tblGrid>
      <w:tr>
        <w:trPr>
          <w:cantSplit/>
          <w:trHeight w:val="369" w:hRule="auto"/>
          <w:tblHeader/>
        </w:trPr>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Clas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Fractio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Standard Narrative</w:t>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issolved Oxyge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issolved</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inimum daily average shall not be less than 5.0 mg/L, and at no time shall the DO concentration be less than 4.0 mg/ L.</w:t>
            </w:r>
          </w:p>
        </w:tc>
      </w:tr>
      <w:tr>
        <w:trPr>
          <w:cantSplit/>
          <w:trHeight w:val="397"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 unit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hall not be less than 6.5 nor more than 8.5.</w:t>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it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tandard is 100 ug/L except 20 ug/L for trout waters (T or TS).</w:t>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mmoni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tandard is based on pH and temperature</w:t>
            </w:r>
          </w:p>
        </w:tc>
      </w:tr>
    </w:tbl>
    <w:p>
      <w:pPr>
        <w:pStyle w:val="BodyText"/>
      </w:pPr>
    </w:p>
    <w:p>
      <w:pPr>
        <w:pStyle w:val="TableCaption"/>
      </w:pPr>
      <w: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Chemistry Measurements: 07-VENE-0.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289"/>
        <w:tblLook w:firstRow="1" w:lastRow="0" w:firstColumn="0" w:lastColumn="0" w:noHBand="0" w:noVBand="1"/>
      </w:tblPr>
      <w:tblGrid>
        <w:gridCol w:w="3568"/>
        <w:gridCol w:w="651"/>
        <w:gridCol w:w="918"/>
        <w:gridCol w:w="1308"/>
        <w:gridCol w:w="740"/>
        <w:gridCol w:w="802"/>
        <w:gridCol w:w="651"/>
        <w:gridCol w:w="651"/>
      </w:tblGrid>
      <w:tr>
        <w:trPr>
          <w:cantSplit/>
          <w:trHeight w:val="369"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Fractio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Record Coun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e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edi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ax</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in</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mmoni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9.02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3.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8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4</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arbon, Dissolved Organic (Doc)</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issolved</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57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9</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issolved Oxyge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issolved</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12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8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4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9</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at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6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1</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it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2</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ite (As 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5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9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0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14</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ogen 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51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9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8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55</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ogen, Kjeldahl, 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55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41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35</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osphoru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5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3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34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9</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osphorus, Dissolved</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issolved</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2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2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8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5</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osphorus, Dissolved Orthophosphate (As P)</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issolved</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2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1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2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1</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 Suspended Solid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16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6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5</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 Volatile Solid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8.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5</w:t>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urbidity</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TU</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77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6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8.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7</w:t>
            </w:r>
          </w:p>
        </w:tc>
      </w:tr>
    </w:tbl>
    <w:p>
      <w:pPr>
        <w:pStyle w:val="BodyText"/>
      </w:pPr>
    </w:p>
    <w:p>
      <w:pPr>
        <w:pStyle w:val="TableCaption"/>
      </w:pPr>
      <w: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In-Situ Measurements: 07-VENE-0.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201"/>
        <w:tblLook w:firstRow="1" w:lastRow="0" w:firstColumn="0" w:lastColumn="0" w:noHBand="0" w:noVBand="1"/>
      </w:tblPr>
      <w:tblGrid>
        <w:gridCol w:w="1193"/>
        <w:gridCol w:w="2314"/>
        <w:gridCol w:w="838"/>
        <w:gridCol w:w="882"/>
        <w:gridCol w:w="1308"/>
        <w:gridCol w:w="740"/>
        <w:gridCol w:w="802"/>
        <w:gridCol w:w="562"/>
        <w:gridCol w:w="562"/>
      </w:tblGrid>
      <w:tr>
        <w:trPr>
          <w:cantSplit/>
          <w:trHeight w:val="369"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Site</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Fractio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Record Coun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e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edi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ax</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in</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VENE-0.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issolved Oxygen Saturatio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0.68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1.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5.7</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VENE-0.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 unit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74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8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0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6</w:t>
            </w:r>
          </w:p>
        </w:tc>
      </w:tr>
      <w:tr>
        <w:trPr>
          <w:cantSplit/>
          <w:trHeight w:val="399"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VENE-0.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pecific Conductanc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uS/c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3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4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9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64</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VENE-0.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emperatur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r>
    </w:tbl>
    <w:p>
      <w:pPr>
        <w:pStyle w:val="BodyText"/>
      </w:pPr>
    </w:p>
    <w:p>
      <w:pPr>
        <w:pStyle w:val="TableCaption"/>
      </w:pPr>
      <w: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Water Quality Standard Excursions: 07-VENE-0.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7688"/>
        <w:tblLook w:firstRow="1" w:lastRow="0" w:firstColumn="0" w:lastColumn="0" w:noHBand="0" w:noVBand="1"/>
      </w:tblPr>
      <w:tblGrid>
        <w:gridCol w:w="1069"/>
        <w:gridCol w:w="1549"/>
        <w:gridCol w:w="740"/>
        <w:gridCol w:w="918"/>
        <w:gridCol w:w="651"/>
        <w:gridCol w:w="713"/>
        <w:gridCol w:w="1024"/>
        <w:gridCol w:w="1024"/>
      </w:tblGrid>
      <w:tr>
        <w:trPr>
          <w:cantSplit/>
          <w:trHeight w:val="367" w:hRule="auto"/>
          <w:tblHeader/>
        </w:trPr>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Date</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Resul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Fraction</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Units</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use</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Threshold</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Excursion</w:t>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8-06-1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issolved_oxyge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issolved</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fishing</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xcursion</w:t>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8-06-1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issolved_oxyge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issolved</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fishing</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xcursion</w:t>
            </w:r>
          </w:p>
        </w:tc>
      </w:tr>
    </w:tbl>
    <w:p>
      <w:pPr>
        <w:pStyle w:val="BodyText"/>
      </w:pPr>
      <w:r>
        <w:br w:type="textWrapping"/>
      </w:r>
    </w:p>
    <w:p>
      <w:pPr>
        <w:pStyle w:val="Heading3"/>
      </w:pPr>
      <w:bookmarkStart w:id="61" w:name="X1fc3bee17c758851f50e51142b112021913920a"/>
      <w:r>
        <w:t xml:space="preserve">O7-DUCH-0.3 | Waterbody Class: C(TS) | WI/PWL ID: 0706-0003</w:t>
      </w:r>
      <w:bookmarkEnd w:id="61"/>
    </w:p>
    <w:p>
      <w:pPr>
        <w:pStyle w:val="FirstParagraph"/>
      </w:pPr>
    </w:p>
    <w:p>
      <w:pPr>
        <w:pStyle w:val="TableCaption"/>
      </w:pPr>
      <w: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Applicable Standards: O7-DUCH-0.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6474"/>
        <w:tblLook w:firstRow="1" w:lastRow="0" w:firstColumn="0" w:lastColumn="0" w:noHBand="0" w:noVBand="1"/>
      </w:tblPr>
      <w:tblGrid>
        <w:gridCol w:w="678"/>
        <w:gridCol w:w="1033"/>
        <w:gridCol w:w="882"/>
        <w:gridCol w:w="651"/>
        <w:gridCol w:w="3230"/>
      </w:tblGrid>
      <w:tr>
        <w:trPr>
          <w:cantSplit/>
          <w:trHeight w:val="369" w:hRule="auto"/>
          <w:tblHeader/>
        </w:trPr>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Clas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Fractio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Standard Narrative</w:t>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T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mmoni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tandard is based on pH and temperature</w:t>
            </w:r>
          </w:p>
        </w:tc>
      </w:tr>
    </w:tbl>
    <w:p>
      <w:pPr>
        <w:pStyle w:val="BodyText"/>
      </w:pPr>
    </w:p>
    <w:p>
      <w:pPr>
        <w:pStyle w:val="TableCaption"/>
      </w:pPr>
      <w: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Chemistry Measurements: O7-DUCH-0.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289"/>
        <w:tblLook w:firstRow="1" w:lastRow="0" w:firstColumn="0" w:lastColumn="0" w:noHBand="0" w:noVBand="1"/>
      </w:tblPr>
      <w:tblGrid>
        <w:gridCol w:w="3568"/>
        <w:gridCol w:w="651"/>
        <w:gridCol w:w="918"/>
        <w:gridCol w:w="1308"/>
        <w:gridCol w:w="740"/>
        <w:gridCol w:w="802"/>
        <w:gridCol w:w="651"/>
        <w:gridCol w:w="651"/>
      </w:tblGrid>
      <w:tr>
        <w:trPr>
          <w:cantSplit/>
          <w:trHeight w:val="369"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Fractio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Record Coun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e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edi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ax</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in</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mmoni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3.58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5</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arbon, Dissolved Organic (Doc)</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issolved</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31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7</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ite (As 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9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8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88</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ogen 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68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83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1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611</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osphoru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6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3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47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8</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osphorus, Dissolved</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issolved</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2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1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7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3</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osphorus, Dissolved Orthophosphate (As P)</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issolved</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2</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 Suspended Solid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98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0.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9</w:t>
            </w:r>
          </w:p>
        </w:tc>
      </w:tr>
    </w:tbl>
    <w:p>
      <w:pPr>
        <w:pStyle w:val="BodyText"/>
      </w:pPr>
    </w:p>
    <w:p>
      <w:pPr>
        <w:pStyle w:val="TableCaption"/>
      </w:pPr>
      <w: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In-Situ Measurements: O7-DUCH-0.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6968"/>
        <w:tblLook w:firstRow="1" w:lastRow="0" w:firstColumn="0" w:lastColumn="0" w:noHBand="0" w:noVBand="1"/>
      </w:tblPr>
      <w:tblGrid>
        <w:gridCol w:w="544"/>
        <w:gridCol w:w="1033"/>
        <w:gridCol w:w="651"/>
        <w:gridCol w:w="882"/>
        <w:gridCol w:w="1308"/>
        <w:gridCol w:w="660"/>
        <w:gridCol w:w="802"/>
        <w:gridCol w:w="562"/>
        <w:gridCol w:w="526"/>
      </w:tblGrid>
      <w:tr>
        <w:trPr>
          <w:cantSplit/>
          <w:trHeight w:val="369"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Site</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Fractio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Record Coun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e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edi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ax</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in</w:t>
            </w:r>
          </w:p>
        </w:tc>
      </w:tr>
    </w:tbl>
    <w:p>
      <w:pPr>
        <w:pStyle w:val="BodyText"/>
      </w:pPr>
    </w:p>
    <w:p>
      <w:pPr>
        <w:pStyle w:val="BodyText"/>
      </w:pPr>
      <w:r>
        <w:rPr>
          <w:i/>
        </w:rPr>
        <w:t xml:space="preserve">Water Quality Standard Excursions</w:t>
      </w:r>
    </w:p>
    <w:p>
      <w:pPr>
        <w:pStyle w:val="BodyText"/>
      </w:pPr>
      <w:r>
        <w:t xml:space="preserve">There were no water quality standard excursions at this site during the sampling period.</w:t>
      </w:r>
      <w:r>
        <w:t xml:space="preserve"> </w:t>
      </w:r>
      <w:r>
        <w:br w:type="textWrapping"/>
      </w:r>
    </w:p>
    <w:p>
      <w:pPr>
        <w:pStyle w:val="Heading3"/>
      </w:pPr>
      <w:bookmarkStart w:id="62" w:name="X667e5e8296baff4ccade4259dbc2e6b6d5871ea"/>
      <w:r>
        <w:t xml:space="preserve">O7-SCKR-0.1 | Waterbody Class: C | WI/PWL ID: 0706-0010</w:t>
      </w:r>
      <w:bookmarkEnd w:id="62"/>
    </w:p>
    <w:p>
      <w:pPr>
        <w:pStyle w:val="FirstParagraph"/>
      </w:pPr>
    </w:p>
    <w:p>
      <w:pPr>
        <w:pStyle w:val="TableCaption"/>
      </w:pPr>
      <w: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Applicable Standards: O7-SCKR-0.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6474"/>
        <w:tblLook w:firstRow="1" w:lastRow="0" w:firstColumn="0" w:lastColumn="0" w:noHBand="0" w:noVBand="1"/>
      </w:tblPr>
      <w:tblGrid>
        <w:gridCol w:w="678"/>
        <w:gridCol w:w="1033"/>
        <w:gridCol w:w="882"/>
        <w:gridCol w:w="651"/>
        <w:gridCol w:w="3230"/>
      </w:tblGrid>
      <w:tr>
        <w:trPr>
          <w:cantSplit/>
          <w:trHeight w:val="369" w:hRule="auto"/>
          <w:tblHeader/>
        </w:trPr>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Clas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Fractio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Standard Narrative</w:t>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mmoni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tandard is based on pH and temperature</w:t>
            </w:r>
          </w:p>
        </w:tc>
      </w:tr>
    </w:tbl>
    <w:p>
      <w:pPr>
        <w:pStyle w:val="BodyText"/>
      </w:pPr>
    </w:p>
    <w:p>
      <w:pPr>
        <w:pStyle w:val="TableCaption"/>
      </w:pPr>
      <w: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Chemistry Measurements: O7-SCKR-0.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289"/>
        <w:tblLook w:firstRow="1" w:lastRow="0" w:firstColumn="0" w:lastColumn="0" w:noHBand="0" w:noVBand="1"/>
      </w:tblPr>
      <w:tblGrid>
        <w:gridCol w:w="3568"/>
        <w:gridCol w:w="651"/>
        <w:gridCol w:w="918"/>
        <w:gridCol w:w="1308"/>
        <w:gridCol w:w="740"/>
        <w:gridCol w:w="802"/>
        <w:gridCol w:w="651"/>
        <w:gridCol w:w="651"/>
      </w:tblGrid>
      <w:tr>
        <w:trPr>
          <w:cantSplit/>
          <w:trHeight w:val="369"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Fractio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Record Coun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e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edi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ax</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in</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mmoni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9.72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3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arbon, Dissolved Organic (Doc)</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issolved</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51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3</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ite (As 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47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5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35</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ogen 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7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2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816</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osphoru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8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4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38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12</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osphorus, Dissolved</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issolved</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4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2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8</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osphorus, Dissolved Orthophosphate (As P)</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issolved</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2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1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1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4</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 Suspended Solid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5</w:t>
            </w:r>
          </w:p>
        </w:tc>
      </w:tr>
    </w:tbl>
    <w:p>
      <w:pPr>
        <w:pStyle w:val="BodyText"/>
      </w:pPr>
    </w:p>
    <w:p>
      <w:pPr>
        <w:pStyle w:val="TableCaption"/>
      </w:pPr>
      <w: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In-Situ Measurements: O7-SCKR-0.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6968"/>
        <w:tblLook w:firstRow="1" w:lastRow="0" w:firstColumn="0" w:lastColumn="0" w:noHBand="0" w:noVBand="1"/>
      </w:tblPr>
      <w:tblGrid>
        <w:gridCol w:w="544"/>
        <w:gridCol w:w="1033"/>
        <w:gridCol w:w="651"/>
        <w:gridCol w:w="882"/>
        <w:gridCol w:w="1308"/>
        <w:gridCol w:w="660"/>
        <w:gridCol w:w="802"/>
        <w:gridCol w:w="562"/>
        <w:gridCol w:w="526"/>
      </w:tblGrid>
      <w:tr>
        <w:trPr>
          <w:cantSplit/>
          <w:trHeight w:val="369"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Site</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Fractio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Record Coun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e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edi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ax</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in</w:t>
            </w:r>
          </w:p>
        </w:tc>
      </w:tr>
    </w:tbl>
    <w:p>
      <w:pPr>
        <w:pStyle w:val="BodyText"/>
      </w:pPr>
    </w:p>
    <w:p>
      <w:pPr>
        <w:pStyle w:val="BodyText"/>
      </w:pPr>
      <w:r>
        <w:rPr>
          <w:i/>
        </w:rPr>
        <w:t xml:space="preserve">Water Quality Standard Excursions</w:t>
      </w:r>
    </w:p>
    <w:p>
      <w:pPr>
        <w:pStyle w:val="BodyText"/>
      </w:pPr>
      <w:r>
        <w:t xml:space="preserve">There were no water quality standard excursions at this site during the sampling period.</w:t>
      </w:r>
      <w:r>
        <w:t xml:space="preserve"> </w:t>
      </w:r>
      <w:r>
        <w:br w:type="textWrapping"/>
      </w:r>
      <w:r>
        <w:br w:type="textWrapping"/>
      </w:r>
    </w:p>
    <w:p>
      <w:pPr>
        <w:pStyle w:val="Heading1"/>
      </w:pPr>
      <w:bookmarkStart w:id="63" w:name="section-iii-literature-cited"/>
      <w:r>
        <w:t xml:space="preserve">Section III: Literature Cited</w:t>
      </w:r>
      <w:bookmarkEnd w:id="63"/>
    </w:p>
    <w:altChunk r:id="rId47"/>
    <w:p>
      <w:r>
        <w:br w:type="page"/>
      </w:r>
    </w:p>
    <w:p>
      <w:pPr>
        <w:pStyle w:val="Heading1"/>
      </w:pPr>
      <w:bookmarkStart w:id="64" w:name="section-iv-appendices"/>
      <w:r>
        <w:t xml:space="preserve">Section IV: Appendices</w:t>
      </w:r>
      <w:bookmarkEnd w:id="64"/>
    </w:p>
    <w:p>
      <w:pPr>
        <w:pStyle w:val="Heading3"/>
      </w:pPr>
      <w:bookmarkStart w:id="65" w:name="appendix-i.-qaqc-results"/>
      <w:r>
        <w:t xml:space="preserve">Appendix I. QA/QC Results</w:t>
      </w:r>
      <w:bookmarkEnd w:id="65"/>
    </w:p>
    <w:p>
      <w:pPr>
        <w:pStyle w:val="FirstParagraph"/>
      </w:pPr>
      <w:r>
        <w:t xml:space="preserve">The following tables represent all data excluded from the study, or samples that were taken during the study period but flagged for exclusion from reporting by the QA/QC methods described in SOP#110-21.</w:t>
      </w:r>
    </w:p>
    <w:p>
      <w:pPr>
        <w:pStyle w:val="TableCaption"/>
      </w:pPr>
      <w:r>
        <w:t xml:space="preserve">Table </w:t>
      </w:r>
      <w:bookmarkStart w:id="aaf3d76a-b15a-4cdb-ab22-6899b2a69a4e" w:name="QA_rej"/>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aaf3d76a-b15a-4cdb-ab22-6899b2a69a4e"/>
      <w:r>
        <w:t xml:space="preserve">. </w:t>
      </w:r>
      <w:r>
        <w:t xml:space="preserve">Water chemistry analytes flagged as R (rejected) and not included in the analysis for the repor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6241"/>
        <w:tblLook w:firstRow="1" w:lastRow="0" w:firstColumn="0" w:lastColumn="0" w:noHBand="0" w:noVBand="1"/>
      </w:tblPr>
      <w:tblGrid>
        <w:gridCol w:w="1629"/>
        <w:gridCol w:w="1069"/>
        <w:gridCol w:w="3568"/>
        <w:gridCol w:w="651"/>
        <w:gridCol w:w="918"/>
        <w:gridCol w:w="833"/>
        <w:gridCol w:w="1069"/>
        <w:gridCol w:w="935"/>
        <w:gridCol w:w="5569"/>
      </w:tblGrid>
      <w:tr>
        <w:trPr>
          <w:cantSplit/>
          <w:trHeight w:val="397"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Site</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Date</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Fractio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Resul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Validated</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Validato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Explanation</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89-0.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7-1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uminu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2e+0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20-06-1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R</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lab error ; Accuracy error</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BSWP-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7-1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uminu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9e+0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20-06-1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R</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lab error ; Accuracy error</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KASH-0.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7-1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uminu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4e+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20-06-1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R</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lab error</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BGST-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7-1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uminu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1e+0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20-06-1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R</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lab error</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REED-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7-1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uminu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9e+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20-06-1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R</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lab error ; Accuracy error</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93a-0.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7-1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uminu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7e+0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20-06-1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R</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lab error ; Accuracy error</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2-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7-1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uminu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4e+0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20-06-1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R</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lab error ; Accuracy error</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GROU-1.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7-1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uminu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e+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20-06-1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R</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lab error ; Accuracy error</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5-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7-1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uminu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1e+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20-06-1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R</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lab error ; Accuracy error</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GLNK-0.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8-1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hlorid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9e+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20-06-1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R</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ccuracy error</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OWLI-3.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6-1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hlorid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5e+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20-06-1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R</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ccuracy error</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BGST-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8-1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hlorid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7e+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20-06-1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R</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ccuracy error</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2-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6-1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hlorid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3e+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20-06-1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R</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ccuracy error</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THOL-1.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8-1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hlorid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5e+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20-06-1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R</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ccuracy error</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BSWP-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6-1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hlorid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3e+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20-06-1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R</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ccuracy error</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89-0.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6-1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hlorid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1e+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20-06-1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R</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ccuracy error</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93a-0.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6-1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hlorid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e+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20-06-1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R</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ccuracy error</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KEUK-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8-1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hlorid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2e+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20-06-1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R</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ccuracy error</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CATH-0.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8-1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hlorid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1e+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20-06-1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R</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ccuracy error</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GROU-1.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6-1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hlorid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9e+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20-06-1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R</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ccuracy error</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5-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6-1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hlorid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6e+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20-06-1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R</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ccuracy error</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CKR-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8-05-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ogen, Ammonia (As 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2e-0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20-06-1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R</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quipment Blank error</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2-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7-1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ogen, Ammonia (As 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7e-0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20-06-1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R</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ccuracy error ; Precision error</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CATH-0.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7-1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ogen, Ammonia (As 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20-06-1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R</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nalyte was analyzed for but not detected ; Accuracy error ; Precision error</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GLNK-0.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8-1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ogen, Ammonia (As 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e-0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20-06-1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R</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quipment Blank error</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OWAL_T9-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7-1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ogen, Ammonia (As 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20-06-1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R</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nalyte was analyzed for but not detected ; Accuracy error ; Precision error</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VENE-0.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8-05-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ogen, Ammonia (As 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6e-0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20-06-1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R</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quipment Blank error</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BSWP-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6-1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ogen, Ammonia (As 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20-06-1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R</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nalyte was analyzed for but not detected ; Accuracy error</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GLNK-0.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7-1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ogen, Ammonia (As 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1e-0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20-06-1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R</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ccuracy error ; Precision error</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OWLI-3.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8-04-1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ogen, Ammonia (As 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3e-0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20-06-1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R</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quipment Blank error</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CKR-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8-04-2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ogen, Ammonia (As 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e-0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20-06-1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R</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quipment Blank error</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VENE-0.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8-04-0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ogen, Ammonia (As 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5e-0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20-06-1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R</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quipment Blank error</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VENE-0.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8-04-1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ogen, Ammonia (As 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5e-0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20-06-1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R</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quipment Blank error</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CATH-0.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8-1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ogen, Ammonia (As 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3e-0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20-06-1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R</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quipment Blank error</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KASH-0.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7-1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ogen, Ammonia (As 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20-06-1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R</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nalyte was analyzed for but not detected ; Accuracy error ; Precision error</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93a-0.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7-1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ogen, Ammonia (As 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9e-0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20-06-1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R</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ccuracy error ; Precision error</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OWLI-3.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8-05-1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ogen, Ammonia (As 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6e-0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20-06-1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R</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quipment Blank error</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DUCH-0.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8-06-1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ogen, Ammonia (As 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5e-0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20-06-1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R</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quipment Blank error</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CKR-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8-04-0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ogen, Ammonia (As 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2e-0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20-06-1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R</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quipment Blank error</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CKR-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8-06-1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ogen, Ammonia (As 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9e-0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20-06-1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R</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quipment Blank error</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VENE-0.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8-04-1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ogen, Ammonia (As 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e-0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20-06-1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R</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quipment Blank error</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VENE-0.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8-05-2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ogen, Ammonia (As 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8e-0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20-06-1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R</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quipment Blank error</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VENE-1.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7-1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ogen, Ammonia (As 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20-06-1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R</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nalyte was analyzed for but not detected ; Accuracy error ; Precision error</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89-0.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7-1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ogen, Ammonia (As 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e-0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20-06-1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R</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ccuracy error ; Precision error</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OWAL_T46-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6-1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ogen, Ammonia (As 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20-06-1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R</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nalyte was analyzed for but not detected ; Accuracy error</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OWAL_T46-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7-1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ogen, Ammonia (As 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20-06-1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R</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nalyte was analyzed for but not detected ; Accuracy error ; Precision error</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OWLI-3.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7-1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ogen, Ammonia (As 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20-06-1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R</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nalyte was analyzed for but not detected ; Accuracy error ; Precision error</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DUCH-0.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7-1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ogen, Ammonia (As 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20-06-1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R</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nalyte was analyzed for but not detected ; Accuracy error ; Precision error</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THOL-1.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8-1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ogen, Ammonia (As 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1e-0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20-06-1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R</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quipment Blank error</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VENE-0.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8-04-2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ogen, Ammonia (As 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e-0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20-06-1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R</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quipment Blank error</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93a-0.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6-1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ogen, Ammonia (As 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6e-0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20-06-1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R</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ccuracy error</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GROU-1.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6-1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ogen, Ammonia (As 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20-06-1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R</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nalyte was analyzed for but not detected ; Accuracy error</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5-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7-1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ogen, Ammonia (As 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20-06-1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R</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nalyte was analyzed for but not detected ; Accuracy error ; Precision error</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OWLI-3.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8-05-2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ogen, Ammonia (As 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5e-0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20-06-1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R</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quipment Blank error</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BGST-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7-1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ogen, Ammonia (As 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20-06-1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R</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nalyte was analyzed for but not detected ; Accuracy error ; Precision error</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OWLI-3.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8-05-2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ogen, Ammonia (As 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e-0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20-06-1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R</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quipment Blank error</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DUCH-0.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8-05-1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ogen, Ammonia (As 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9e-0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20-06-1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R</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quipment Blank error</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OWLI-3.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8-03-1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ogen, Ammonia (As 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3e-0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20-06-1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R</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quipment Blank error</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GROU-1.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7-1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ogen, Ammonia (As 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20-06-1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R</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nalyte was analyzed for but not detected ; Accuracy error ; Precision error</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CKR-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6-1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ogen, Ammonia (As 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9e-0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20-06-1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R</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ccuracy error</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KEUK-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7-1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ogen, Ammonia (As 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20-06-1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R</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nalyte was analyzed for but not detected ; Accuracy error ; Precision error</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2-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6-1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ogen, Ammonia (As 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20-06-1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R</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nalyte was analyzed for but not detected ; Accuracy error</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89-0.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6-1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ogen, Ammonia (As 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4e-0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20-06-1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R</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ccuracy error</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VENE-0.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8-03-1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ogen, Ammonia (As 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9e-0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20-06-1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R</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quipment Blank error</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VENE-0.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8-05-1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ogen, Ammonia (As 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7e-0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20-06-1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R</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quipment Blank error</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THOL-1.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7-1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ogen, Ammonia (As 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20-06-1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R</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nalyte was analyzed for but not detected ; Accuracy error ; Precision error</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DUCH-0.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6-1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ogen, Ammonia (As 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4e-0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20-06-1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R</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ccuracy error</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OWLI-3.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6-1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ogen, Ammonia (As 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20-06-1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R</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nalyte was analyzed for but not detected ; Accuracy error</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CKR-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8-04-1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ogen, Ammonia (As 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0e-0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20-06-1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R</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quipment Blank error</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5-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6-1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ogen, Ammonia (As 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20-06-1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R</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nalyte was analyzed for but not detected ; Accuracy error</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BSWP-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7-1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ogen, Ammonia (As 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20-06-1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R</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nalyte was analyzed for but not detected ; Accuracy error ; Precision error</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REED-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7-1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ogen, Ammonia (As 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20-06-1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R</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nalyte was analyzed for but not detected ; Accuracy error ; Precision error</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DUCH-0.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8-06-1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ogen, Kjeldahl, 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2e-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20-06-1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R</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quipment Blank error</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DUCH-0.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8-05-1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ogen, Kjeldahl, 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9e-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20-06-1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R</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quipment Blank error</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OWLI-3.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8-06-1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ogen, Kjeldahl, 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6e-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20-06-1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R</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quipment Blank error</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KEUK-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8-1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ogen, Nitrate-Nitrit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5e+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20-06-1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R</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ccuracy error</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GROU-1.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6-1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ogen, Nitrate-Nitrit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5e+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20-06-1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R</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ccuracy error</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REED-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6-1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ogen, Nitrate-Nitrit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4e+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20-06-1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R</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ccuracy error</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OWLI-3.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8-05-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ogen, Nitrate-Nitrit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5e+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20-06-1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R</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ccuracy error</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CKR-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6-1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ogen, Nitrate-Nitrit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9e-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20-06-1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R</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ccuracy error</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GROU-1.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8-07-3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ogen, Nitrate-Nitrit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5e+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20-05-1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R</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ccuracy error</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VENE-1.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6-1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ogen, Nitrate-Nitrit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9e+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20-06-1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R</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ccuracy error</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89-0.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6-1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ogen, Nitrate-Nitrit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8e+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20-06-1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R</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ccuracy error</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2-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8-07-3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ogen, Nitrate-Nitrit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5e-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20-05-1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R</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ccuracy error</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DUCH-0.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8-05-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ogen, Nitrate-Nitrit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4e+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20-06-1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R</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ccuracy error</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VENE-0.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8-04-1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ogen, Nitrate-Nitrit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7e+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20-06-1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R</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ccuracy error</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CKR-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8-05-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ogen, Nitrate-Nitrit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8e-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20-06-1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R</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ccuracy error</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OWLI-3.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8-04-1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ogen, Nitrate-Nitrit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4e+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20-06-1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R</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ccuracy error</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DUCH-0.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6-1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ogen, Nitrate-Nitrit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7e+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20-06-1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R</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ccuracy error</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CKR-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8-04-1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ogen, Nitrate-Nitrit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6e-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20-06-1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R</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ccuracy error</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VENE-0.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8-06-1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ogen, Nitrate-Nitrit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e-0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20-06-1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R</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quipment Blank error</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KASH-0.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6-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ogen, Nitrate-Nitrit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9e+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20-06-1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R</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ccuracy error</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CATH-0.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6-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ogen, Nitrate-Nitrit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0e-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20-06-1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R</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ccuracy error</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OWAL_T46-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6-1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ogen, Nitrate-Nitrit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4e+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20-06-1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R</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ccuracy error</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CKR-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8-05-1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ogen, Nitrate-Nitrit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e-0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20-06-1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R</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quipment Blank error</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GLNK-0.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6-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ogen, Nitrate-Nitrit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4e-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20-06-1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R</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ccuracy error</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89-0.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8-07-3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ogen, Nitrate-Nitrit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3e+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20-05-1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R</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ccuracy error</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BSWP-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6-1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ogen, Nitrate-Nitrit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0e-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20-06-1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R</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ccuracy error</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DUCH-0.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8-04-1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ogen, Nitrate-Nitrit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6e+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20-06-1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R</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ccuracy error</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GLNK-0.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8-1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ogen, Nitrate-Nitrit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8e-0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20-06-1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R</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ccuracy error</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OWLI-3.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6-1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ogen, Nitrate-Nitrit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e+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20-06-1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R</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ccuracy error</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VENE-0.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8-05-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ogen, Nitrate-Nitrit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4e+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20-06-1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R</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ccuracy error</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KEUK-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6-1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ogen, Nitrate-Nitrit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4e-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20-06-1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R</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ccuracy error</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BGST-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8-1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ogen, Nitrate-Nitrit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5e+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20-06-1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R</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ccuracy error</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THOL-1.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6-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ogen, Nitrate-Nitrit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8e-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20-06-1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R</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ccuracy error</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VENE-0.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8-04-1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ogen, Nitrate-Nitrit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7e+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20-06-1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R</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ccuracy error</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BGST-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6-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ogen, Nitrate-Nitrit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7e-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20-06-1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R</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ccuracy error</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CKR-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8-03-1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ogen, Nitrit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20-06-1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R</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nalyte was analyzed for but not detected ; Holding Time error</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VENE-0.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8-03-1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ogen, Nitrit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20-06-1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R</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nalyte was analyzed for but not detected ; Holding Time error</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DUCH-0.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8-03-1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ogen, Nitrit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20-06-1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R</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nalyte was analyzed for but not detected ; Holding Time error</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OWLI-3.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8-03-1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ogen, Nitrit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20-06-1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R</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nalyte was analyzed for but not detected ; Holding Time error</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DUCH-0.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8-04-2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ogen, Nitrit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20-06-1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R</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nalyte was analyzed for but not detected ; Holding Time error</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VENE-0.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8-04-2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ogen, Nitrit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20-06-1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R</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nalyte was analyzed for but not detected ; Holding Time error</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OWLI-3.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8-03-1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ogen, Nitrit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20-06-1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R</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nalyte was analyzed for but not detected ; Holding Time error</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OWLI-3.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8-04-2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ogen, Nitrit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20-06-1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R</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nalyte was analyzed for but not detected ; Holding Time error</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CKR-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8-04-2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ogen, Nitrit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20-06-1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R</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nalyte was analyzed for but not detected ; Holding Time error</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BGST-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7-1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osphorus, Dissolved Orthophosphate (As P)</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issolved</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6e-0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20-06-1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R</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ccuracy error</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KASH-0.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7-1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osphorus, Dissolved Orthophosphate (As P)</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issolved</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7e-0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20-06-1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R</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ccuracy error</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KEUK-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7-1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osphorus, Dissolved Orthophosphate (As P)</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issolved</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9e-0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20-06-1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R</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ccuracy error</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THOL-1.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7-1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osphorus, Dissolved Orthophosphate (As P)</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issolved</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20-06-1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R</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nalyte was analyzed for but not detected ; Accuracy error</w:t>
            </w:r>
          </w:p>
        </w:tc>
      </w:tr>
      <w:tr>
        <w:trPr>
          <w:cantSplit/>
          <w:trHeight w:val="401"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GLNK-0.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7-1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osphorus, Dissolved Orthophosphate (As P)</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issolved</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20-06-1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R</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nalyte was analyzed for but not detected ; Accuracy error</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CATH-0.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19-07-1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osphorus, Dissolved Orthophosphate (As P)</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issolved</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20-06-1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R</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nalyte was analyzed for but not detected ; Accuracy error</w:t>
            </w:r>
          </w:p>
        </w:tc>
      </w:tr>
    </w:tbl>
    <w:sectPr w:rsidR="00C87907" w:rsidRPr="00E66B48">
      <w:headerReference w:type="even" r:id="rId10"/>
      <w:headerReference w:type="default" r:id="rId9"/>
      <w:footerReference w:type="even" r:id="rId12"/>
      <w:footerReference w:type="default" r:id="rId14"/>
      <w:headerReference w:type="first" r:id="rId11"/>
      <w:footerReference w:type="first" r:id="rId1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8568F7" w14:textId="77777777" w:rsidR="00AB3779" w:rsidRDefault="00AB377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59071196"/>
      <w:docPartObj>
        <w:docPartGallery w:val="Page Numbers (Bottom of Page)"/>
        <w:docPartUnique/>
      </w:docPartObj>
    </w:sdtPr>
    <w:sdtEndPr/>
    <w:sdtContent>
      <w:sdt>
        <w:sdtPr>
          <w:id w:val="-1769616900"/>
          <w:docPartObj>
            <w:docPartGallery w:val="Page Numbers (Top of Page)"/>
            <w:docPartUnique/>
          </w:docPartObj>
        </w:sdtPr>
        <w:sdtEndPr/>
        <w:sdtContent>
          <w:p w14:paraId="610CD98C" w14:textId="12D042B8" w:rsidR="00AB3779" w:rsidRDefault="00AB3779">
            <w:pPr>
              <w:pStyle w:val="Footer"/>
              <w:jc w:val="right"/>
            </w:pPr>
            <w:r>
              <w:t xml:space="preserve">Page </w:t>
            </w:r>
            <w:r>
              <w:rPr>
                <w:b/>
                <w:bCs/>
              </w:rPr>
              <w:fldChar w:fldCharType="begin"/>
            </w:r>
            <w:r>
              <w:rPr>
                <w:b/>
                <w:bCs/>
              </w:rPr>
              <w:instrText xml:space="preserve"> PAGE </w:instrText>
            </w:r>
            <w:r>
              <w:rPr>
                <w:b/>
                <w:bCs/>
              </w:rPr>
              <w:fldChar w:fldCharType="separate"/>
            </w:r>
            <w:r>
              <w:rPr>
                <w:b/>
                <w:bCs/>
                <w:noProof/>
              </w:rPr>
              <w:t>2</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2</w:t>
            </w:r>
            <w:r>
              <w:rPr>
                <w:b/>
                <w:bCs/>
              </w:rPr>
              <w:fldChar w:fldCharType="end"/>
            </w:r>
          </w:p>
        </w:sdtContent>
      </w:sdt>
    </w:sdtContent>
  </w:sdt>
  <w:p w14:paraId="14772069" w14:textId="77777777" w:rsidR="00AB3779" w:rsidRDefault="00AB377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F50B90" w14:textId="77777777" w:rsidR="00AB3779" w:rsidRDefault="00AB3779">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Best use assessment confirmation is based on 1) whether data are core or supplemental indicators, 2) how many years of data are available, and 3) how many samples were collected. (CALM, 2021)</w:t>
      </w:r>
    </w:p>
  </w:footnote>
  <w:footnote w:id="27">
    <w:p>
      <w:pPr>
        <w:pStyle w:val="FootnoteText"/>
      </w:pPr>
      <w:r>
        <w:rPr>
          <w:rStyle w:val="FootnoteReference"/>
        </w:rPr>
        <w:footnoteRef/>
      </w:r>
      <w:r>
        <w:t xml:space="preserve"> </w:t>
      </w:r>
      <w:r>
        <w:t xml:space="preserve"> </w:t>
      </w:r>
      <w:r>
        <w:t xml:space="preserve">Compilation of the state’s Integrated Report and updates to WI/PWL ID factsheets occur during even (2022, 2024) years. Best use assessments and factsheets may not immediately reflect data generated in this repor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37772B" w14:textId="77777777" w:rsidR="00AB3779" w:rsidRDefault="00AB377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4DB315" w14:textId="68CB094F" w:rsidR="00AB3779" w:rsidRPr="00D01433" w:rsidRDefault="00AB3779" w:rsidP="00AB3779">
    <w:pPr>
      <w:pStyle w:val="Header"/>
      <w:ind w:left="3960" w:firstLine="3960"/>
      <w:jc w:val="right"/>
      <w:rPr>
        <w:smallCaps/>
      </w:rPr>
    </w:pPr>
    <w:r w:rsidRPr="00D22BE6">
      <w:rPr>
        <w:rFonts w:eastAsia="Calibri" w:cs="Times New Roman"/>
        <w:noProof/>
        <w:sz w:val="20"/>
      </w:rPr>
      <w:drawing>
        <wp:anchor distT="0" distB="0" distL="114300" distR="114300" simplePos="0" relativeHeight="251659264" behindDoc="0" locked="0" layoutInCell="1" allowOverlap="1" wp14:anchorId="46A9A020" wp14:editId="2D4054AF">
          <wp:simplePos x="0" y="0"/>
          <wp:positionH relativeFrom="margin">
            <wp:posOffset>-304800</wp:posOffset>
          </wp:positionH>
          <wp:positionV relativeFrom="paragraph">
            <wp:posOffset>-143933</wp:posOffset>
          </wp:positionV>
          <wp:extent cx="1769110" cy="463550"/>
          <wp:effectExtent l="0" t="0" r="2540" b="0"/>
          <wp:wrapSquare wrapText="bothSides"/>
          <wp:docPr id="41"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1" descr="L:\OEA\DPA1\PUB2\Logos\nys-logos\nys-brandmark_dec-knockout.wmf"/>
                  <pic:cNvPicPr>
                    <a:picLocks noChangeAspect="1" noChangeArrowheads="1"/>
                  </pic:cNvPicPr>
                </pic:nvPicPr>
                <pic:blipFill>
                  <a:blip r:embed="rId1" cstate="print">
                    <a:extLst>
                      <a:ext uri="{BEBA8EAE-BF5A-486C-A8C5-ECC9F3942E4B}">
                        <a14:imgProps xmlns:a14="http://schemas.microsoft.com/office/drawing/2010/main">
                          <a14:imgLayer r:embed="rId2">
                            <a14:imgEffect>
                              <a14:brightnessContrast bright="-40000" contrast="-40000"/>
                            </a14:imgEffect>
                          </a14:imgLayer>
                        </a14:imgProps>
                      </a:ext>
                      <a:ext uri="{28A0092B-C50C-407E-A947-70E740481C1C}">
                        <a14:useLocalDpi xmlns:a14="http://schemas.microsoft.com/office/drawing/2010/main" val="0"/>
                      </a:ext>
                    </a:extLst>
                  </a:blip>
                  <a:stretch>
                    <a:fillRect/>
                  </a:stretch>
                </pic:blipFill>
                <pic:spPr bwMode="auto">
                  <a:xfrm>
                    <a:off x="0" y="0"/>
                    <a:ext cx="1769110" cy="4635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D01433">
      <w:t>NYS DEC</w:t>
    </w:r>
  </w:p>
  <w:p w14:paraId="55DBEC04" w14:textId="766B8117" w:rsidR="00AB3779" w:rsidRPr="00D01433" w:rsidRDefault="00AB3779" w:rsidP="00AB3779">
    <w:pPr>
      <w:pStyle w:val="Header"/>
      <w:jc w:val="right"/>
      <w:rPr>
        <w:smallCaps/>
      </w:rPr>
    </w:pPr>
    <w:r w:rsidRPr="00D01433">
      <w:t>Stream Survey – Data Report</w:t>
    </w:r>
  </w:p>
  <w:p w14:paraId="3E0AE528" w14:textId="4889C803" w:rsidR="00AB3779" w:rsidRDefault="00AB377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77627A" w14:textId="77777777" w:rsidR="00AB3779" w:rsidRDefault="00AB377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83B683F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112DC8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462EB4D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3C89E6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3656CA6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1D2542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FAE61B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316855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47AB94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904C1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690425E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9A1A55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10"/>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B05BD"/>
    <w:rPr>
      <w:rFonts w:ascii="Arial" w:hAnsi="Arial"/>
    </w:rPr>
  </w:style>
  <w:style w:type="paragraph" w:styleId="Heading1">
    <w:name w:val="heading 1"/>
    <w:basedOn w:val="Normal"/>
    <w:next w:val="BodyText"/>
    <w:uiPriority w:val="9"/>
    <w:qFormat/>
    <w:rsid w:val="00E401AB"/>
    <w:pPr>
      <w:keepNext/>
      <w:keepLines/>
      <w:spacing w:before="480" w:after="0"/>
      <w:outlineLvl w:val="0"/>
    </w:pPr>
    <w:rPr>
      <w:rFonts w:eastAsiaTheme="majorEastAsia" w:cs="Arial"/>
      <w:b/>
      <w:bCs/>
      <w:sz w:val="32"/>
      <w:szCs w:val="32"/>
    </w:rPr>
  </w:style>
  <w:style w:type="paragraph" w:styleId="Heading2">
    <w:name w:val="heading 2"/>
    <w:basedOn w:val="Normal"/>
    <w:next w:val="BodyText"/>
    <w:uiPriority w:val="9"/>
    <w:unhideWhenUsed/>
    <w:qFormat/>
    <w:rsid w:val="00E401AB"/>
    <w:pPr>
      <w:keepNext/>
      <w:keepLines/>
      <w:spacing w:before="200" w:after="0"/>
      <w:outlineLvl w:val="1"/>
    </w:pPr>
    <w:rPr>
      <w:rFonts w:eastAsiaTheme="majorEastAsia" w:cstheme="majorBidi"/>
      <w:b/>
      <w:bCs/>
      <w:sz w:val="32"/>
      <w:szCs w:val="32"/>
    </w:rPr>
  </w:style>
  <w:style w:type="paragraph" w:styleId="Heading3">
    <w:name w:val="heading 3"/>
    <w:basedOn w:val="Normal"/>
    <w:next w:val="BodyText"/>
    <w:uiPriority w:val="9"/>
    <w:unhideWhenUsed/>
    <w:qFormat/>
    <w:rsid w:val="00E401AB"/>
    <w:pPr>
      <w:keepNext/>
      <w:keepLines/>
      <w:spacing w:before="200" w:after="0"/>
      <w:outlineLvl w:val="2"/>
    </w:pPr>
    <w:rPr>
      <w:rFonts w:eastAsiaTheme="majorEastAsia" w:cstheme="majorBidi"/>
      <w:b/>
      <w:bCs/>
      <w:sz w:val="28"/>
      <w:szCs w:val="28"/>
    </w:rPr>
  </w:style>
  <w:style w:type="paragraph" w:styleId="Heading4">
    <w:name w:val="heading 4"/>
    <w:basedOn w:val="Normal"/>
    <w:next w:val="BodyText"/>
    <w:uiPriority w:val="9"/>
    <w:unhideWhenUsed/>
    <w:qFormat/>
    <w:rsid w:val="00E401AB"/>
    <w:pPr>
      <w:keepNext/>
      <w:keepLines/>
      <w:spacing w:before="200" w:after="0"/>
      <w:outlineLvl w:val="3"/>
    </w:pPr>
    <w:rPr>
      <w:rFonts w:eastAsiaTheme="majorEastAsia" w:cstheme="majorBidi"/>
      <w:b/>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3E7AC5"/>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E401AB"/>
    <w:pPr>
      <w:spacing w:before="100" w:after="100"/>
    </w:pPr>
    <w:rPr>
      <w:rFonts w:eastAsiaTheme="majorEastAsia"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8D2C6E"/>
    <w:rPr>
      <w:rFonts w:ascii="Arial" w:hAnsi="Arial"/>
      <w:shd w:val="clear" w:color="auto" w:fill="F8F8F8"/>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E401AB"/>
    <w:pPr>
      <w:spacing w:before="240" w:line="259" w:lineRule="auto"/>
      <w:outlineLvl w:val="9"/>
    </w:pPr>
    <w:rPr>
      <w:b w:val="0"/>
      <w:bCs w:val="0"/>
    </w:rPr>
  </w:style>
  <w:style w:type="paragraph" w:customStyle="1" w:styleId="SourceCode">
    <w:name w:val="Source Code"/>
    <w:basedOn w:val="Normal"/>
    <w:link w:val="VerbatimChar"/>
    <w:rsid w:val="008D2C6E"/>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3E7AC5"/>
  </w:style>
  <w:style w:type="paragraph" w:styleId="Header">
    <w:name w:val="header"/>
    <w:basedOn w:val="Normal"/>
    <w:link w:val="HeaderChar"/>
    <w:uiPriority w:val="99"/>
    <w:unhideWhenUsed/>
    <w:rsid w:val="005B359F"/>
    <w:pPr>
      <w:tabs>
        <w:tab w:val="center" w:pos="4680"/>
        <w:tab w:val="right" w:pos="9360"/>
      </w:tabs>
      <w:spacing w:after="0"/>
    </w:pPr>
  </w:style>
  <w:style w:type="character" w:customStyle="1" w:styleId="HeaderChar">
    <w:name w:val="Header Char"/>
    <w:basedOn w:val="DefaultParagraphFont"/>
    <w:link w:val="Header"/>
    <w:uiPriority w:val="99"/>
    <w:rsid w:val="005B359F"/>
  </w:style>
  <w:style w:type="paragraph" w:styleId="Footer">
    <w:name w:val="footer"/>
    <w:basedOn w:val="Normal"/>
    <w:link w:val="FooterChar"/>
    <w:uiPriority w:val="99"/>
    <w:unhideWhenUsed/>
    <w:rsid w:val="005B359F"/>
    <w:pPr>
      <w:tabs>
        <w:tab w:val="center" w:pos="4680"/>
        <w:tab w:val="right" w:pos="9360"/>
      </w:tabs>
      <w:spacing w:after="0"/>
    </w:pPr>
  </w:style>
  <w:style w:type="character" w:customStyle="1" w:styleId="FooterChar">
    <w:name w:val="Footer Char"/>
    <w:basedOn w:val="DefaultParagraphFont"/>
    <w:link w:val="Footer"/>
    <w:uiPriority w:val="99"/>
    <w:rsid w:val="005B359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2.xml"/><Relationship Id="rId10" Type="http://schemas.openxmlformats.org/officeDocument/2006/relationships/header" Target="header1.xml"/><Relationship Id="rId11" Type="http://schemas.openxmlformats.org/officeDocument/2006/relationships/header" Target="header3.xml"/><Relationship Id="rId12" Type="http://schemas.openxmlformats.org/officeDocument/2006/relationships/footer" Target="footer1.xml"/><Relationship Id="rId13" Type="http://schemas.openxmlformats.org/officeDocument/2006/relationships/footer" Target="footer3.xml"/><Relationship Id="rId14" Type="http://schemas.openxmlformats.org/officeDocument/2006/relationships/footer" Target="footer2.xml"/><Relationship Id="rId26" Type="http://schemas.openxmlformats.org/officeDocument/2006/relationships/hyperlink" Target="https://gisservices.dec.ny.gov/gis/dil/" TargetMode="External"/><Relationship Id="rId27" Type="http://schemas.openxmlformats.org/officeDocument/2006/relationships/image" Target="media/file1684626f6c58.png"/><Relationship Id="rId28" Type="http://schemas.openxmlformats.org/officeDocument/2006/relationships/image" Target="media/file16842c2d4be9.jpg"/><Relationship Id="rId29" Type="http://schemas.openxmlformats.org/officeDocument/2006/relationships/image" Target="media/file16845ab8757a.png"/><Relationship Id="rId30" Type="http://schemas.openxmlformats.org/officeDocument/2006/relationships/image" Target="media/file16843dd4293f.png"/><Relationship Id="rId31" Type="http://schemas.openxmlformats.org/officeDocument/2006/relationships/image" Target="media/file16842484ec7.png"/><Relationship Id="rId32" Type="http://schemas.openxmlformats.org/officeDocument/2006/relationships/image" Target="media/file1684311b7d66.png"/><Relationship Id="rId33" Type="http://schemas.openxmlformats.org/officeDocument/2006/relationships/image" Target="media/file168461ab3501.png"/><Relationship Id="rId34" Type="http://schemas.openxmlformats.org/officeDocument/2006/relationships/image" Target="media/file16847d8b324a.png"/><Relationship Id="rId35" Type="http://schemas.openxmlformats.org/officeDocument/2006/relationships/image" Target="media/file16842c4f619e.png"/><Relationship Id="rId36" Type="http://schemas.openxmlformats.org/officeDocument/2006/relationships/image" Target="media/file16846eaa4e2e.png"/><Relationship Id="rId37" Type="http://schemas.openxmlformats.org/officeDocument/2006/relationships/image" Target="media/file16846b8b171b.png"/><Relationship Id="rId38" Type="http://schemas.openxmlformats.org/officeDocument/2006/relationships/image" Target="media/file1684471f2a1.png"/><Relationship Id="rId39" Type="http://schemas.openxmlformats.org/officeDocument/2006/relationships/image" Target="media/file16845adf4793.png"/><Relationship Id="rId40" Type="http://schemas.openxmlformats.org/officeDocument/2006/relationships/image" Target="media/file16841f1627ae.png"/><Relationship Id="rId41" Type="http://schemas.openxmlformats.org/officeDocument/2006/relationships/image" Target="media/file1684597e990.png"/><Relationship Id="rId42" Type="http://schemas.openxmlformats.org/officeDocument/2006/relationships/image" Target="media/file16841e67754.png"/><Relationship Id="rId43" Type="http://schemas.openxmlformats.org/officeDocument/2006/relationships/image" Target="media/file168415094f21.png"/><Relationship Id="rId44" Type="http://schemas.openxmlformats.org/officeDocument/2006/relationships/image" Target="media/file1684ef11d36.png"/><Relationship Id="rId45" Type="http://schemas.openxmlformats.org/officeDocument/2006/relationships/image" Target="media/file1684519e132d.png"/><Relationship Id="rId46" Type="http://schemas.openxmlformats.org/officeDocument/2006/relationships/image" Target="media/file168421cc6e92.png"/><Relationship Id="rId47" Type="http://schemas.openxmlformats.org/officeDocument/2006/relationships/aFChunk" Target="../file16842b795a41.docx"/></Relationships>
</file>

<file path=word/_rels/footnotes.xml.rels><?xml version="1.0" encoding="UTF-8" standalone="yes"?>
<Relationships  xmlns="http://schemas.openxmlformats.org/package/2006/relationships"><Relationship Id="rId26" Type="http://schemas.openxmlformats.org/officeDocument/2006/relationships/hyperlink" Target="https://gisservices.dec.ny.gov/gis/dil/" TargetMode="External"/></Relationships>
</file>

<file path=word/_rels/header2.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278</Words>
  <Characters>1586</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Report_Automation</vt:lpstr>
    </vt:vector>
  </TitlesOfParts>
  <Company/>
  <LinksUpToDate>false</LinksUpToDate>
  <CharactersWithSpaces>1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Stream Survey Data Report</dc:title>
  <dc:creator>NYSDEC SMAS</dc:creator>
  <cp:keywords/>
  <dcterms:created xsi:type="dcterms:W3CDTF">2021-11-19T16:46:53Z</dcterms:created>
  <dcterms:modified xsi:type="dcterms:W3CDTF">2021-11-19T11:48:17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Report Date: 2021-11-19</vt:lpwstr>
  </property>
  <property fmtid="{D5CDD505-2E9C-101B-9397-08002B2CF9AE}" pid="3" name="output">
    <vt:lpwstr/>
  </property>
  <property fmtid="{D5CDD505-2E9C-101B-9397-08002B2CF9AE}" pid="4" name="params">
    <vt:lpwstr/>
  </property>
</Properties>
</file>